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B71D2" w14:textId="2E7E7EE2" w:rsidR="005B0BD1" w:rsidRPr="00147245" w:rsidRDefault="003C6165" w:rsidP="00147245">
      <w:pPr>
        <w:pStyle w:val="Heading1"/>
      </w:pPr>
      <w:bookmarkStart w:id="0" w:name="_Toc72220733"/>
      <w:r>
        <w:t xml:space="preserve">Chương </w:t>
      </w:r>
      <w:r w:rsidR="007C0AD8" w:rsidRPr="00147245">
        <w:t xml:space="preserve"> 4</w:t>
      </w:r>
      <w:r w:rsidR="00907EF4">
        <w:t>.</w:t>
      </w:r>
      <w:r w:rsidR="00B66A4B" w:rsidRPr="00147245">
        <w:t xml:space="preserve"> Data Transfers, Addressing, and Arithmetic</w:t>
      </w:r>
      <w:bookmarkEnd w:id="0"/>
    </w:p>
    <w:p w14:paraId="3209D9E9" w14:textId="5D787CAA" w:rsidR="007C0AD8" w:rsidRDefault="00BD6344" w:rsidP="0093280E">
      <w:pPr>
        <w:pStyle w:val="Heading2"/>
      </w:pPr>
      <w:bookmarkStart w:id="1" w:name="_Toc72220734"/>
      <w:r>
        <w:t>Bài 1:</w:t>
      </w:r>
      <w:bookmarkEnd w:id="1"/>
    </w:p>
    <w:p w14:paraId="7E998E2D" w14:textId="227AEECC" w:rsidR="00BD6344" w:rsidRDefault="00BD6344" w:rsidP="00B4476F">
      <w:pPr>
        <w:pStyle w:val="NoSpacing"/>
      </w:pPr>
      <w:r>
        <w:t>.data</w:t>
      </w:r>
    </w:p>
    <w:p w14:paraId="725375C6" w14:textId="6127D1E9" w:rsidR="00BD6344" w:rsidRDefault="00BD6344" w:rsidP="00B4476F">
      <w:pPr>
        <w:pStyle w:val="NoSpacing"/>
      </w:pPr>
      <w:r>
        <w:rPr>
          <w:noProof/>
        </w:rPr>
        <w:t>Sarray</w:t>
      </w:r>
      <w:r>
        <w:t xml:space="preserve"> SWORD -1,-2,-3,-4</w:t>
      </w:r>
    </w:p>
    <w:p w14:paraId="4FACD4A0" w14:textId="7F108F07" w:rsidR="00BD6344" w:rsidRDefault="00BD6344" w:rsidP="00BD6344">
      <w:r>
        <w:t>Viết chương trình copy giá trị của mảng vào thanh ghi</w:t>
      </w:r>
      <w:r w:rsidR="00B4476F">
        <w:t xml:space="preserve"> </w:t>
      </w:r>
      <w:r>
        <w:t>EAX,</w:t>
      </w:r>
      <w:r w:rsidR="00B4476F">
        <w:t xml:space="preserve"> </w:t>
      </w:r>
      <w:r>
        <w:t>EBX,</w:t>
      </w:r>
      <w:r w:rsidR="00B4476F">
        <w:t xml:space="preserve"> </w:t>
      </w:r>
      <w:r>
        <w:t>ECX,</w:t>
      </w:r>
      <w:r w:rsidR="00B4476F">
        <w:t xml:space="preserve"> </w:t>
      </w:r>
      <w:r>
        <w:t>EDX.</w:t>
      </w:r>
    </w:p>
    <w:p w14:paraId="0C7A4B01" w14:textId="4D5330EA" w:rsidR="00BD6344" w:rsidRDefault="00BD6344" w:rsidP="00BD6344">
      <w:r>
        <w:t>Gọi hàm DumpRegs</w:t>
      </w:r>
    </w:p>
    <w:p w14:paraId="21B65095" w14:textId="58F2476B" w:rsidR="00BD6344" w:rsidRDefault="00BD6344" w:rsidP="00BD6344">
      <w:r>
        <w:t>Giải thích các g</w:t>
      </w:r>
      <w:r w:rsidR="001E1FF4">
        <w:t>i</w:t>
      </w:r>
      <w:r>
        <w:t>á trị trong các thanh ghi</w:t>
      </w:r>
    </w:p>
    <w:p w14:paraId="61AACAA1" w14:textId="5F087626" w:rsidR="0021722C" w:rsidRDefault="0021722C" w:rsidP="0021722C">
      <w:pPr>
        <w:pStyle w:val="Trali"/>
      </w:pPr>
      <w:r w:rsidRPr="0021722C">
        <w:t>Trả lời:</w:t>
      </w:r>
    </w:p>
    <w:p w14:paraId="442B4DCE" w14:textId="2DE0267C" w:rsidR="0021722C" w:rsidRPr="0021722C" w:rsidRDefault="00CA6927" w:rsidP="00CA6927">
      <w:r>
        <w:t xml:space="preserve"> </w:t>
      </w:r>
      <w:r w:rsidRPr="00A04ECF">
        <w:t xml:space="preserve">+ </w:t>
      </w:r>
      <w:r w:rsidR="0021722C" w:rsidRPr="00A04ECF">
        <w:t>Chương trình copy giá trị của mảng</w:t>
      </w:r>
      <w:r w:rsidR="0021722C">
        <w:t xml:space="preserve"> vào thanh ghi EAX, EBX, ECX, EDX:</w:t>
      </w:r>
    </w:p>
    <w:p w14:paraId="18FBE146"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1FDED62"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array </w:t>
      </w:r>
      <w:r>
        <w:rPr>
          <w:rFonts w:ascii="Consolas" w:hAnsi="Consolas" w:cs="Consolas"/>
          <w:noProof w:val="0"/>
          <w:color w:val="0000FF"/>
          <w:sz w:val="19"/>
          <w:szCs w:val="19"/>
          <w:lang w:val="vi-VN"/>
        </w:rPr>
        <w:t>SWORD</w:t>
      </w:r>
      <w:r>
        <w:rPr>
          <w:rFonts w:ascii="Consolas" w:hAnsi="Consolas" w:cs="Consolas"/>
          <w:noProof w:val="0"/>
          <w:color w:val="000000"/>
          <w:sz w:val="19"/>
          <w:szCs w:val="19"/>
          <w:lang w:val="vi-VN"/>
        </w:rPr>
        <w:t xml:space="preserve"> - 1, -2, -3, -4</w:t>
      </w:r>
    </w:p>
    <w:p w14:paraId="55888FDB"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303BACB"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121EFB6"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3DF5FD99" w14:textId="13A4851A"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Sarr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w:t>
      </w:r>
    </w:p>
    <w:p w14:paraId="210EA063" w14:textId="02E8A2A3"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Sarray + 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2</w:t>
      </w:r>
    </w:p>
    <w:p w14:paraId="492BCC95" w14:textId="5F85B6E8"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Sarray + 4]</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3</w:t>
      </w:r>
    </w:p>
    <w:p w14:paraId="30544912" w14:textId="10118D15"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Sarray + 6]</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4</w:t>
      </w:r>
    </w:p>
    <w:p w14:paraId="2C840252"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5F59C1E7"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p>
    <w:p w14:paraId="1170AB04"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2A5D61BE"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5B7B6CB8"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C53C3D3" w14:textId="77777777" w:rsidR="00CA6927" w:rsidRDefault="00CA6927" w:rsidP="00CA6927">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198612F" w14:textId="4668ABEA" w:rsidR="001B260D" w:rsidRDefault="00CA6927" w:rsidP="001B260D">
      <w:r>
        <w:t>+ Kết quả in ra màn hình:</w:t>
      </w:r>
    </w:p>
    <w:p w14:paraId="3E6ABCBA" w14:textId="4BD7DD48" w:rsidR="001B260D" w:rsidRDefault="001B260D" w:rsidP="00685ED9">
      <w:r>
        <w:t xml:space="preserve">  EAX=FFFFFFFF  EBX=FFFFFFFE  ECX=FFFFFFFD  EDX=FFFFFFFC</w:t>
      </w:r>
    </w:p>
    <w:p w14:paraId="318B24AE" w14:textId="38981BAE" w:rsidR="00CA6927" w:rsidRPr="00A86498" w:rsidRDefault="00CA6927" w:rsidP="001B260D">
      <w:r w:rsidRPr="00A86498">
        <w:t xml:space="preserve">+ Giải thích: </w:t>
      </w:r>
    </w:p>
    <w:p w14:paraId="0E43F47B" w14:textId="5519F435" w:rsidR="00CA6927" w:rsidRDefault="00CA6927" w:rsidP="00CA6927">
      <w:r>
        <w:t>Lệnh MOV</w:t>
      </w:r>
      <w:r w:rsidR="001B260D">
        <w:t>S</w:t>
      </w:r>
      <w:r>
        <w:t xml:space="preserve">X EAX, [Sarray] sao chép </w:t>
      </w:r>
      <w:r w:rsidR="001B260D">
        <w:t xml:space="preserve">1 </w:t>
      </w:r>
      <w:r w:rsidR="00A86498">
        <w:t xml:space="preserve">SWORD (2 byte) từ vị trí bắt đầu của mảng Sarray và mở rộng lên thành 4 byte vào thanh ghi EAX (4 byte). SWORD đầu tiên của mảng Sarray là -1. Nên EAX có giá trị là -1 = </w:t>
      </w:r>
      <w:r w:rsidR="001B260D">
        <w:t>FFFF</w:t>
      </w:r>
      <w:r w:rsidR="00A86498">
        <w:t>FFFFh</w:t>
      </w:r>
    </w:p>
    <w:p w14:paraId="1D484A7C" w14:textId="0FD277EC" w:rsidR="00A86498" w:rsidRDefault="00A86498" w:rsidP="00A86498">
      <w:bookmarkStart w:id="2" w:name="_Toc72220735"/>
      <w:r>
        <w:lastRenderedPageBreak/>
        <w:t>Lệnh MOV</w:t>
      </w:r>
      <w:r w:rsidR="001B260D">
        <w:t>S</w:t>
      </w:r>
      <w:r>
        <w:t>X EBX, [Sarray + 2] sao chép 1 SWORD (2 byte) thứ 2 của mảng Sarray và mở rộng lên thành 4 byte vào thanh ghi EBX (4 byte). SWORD thứ 2 của mảng Sarray là -2. Nên E</w:t>
      </w:r>
      <w:r w:rsidR="001B260D">
        <w:t>B</w:t>
      </w:r>
      <w:r>
        <w:t xml:space="preserve">X có giá trị là -2 = </w:t>
      </w:r>
      <w:r w:rsidR="001B260D">
        <w:t>FFFF</w:t>
      </w:r>
      <w:r>
        <w:t>FFFEh</w:t>
      </w:r>
    </w:p>
    <w:p w14:paraId="14472D28" w14:textId="7863D303" w:rsidR="00A86498" w:rsidRDefault="00A86498" w:rsidP="00A86498">
      <w:r>
        <w:t xml:space="preserve">Tương tự </w:t>
      </w:r>
      <w:r w:rsidR="001B260D">
        <w:t>ECX có giá trị là -3 = FFFFFFFDh</w:t>
      </w:r>
    </w:p>
    <w:p w14:paraId="4AF956C9" w14:textId="6420C39B" w:rsidR="00A86498" w:rsidRDefault="001B260D" w:rsidP="00A86498">
      <w:r>
        <w:t>Tưởng tự EDX có giá trị là -4 = FFFFFFFCh</w:t>
      </w:r>
    </w:p>
    <w:p w14:paraId="60F0F149" w14:textId="72799F56" w:rsidR="001E1FF4" w:rsidRDefault="001E1FF4" w:rsidP="001E1FF4">
      <w:pPr>
        <w:pStyle w:val="Heading2"/>
      </w:pPr>
      <w:r>
        <w:t>Bài 2</w:t>
      </w:r>
      <w:bookmarkEnd w:id="2"/>
    </w:p>
    <w:p w14:paraId="4F3CE51C" w14:textId="77777777" w:rsidR="00AA71B4" w:rsidRDefault="00AA71B4" w:rsidP="00AA71B4">
      <w:r w:rsidRPr="001E1FF4">
        <w:t>Viết chương trình sử dụng vòng lặp để tính toán bảy giá trị đầu tiên của dãy số Fibonacci,</w:t>
      </w:r>
    </w:p>
    <w:p w14:paraId="5851A53C" w14:textId="57FCFAF5" w:rsidR="00AA71B4" w:rsidRDefault="00AA71B4" w:rsidP="00AA71B4">
      <w:r>
        <w:t>Các giá trị trong thanh ghi EAX và hiển thị nó bằng câu lệnh gọi DumpRegs bên trong vòng lặp</w:t>
      </w:r>
    </w:p>
    <w:p w14:paraId="1F346731" w14:textId="08F138E1" w:rsidR="001B260D" w:rsidRDefault="001B260D" w:rsidP="001B260D">
      <w:pPr>
        <w:pStyle w:val="Trali"/>
      </w:pPr>
      <w:r>
        <w:t>Trả lời:</w:t>
      </w:r>
    </w:p>
    <w:p w14:paraId="291FB4E8" w14:textId="52B01846" w:rsidR="001B260D" w:rsidRDefault="006372C8" w:rsidP="001B260D">
      <w:r>
        <w:t>+ Chương trình:</w:t>
      </w:r>
    </w:p>
    <w:p w14:paraId="14549102"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B4BBB84" w14:textId="5963EAB8" w:rsidR="006372C8" w:rsidRPr="006621F6" w:rsidRDefault="006372C8" w:rsidP="006372C8">
      <w:pPr>
        <w:autoSpaceDE w:val="0"/>
        <w:autoSpaceDN w:val="0"/>
        <w:adjustRightInd w:val="0"/>
        <w:spacing w:after="0" w:line="240" w:lineRule="auto"/>
        <w:rPr>
          <w:rFonts w:ascii="Consolas" w:hAnsi="Consolas" w:cs="Consolas"/>
          <w:noProof w:val="0"/>
          <w:color w:val="000000"/>
          <w:sz w:val="19"/>
          <w:szCs w:val="19"/>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3657CDC"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1773EFD2"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55C41458" w14:textId="749EBF25"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fibonaci đầu tiên</w:t>
      </w:r>
    </w:p>
    <w:p w14:paraId="5E4D51A1" w14:textId="0917D758"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Lưu số fibonaci trước đso</w:t>
      </w:r>
    </w:p>
    <w:p w14:paraId="57416946" w14:textId="43B827A9" w:rsidR="006372C8" w:rsidRPr="00F10ABB" w:rsidRDefault="006372C8" w:rsidP="006372C8">
      <w:pPr>
        <w:autoSpaceDE w:val="0"/>
        <w:autoSpaceDN w:val="0"/>
        <w:adjustRightInd w:val="0"/>
        <w:spacing w:after="0" w:line="240" w:lineRule="auto"/>
        <w:rPr>
          <w:rFonts w:ascii="Consolas" w:hAnsi="Consolas" w:cs="Consolas"/>
          <w:noProof w:val="0"/>
          <w:color w:val="000000"/>
          <w:sz w:val="19"/>
          <w:szCs w:val="19"/>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7</w:t>
      </w:r>
      <w:r w:rsidR="00F10ABB">
        <w:rPr>
          <w:rFonts w:ascii="Consolas" w:hAnsi="Consolas" w:cs="Consolas"/>
          <w:noProof w:val="0"/>
          <w:color w:val="000000"/>
          <w:sz w:val="19"/>
          <w:szCs w:val="19"/>
          <w:lang w:val="vi-VN"/>
        </w:rPr>
        <w:tab/>
      </w:r>
      <w:r w:rsidR="00F10ABB">
        <w:rPr>
          <w:rFonts w:ascii="Consolas" w:hAnsi="Consolas" w:cs="Consolas"/>
          <w:noProof w:val="0"/>
          <w:color w:val="000000"/>
          <w:sz w:val="19"/>
          <w:szCs w:val="19"/>
          <w:lang w:val="vi-VN"/>
        </w:rPr>
        <w:tab/>
      </w:r>
      <w:r>
        <w:rPr>
          <w:rFonts w:ascii="Consolas" w:hAnsi="Consolas" w:cs="Consolas"/>
          <w:noProof w:val="0"/>
          <w:color w:val="000000"/>
          <w:sz w:val="19"/>
          <w:szCs w:val="19"/>
          <w:lang w:val="vi-VN"/>
        </w:rPr>
        <w:t>;</w:t>
      </w:r>
      <w:r w:rsidR="00F10ABB">
        <w:rPr>
          <w:rFonts w:ascii="Consolas" w:hAnsi="Consolas" w:cs="Consolas"/>
          <w:noProof w:val="0"/>
          <w:color w:val="000000"/>
          <w:sz w:val="19"/>
          <w:szCs w:val="19"/>
        </w:rPr>
        <w:t xml:space="preserve"> Số lần lặp</w:t>
      </w:r>
    </w:p>
    <w:p w14:paraId="03708FD4"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104A72FD"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LAP:</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ính số fibonaci tiesp theo</w:t>
      </w:r>
    </w:p>
    <w:p w14:paraId="132A0584" w14:textId="72AD09D5"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sidRPr="002D3CCD">
        <w:rPr>
          <w:rFonts w:ascii="Consolas" w:hAnsi="Consolas" w:cs="Consolas"/>
          <w:b/>
          <w:noProof w:val="0"/>
          <w:color w:val="0000FF"/>
          <w:sz w:val="19"/>
          <w:szCs w:val="19"/>
          <w:lang w:val="vi-VN"/>
        </w:rPr>
        <w:t>call</w:t>
      </w:r>
      <w:r w:rsidRPr="002D3CCD">
        <w:rPr>
          <w:rFonts w:ascii="Consolas" w:hAnsi="Consolas" w:cs="Consolas"/>
          <w:b/>
          <w:noProof w:val="0"/>
          <w:color w:val="000000"/>
          <w:sz w:val="19"/>
          <w:szCs w:val="19"/>
          <w:lang w:val="vi-VN"/>
        </w:rPr>
        <w:t xml:space="preserve"> DumpRegs</w:t>
      </w:r>
      <w:r w:rsidRPr="002D3CCD">
        <w:rPr>
          <w:rFonts w:ascii="Consolas" w:hAnsi="Consolas" w:cs="Consolas"/>
          <w:b/>
          <w:noProof w:val="0"/>
          <w:color w:val="000000"/>
          <w:sz w:val="19"/>
          <w:szCs w:val="19"/>
          <w:lang w:val="vi-VN"/>
        </w:rPr>
        <w:tab/>
      </w:r>
      <w:r>
        <w:rPr>
          <w:rFonts w:ascii="Consolas" w:hAnsi="Consolas" w:cs="Consolas"/>
          <w:noProof w:val="0"/>
          <w:color w:val="000000"/>
          <w:sz w:val="19"/>
          <w:szCs w:val="19"/>
          <w:lang w:val="vi-VN"/>
        </w:rPr>
        <w:tab/>
        <w:t xml:space="preserve">; Hiển thị số fibonaci hiện tại trong </w:t>
      </w:r>
      <w:r>
        <w:rPr>
          <w:rFonts w:ascii="Consolas" w:hAnsi="Consolas" w:cs="Consolas"/>
          <w:noProof w:val="0"/>
          <w:color w:val="0000FF"/>
          <w:sz w:val="19"/>
          <w:szCs w:val="19"/>
          <w:lang w:val="vi-VN"/>
        </w:rPr>
        <w:t>EAX</w:t>
      </w:r>
    </w:p>
    <w:p w14:paraId="4E2255DF" w14:textId="735F196D"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fibonaci hiện tại vào </w:t>
      </w:r>
      <w:r>
        <w:rPr>
          <w:rFonts w:ascii="Consolas" w:hAnsi="Consolas" w:cs="Consolas"/>
          <w:noProof w:val="0"/>
          <w:color w:val="0000FF"/>
          <w:sz w:val="19"/>
          <w:szCs w:val="19"/>
          <w:lang w:val="vi-VN"/>
        </w:rPr>
        <w:t>EDX</w:t>
      </w:r>
    </w:p>
    <w:p w14:paraId="16451957" w14:textId="225F5DEA"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ính số fibonaci tiếp theo lưu vào </w:t>
      </w:r>
      <w:r>
        <w:rPr>
          <w:rFonts w:ascii="Consolas" w:hAnsi="Consolas" w:cs="Consolas"/>
          <w:noProof w:val="0"/>
          <w:color w:val="0000FF"/>
          <w:sz w:val="19"/>
          <w:szCs w:val="19"/>
          <w:lang w:val="vi-VN"/>
        </w:rPr>
        <w:t>EAX</w:t>
      </w:r>
    </w:p>
    <w:p w14:paraId="73E9E376" w14:textId="3FA2A2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fibonaci hiện tại đó vào </w:t>
      </w:r>
      <w:r>
        <w:rPr>
          <w:rFonts w:ascii="Consolas" w:hAnsi="Consolas" w:cs="Consolas"/>
          <w:noProof w:val="0"/>
          <w:color w:val="0000FF"/>
          <w:sz w:val="19"/>
          <w:szCs w:val="19"/>
          <w:lang w:val="vi-VN"/>
        </w:rPr>
        <w:t>EBX</w:t>
      </w:r>
    </w:p>
    <w:p w14:paraId="6EC8234B"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LAP</w:t>
      </w:r>
    </w:p>
    <w:p w14:paraId="0EFEF726"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665C2CDE"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9322619"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8A021B3" w14:textId="5D3F7B82" w:rsidR="006372C8" w:rsidRDefault="006372C8" w:rsidP="006372C8">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772009E" w14:textId="64E9C6BD" w:rsidR="006372C8" w:rsidRDefault="006372C8" w:rsidP="006372C8">
      <w:r>
        <w:t>+ Kết quả của EAX in ra màn hình sau 7 lần call DumpRegs:</w:t>
      </w:r>
    </w:p>
    <w:p w14:paraId="6D2EC6FA" w14:textId="6F0E911D" w:rsidR="006372C8" w:rsidRDefault="006372C8" w:rsidP="006372C8">
      <w:r>
        <w:t>Lần 1: EAX = 00000001</w:t>
      </w:r>
    </w:p>
    <w:p w14:paraId="1CE1F34F" w14:textId="1921E650" w:rsidR="006372C8" w:rsidRDefault="006372C8" w:rsidP="006372C8">
      <w:r>
        <w:t>Lần 2: EAX = 00000001</w:t>
      </w:r>
    </w:p>
    <w:p w14:paraId="7B3A5391" w14:textId="7123B948" w:rsidR="006372C8" w:rsidRDefault="006372C8" w:rsidP="006372C8">
      <w:r>
        <w:lastRenderedPageBreak/>
        <w:t>Lần 3: EAX = 00000002</w:t>
      </w:r>
    </w:p>
    <w:p w14:paraId="448D491A" w14:textId="3373BF97" w:rsidR="006372C8" w:rsidRDefault="006372C8" w:rsidP="006372C8">
      <w:r>
        <w:t>Lần 4: EAX = 00000003</w:t>
      </w:r>
    </w:p>
    <w:p w14:paraId="53B6D19F" w14:textId="004E38D9" w:rsidR="006372C8" w:rsidRDefault="006372C8" w:rsidP="006372C8">
      <w:r>
        <w:t>Lần 5: EAX = 00000005</w:t>
      </w:r>
    </w:p>
    <w:p w14:paraId="2794A086" w14:textId="72F196E4" w:rsidR="006372C8" w:rsidRDefault="006372C8" w:rsidP="006372C8">
      <w:r>
        <w:t>Lần 6: EAX = 00000008</w:t>
      </w:r>
    </w:p>
    <w:p w14:paraId="18AA4222" w14:textId="7F5BBC88" w:rsidR="006372C8" w:rsidRDefault="006372C8" w:rsidP="006372C8">
      <w:r>
        <w:t>Lần 7: EAX = 0000000D</w:t>
      </w:r>
    </w:p>
    <w:p w14:paraId="4695EE15" w14:textId="700BC377" w:rsidR="001E1FF4" w:rsidRDefault="001E1FF4" w:rsidP="00B37EEA">
      <w:pPr>
        <w:pStyle w:val="Heading2"/>
      </w:pPr>
      <w:bookmarkStart w:id="3" w:name="_Toc72220736"/>
      <w:r>
        <w:t>Bài 3</w:t>
      </w:r>
      <w:r w:rsidR="00E734DC">
        <w:rPr>
          <w:sz w:val="22"/>
          <w:szCs w:val="22"/>
          <w:vertAlign w:val="superscript"/>
        </w:rPr>
        <w:t>*</w:t>
      </w:r>
      <w:r>
        <w:t>:</w:t>
      </w:r>
      <w:bookmarkEnd w:id="3"/>
    </w:p>
    <w:p w14:paraId="10D604F4" w14:textId="77777777" w:rsidR="00AA71B4" w:rsidRDefault="00AA71B4" w:rsidP="00AA71B4">
      <w:r>
        <w:t>Sử dụng một vòng lặp với địa chỉ gián tiếp hoặc được lập chỉ mục để đảo ngược các phần tử của một mảng số nguyên tại chỗ.</w:t>
      </w:r>
    </w:p>
    <w:p w14:paraId="03D8021F" w14:textId="777A2C8E" w:rsidR="00AA71B4" w:rsidRDefault="00AA71B4" w:rsidP="00AA71B4">
      <w:r>
        <w:t>Không sao chép các phần tử sang bất kỳ mảng nào khác.</w:t>
      </w:r>
    </w:p>
    <w:p w14:paraId="250C3302" w14:textId="5F444DD6" w:rsidR="006372C8" w:rsidRDefault="004D2675" w:rsidP="004D2675">
      <w:pPr>
        <w:pStyle w:val="Trali"/>
      </w:pPr>
      <w:r>
        <w:t>Trả lời:</w:t>
      </w:r>
    </w:p>
    <w:p w14:paraId="06E44E19"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F94CA21"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1, 2, 3, 4, 5, 6, 7, 8, 9, 10</w:t>
      </w:r>
    </w:p>
    <w:p w14:paraId="0A1B44E9"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32F47EE"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57E7528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leng =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phần tử của mảng</w:t>
      </w:r>
    </w:p>
    <w:p w14:paraId="6055A91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đầu</w:t>
      </w:r>
    </w:p>
    <w:p w14:paraId="514472A1"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leng - 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cuối</w:t>
      </w:r>
    </w:p>
    <w:p w14:paraId="49EE68D3"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leng/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lần đổi chỗ</w:t>
      </w:r>
    </w:p>
    <w:p w14:paraId="5A38346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DOICHO:</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Đổi chỗ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và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p>
    <w:p w14:paraId="39402844"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6D559D68"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p>
    <w:p w14:paraId="08847D6B"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p>
    <w:p w14:paraId="5DCC353B"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ăng chỉ số bé</w:t>
      </w:r>
    </w:p>
    <w:p w14:paraId="7E22FD9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ăng chỉ số lớn</w:t>
      </w:r>
    </w:p>
    <w:p w14:paraId="1F674593"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DOICHO</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7E4E966"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p>
    <w:p w14:paraId="03DAD576"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ab/>
      </w:r>
    </w:p>
    <w:p w14:paraId="7D3BB674"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76D36EE2"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2851BFE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Mem</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In mảng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ra màn hình</w:t>
      </w:r>
    </w:p>
    <w:p w14:paraId="633CA942"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93631BA"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F1E83D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p>
    <w:p w14:paraId="5A6AE94D" w14:textId="7E048A07" w:rsidR="004D2675" w:rsidRDefault="004D2675" w:rsidP="004D2675">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F303CD6" w14:textId="47C65943" w:rsidR="004D2675" w:rsidRDefault="004D2675" w:rsidP="004D2675">
      <w:r>
        <w:t xml:space="preserve">Kết quả in ra màn hình: </w:t>
      </w:r>
    </w:p>
    <w:p w14:paraId="1F5B34FC" w14:textId="47D9BE25" w:rsidR="004D2675" w:rsidRPr="00AA71B4" w:rsidRDefault="004D2675" w:rsidP="004D2675">
      <w:r w:rsidRPr="004D2675">
        <w:t>0A 09 08 07 06 05 04 03 02 01</w:t>
      </w:r>
    </w:p>
    <w:p w14:paraId="5ED78EB7" w14:textId="6303CB9D" w:rsidR="00AE76CB" w:rsidRDefault="00AE76CB" w:rsidP="00B37EEA">
      <w:pPr>
        <w:pStyle w:val="Heading2"/>
      </w:pPr>
      <w:bookmarkStart w:id="4" w:name="_Toc72220737"/>
      <w:r>
        <w:lastRenderedPageBreak/>
        <w:t>Bài 4:</w:t>
      </w:r>
      <w:bookmarkEnd w:id="4"/>
    </w:p>
    <w:p w14:paraId="678F7687" w14:textId="5A2F2CD3" w:rsidR="00AE76CB" w:rsidRDefault="00AE76CB" w:rsidP="00AE76CB">
      <w:r>
        <w:t>Viết chương trình thực hiện biểu thức số học sau:</w:t>
      </w:r>
    </w:p>
    <w:p w14:paraId="05C2F8F4" w14:textId="77777777" w:rsidR="00AE76CB" w:rsidRDefault="00AE76CB" w:rsidP="00AE76CB">
      <w:r>
        <w:t>EAX = −val2 + 7 - val3 + val1</w:t>
      </w:r>
    </w:p>
    <w:p w14:paraId="23D56F4D" w14:textId="77777777" w:rsidR="00AE76CB" w:rsidRDefault="00AE76CB" w:rsidP="00AE76CB">
      <w:r>
        <w:t>Sử dụng các định nghĩa dữ liệu sau:</w:t>
      </w:r>
    </w:p>
    <w:p w14:paraId="4E1B9B76" w14:textId="77777777" w:rsidR="00AE76CB" w:rsidRDefault="00AE76CB" w:rsidP="00B4476F">
      <w:pPr>
        <w:pStyle w:val="NoSpacing"/>
      </w:pPr>
      <w:r>
        <w:t>val1 SDWORD 8</w:t>
      </w:r>
    </w:p>
    <w:p w14:paraId="1427EA71" w14:textId="77777777" w:rsidR="00AE76CB" w:rsidRDefault="00AE76CB" w:rsidP="00B4476F">
      <w:pPr>
        <w:pStyle w:val="NoSpacing"/>
      </w:pPr>
      <w:r>
        <w:t>val2 SDWORD 15</w:t>
      </w:r>
    </w:p>
    <w:p w14:paraId="5A59AC18" w14:textId="77777777" w:rsidR="00AE76CB" w:rsidRDefault="00AE76CB" w:rsidP="00B4476F">
      <w:pPr>
        <w:pStyle w:val="NoSpacing"/>
      </w:pPr>
      <w:r>
        <w:t>val3 SDWORD 20</w:t>
      </w:r>
    </w:p>
    <w:p w14:paraId="624BA2A7" w14:textId="6622DC28" w:rsidR="00AE76CB" w:rsidRDefault="00AE76CB" w:rsidP="00AE76CB">
      <w:r>
        <w:t>Trong các chú thích bên cạnh mỗi lệnh, hãy viết giá trị thập lục phân của EAX. Chèn lệnh gọi DumpRegs vào cuối chương trình.</w:t>
      </w:r>
    </w:p>
    <w:p w14:paraId="6264CFAF" w14:textId="589C603D" w:rsidR="00685ED9" w:rsidRDefault="00685ED9" w:rsidP="00685ED9">
      <w:pPr>
        <w:pStyle w:val="Trali"/>
      </w:pPr>
      <w:r>
        <w:t>Trả lời:</w:t>
      </w:r>
    </w:p>
    <w:p w14:paraId="4F46BF76"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82C0076"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8</w:t>
      </w:r>
    </w:p>
    <w:p w14:paraId="7B1A8C99"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5</w:t>
      </w:r>
    </w:p>
    <w:p w14:paraId="4490D2B3"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3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20</w:t>
      </w:r>
    </w:p>
    <w:p w14:paraId="02F00675"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D34596C"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C575070"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15</w:t>
      </w:r>
    </w:p>
    <w:p w14:paraId="6CB5BF1D" w14:textId="24F6F6BD"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15</w:t>
      </w:r>
    </w:p>
    <w:p w14:paraId="1371A111"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7</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8</w:t>
      </w:r>
    </w:p>
    <w:p w14:paraId="093CC173"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3</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val3 = -28</w:t>
      </w:r>
    </w:p>
    <w:p w14:paraId="7AD61C0F"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val3 + val1 = -20</w:t>
      </w:r>
    </w:p>
    <w:p w14:paraId="02FF7000"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In các thanh ghi ra màn hình</w:t>
      </w:r>
    </w:p>
    <w:p w14:paraId="1C786FEB"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536A3B87"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D7A7A84"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p>
    <w:p w14:paraId="1F9D35AC" w14:textId="77777777" w:rsidR="00685ED9" w:rsidRDefault="00685ED9" w:rsidP="00685ED9">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5D9804C1" w14:textId="2F3F283A" w:rsidR="00685ED9" w:rsidRDefault="00685ED9" w:rsidP="00685ED9">
      <w:r>
        <w:t>Kết quả in ra màn hình:</w:t>
      </w:r>
    </w:p>
    <w:p w14:paraId="6CCCCD9C" w14:textId="7633E3EC" w:rsidR="00685ED9" w:rsidRDefault="00685ED9" w:rsidP="00685ED9">
      <w:r w:rsidRPr="00685ED9">
        <w:t xml:space="preserve">  EAX=FFFFFFEC</w:t>
      </w:r>
      <w:r>
        <w:t xml:space="preserve"> </w:t>
      </w:r>
    </w:p>
    <w:p w14:paraId="3FBBD5E9" w14:textId="4F3FCB50" w:rsidR="00685ED9" w:rsidRDefault="00685ED9" w:rsidP="00685ED9">
      <w:r>
        <w:t>(EAX = -20)</w:t>
      </w:r>
    </w:p>
    <w:p w14:paraId="00BA8F27" w14:textId="5CEBFA96" w:rsidR="00CC3224" w:rsidRDefault="00CC3224" w:rsidP="00B37EEA">
      <w:pPr>
        <w:pStyle w:val="Heading2"/>
      </w:pPr>
      <w:bookmarkStart w:id="5" w:name="_Toc72220738"/>
      <w:r>
        <w:t>Bài 5:</w:t>
      </w:r>
      <w:bookmarkEnd w:id="5"/>
    </w:p>
    <w:p w14:paraId="419C6DDF" w14:textId="3C1191F5" w:rsidR="00CC3224" w:rsidRDefault="00F94095" w:rsidP="00AE76CB">
      <w:r w:rsidRPr="00F94095">
        <w:t>Viết chương trình sử dụng lệnh LOOP với địa chỉ gián tiếp sao chép một chuỗi từ nguồn đến đích, đảo ngược thứ tự ký tự trong quá trình. Sử dụng các biến sau:</w:t>
      </w:r>
      <w:r w:rsidR="00CC3224" w:rsidRPr="00CC3224">
        <w:t>:</w:t>
      </w:r>
    </w:p>
    <w:p w14:paraId="4368FE4F" w14:textId="77777777" w:rsidR="00CC3224" w:rsidRDefault="00CC3224" w:rsidP="00B4476F">
      <w:pPr>
        <w:pStyle w:val="NoSpacing"/>
      </w:pPr>
      <w:r>
        <w:t>source BYTE "This is the source string",0</w:t>
      </w:r>
    </w:p>
    <w:p w14:paraId="31BF4493" w14:textId="05C3F165" w:rsidR="00CC3224" w:rsidRDefault="00CC3224" w:rsidP="00B4476F">
      <w:pPr>
        <w:pStyle w:val="NoSpacing"/>
      </w:pPr>
      <w:r>
        <w:lastRenderedPageBreak/>
        <w:t>target BYTE SIZEOF source DUP('#')</w:t>
      </w:r>
    </w:p>
    <w:p w14:paraId="4490C3E0" w14:textId="77777777" w:rsidR="004846EC" w:rsidRDefault="004846EC" w:rsidP="004846EC">
      <w:pPr>
        <w:pStyle w:val="Trali"/>
      </w:pPr>
      <w:r>
        <w:t>Trả lời:</w:t>
      </w:r>
    </w:p>
    <w:p w14:paraId="14DB0DAE" w14:textId="77777777" w:rsidR="004846EC" w:rsidRDefault="004846EC" w:rsidP="004846EC">
      <w:r>
        <w:t>+ Chương trình:</w:t>
      </w:r>
    </w:p>
    <w:p w14:paraId="6216C71B" w14:textId="77777777" w:rsidR="004846EC" w:rsidRDefault="00B66A4B" w:rsidP="004846EC">
      <w:pPr>
        <w:autoSpaceDE w:val="0"/>
        <w:autoSpaceDN w:val="0"/>
        <w:adjustRightInd w:val="0"/>
        <w:spacing w:after="0" w:line="240" w:lineRule="auto"/>
        <w:rPr>
          <w:rFonts w:ascii="Consolas" w:hAnsi="Consolas" w:cs="Consolas"/>
          <w:noProof w:val="0"/>
          <w:color w:val="000000"/>
          <w:sz w:val="19"/>
          <w:szCs w:val="19"/>
          <w:lang w:val="vi-VN"/>
        </w:rPr>
      </w:pPr>
      <w:r>
        <w:br w:type="page"/>
      </w:r>
      <w:r w:rsidR="004846EC">
        <w:rPr>
          <w:rFonts w:ascii="Consolas" w:hAnsi="Consolas" w:cs="Consolas"/>
          <w:noProof w:val="0"/>
          <w:color w:val="000000"/>
          <w:sz w:val="19"/>
          <w:szCs w:val="19"/>
          <w:lang w:val="vi-VN"/>
        </w:rPr>
        <w:lastRenderedPageBreak/>
        <w:t>.</w:t>
      </w:r>
      <w:r w:rsidR="004846EC">
        <w:rPr>
          <w:rFonts w:ascii="Consolas" w:hAnsi="Consolas" w:cs="Consolas"/>
          <w:noProof w:val="0"/>
          <w:color w:val="0000FF"/>
          <w:sz w:val="19"/>
          <w:szCs w:val="19"/>
          <w:lang w:val="vi-VN"/>
        </w:rPr>
        <w:t>data</w:t>
      </w:r>
    </w:p>
    <w:p w14:paraId="1EE147F4"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ource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his is the source string"</w:t>
      </w:r>
      <w:r>
        <w:rPr>
          <w:rFonts w:ascii="Consolas" w:hAnsi="Consolas" w:cs="Consolas"/>
          <w:noProof w:val="0"/>
          <w:color w:val="000000"/>
          <w:sz w:val="19"/>
          <w:szCs w:val="19"/>
          <w:lang w:val="vi-VN"/>
        </w:rPr>
        <w:t>, 0</w:t>
      </w:r>
    </w:p>
    <w:p w14:paraId="439219C2"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arge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SIZEOF</w:t>
      </w:r>
      <w:r>
        <w:rPr>
          <w:rFonts w:ascii="Consolas" w:hAnsi="Consolas" w:cs="Consolas"/>
          <w:noProof w:val="0"/>
          <w:color w:val="000000"/>
          <w:sz w:val="19"/>
          <w:szCs w:val="19"/>
          <w:lang w:val="vi-VN"/>
        </w:rPr>
        <w:t xml:space="preserve"> source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r>
        <w:rPr>
          <w:rFonts w:ascii="Consolas" w:hAnsi="Consolas" w:cs="Consolas"/>
          <w:noProof w:val="0"/>
          <w:color w:val="A31515"/>
          <w:sz w:val="19"/>
          <w:szCs w:val="19"/>
          <w:lang w:val="vi-VN"/>
        </w:rPr>
        <w:t>'#'</w:t>
      </w:r>
      <w:r>
        <w:rPr>
          <w:rFonts w:ascii="Consolas" w:hAnsi="Consolas" w:cs="Consolas"/>
          <w:noProof w:val="0"/>
          <w:color w:val="000000"/>
          <w:sz w:val="19"/>
          <w:szCs w:val="19"/>
          <w:lang w:val="vi-VN"/>
        </w:rPr>
        <w:t>)</w:t>
      </w:r>
    </w:p>
    <w:p w14:paraId="56F2F134"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11C4DE7"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5E573FA" w14:textId="6D2929B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 địa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cuả chuỗi source</w:t>
      </w:r>
    </w:p>
    <w:p w14:paraId="7E9F2E95" w14:textId="2D3BE0B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arget</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địa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của chuỗi target</w:t>
      </w:r>
    </w:p>
    <w:p w14:paraId="3BCB1891" w14:textId="1454B751"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ộ dài chuỗi source</w:t>
      </w:r>
    </w:p>
    <w:p w14:paraId="797A580D" w14:textId="7EAC6BD5"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ộ dài chuỗi so</w:t>
      </w:r>
      <w:r w:rsidR="006D4B10">
        <w:rPr>
          <w:rFonts w:ascii="Consolas" w:hAnsi="Consolas" w:cs="Consolas"/>
          <w:noProof w:val="0"/>
          <w:color w:val="000000"/>
          <w:sz w:val="19"/>
          <w:szCs w:val="19"/>
          <w:lang w:val="vi-VN"/>
        </w:rPr>
        <w:t>urce - 2: sao chép từ ký tự</w:t>
      </w:r>
      <w:r>
        <w:rPr>
          <w:rFonts w:ascii="Consolas" w:hAnsi="Consolas" w:cs="Consolas"/>
          <w:noProof w:val="0"/>
          <w:color w:val="000000"/>
          <w:sz w:val="19"/>
          <w:szCs w:val="19"/>
          <w:lang w:val="vi-VN"/>
        </w:rPr>
        <w:t>chuỗi của source</w:t>
      </w:r>
    </w:p>
    <w:p w14:paraId="6590E1B5" w14:textId="6EC4F0BF"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0: sao chép vào ký từ đầu của target</w:t>
      </w:r>
    </w:p>
    <w:p w14:paraId="022FC7AE" w14:textId="3084B949"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độ dài chuỗi target</w:t>
      </w:r>
    </w:p>
    <w:p w14:paraId="7E0C1967" w14:textId="10B951D3"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độ dài chuỗi target - 1: số ký tự được sao chép</w:t>
      </w:r>
    </w:p>
    <w:p w14:paraId="3137714B"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SaoChepDaoNguoc:</w:t>
      </w:r>
    </w:p>
    <w:p w14:paraId="370211CE" w14:textId="05CCAB3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ao chép từ chuỗi source</w:t>
      </w:r>
    </w:p>
    <w:p w14:paraId="6571D138" w14:textId="17D22D7C"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vào chuỗi target </w:t>
      </w:r>
    </w:p>
    <w:p w14:paraId="5A7432D3" w14:textId="7527BE38"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giảm chỉ số ở chuỗi source</w:t>
      </w:r>
      <w:r>
        <w:rPr>
          <w:rFonts w:ascii="Consolas" w:hAnsi="Consolas" w:cs="Consolas"/>
          <w:noProof w:val="0"/>
          <w:color w:val="000000"/>
          <w:sz w:val="19"/>
          <w:szCs w:val="19"/>
          <w:lang w:val="vi-VN"/>
        </w:rPr>
        <w:tab/>
      </w:r>
    </w:p>
    <w:p w14:paraId="36CEAE8E" w14:textId="6BBB26C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ăng chỉ số ở chuỗi target </w:t>
      </w:r>
    </w:p>
    <w:p w14:paraId="320B58A0"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SaoChepDaoNguoc</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iếp tục sao chép cho đến hết</w:t>
      </w:r>
    </w:p>
    <w:p w14:paraId="7853C032"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p>
    <w:p w14:paraId="400148B5" w14:textId="4D29317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hêm 0 </w:t>
      </w:r>
    </w:p>
    <w:p w14:paraId="0C4F1C0D" w14:textId="405C0ED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vào cuối target</w:t>
      </w:r>
    </w:p>
    <w:p w14:paraId="51F3DF76"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13D08950"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arget</w:t>
      </w:r>
    </w:p>
    <w:p w14:paraId="42307490" w14:textId="26B2B2DD"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in</w:t>
      </w:r>
      <w:r>
        <w:rPr>
          <w:rFonts w:ascii="Consolas" w:hAnsi="Consolas" w:cs="Consolas"/>
          <w:noProof w:val="0"/>
          <w:color w:val="000000"/>
          <w:sz w:val="19"/>
          <w:szCs w:val="19"/>
          <w:lang w:val="vi-VN"/>
        </w:rPr>
        <w:t xml:space="preserve"> chuỗi target ra màn hình</w:t>
      </w:r>
    </w:p>
    <w:p w14:paraId="57F4A27C"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AD144A9" w14:textId="5D67954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91075E6" w14:textId="7B24B7FA" w:rsidR="00B66A4B" w:rsidRDefault="004846EC" w:rsidP="004846EC">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4AB2E0B7" w14:textId="1AC9A326" w:rsidR="004846EC" w:rsidRDefault="004846EC" w:rsidP="004846EC">
      <w:r>
        <w:t>+ Kết quả chuỗi target in ra màn hình:</w:t>
      </w:r>
    </w:p>
    <w:p w14:paraId="44849DA1" w14:textId="31922CA8" w:rsidR="004846EC" w:rsidRDefault="004846EC" w:rsidP="004846EC">
      <w:r w:rsidRPr="004846EC">
        <w:t>gnirts ecruos eht si sihT</w:t>
      </w:r>
    </w:p>
    <w:p w14:paraId="51C1914D" w14:textId="308490D1" w:rsidR="00B66A4B" w:rsidRDefault="003C6165" w:rsidP="003A5B11">
      <w:pPr>
        <w:pStyle w:val="Heading1"/>
        <w:rPr>
          <w:rStyle w:val="Heading2Char"/>
          <w:b/>
          <w:i w:val="0"/>
          <w:color w:val="000000" w:themeColor="text1"/>
          <w:sz w:val="28"/>
          <w:szCs w:val="32"/>
        </w:rPr>
      </w:pPr>
      <w:bookmarkStart w:id="6" w:name="_Toc72220739"/>
      <w:r>
        <w:lastRenderedPageBreak/>
        <w:t xml:space="preserve">Chương </w:t>
      </w:r>
      <w:r w:rsidR="00B66A4B" w:rsidRPr="003A5B11">
        <w:t xml:space="preserve"> 5. </w:t>
      </w:r>
      <w:r w:rsidR="00B66A4B" w:rsidRPr="003A5B11">
        <w:rPr>
          <w:rStyle w:val="Heading2Char"/>
          <w:b/>
          <w:i w:val="0"/>
          <w:color w:val="000000" w:themeColor="text1"/>
          <w:sz w:val="28"/>
          <w:szCs w:val="32"/>
        </w:rPr>
        <w:t>Procedures</w:t>
      </w:r>
      <w:bookmarkEnd w:id="6"/>
    </w:p>
    <w:p w14:paraId="68B4752B" w14:textId="117EF48F" w:rsidR="00DD5A35" w:rsidRDefault="00DD5A35" w:rsidP="00DD5A35">
      <w:r w:rsidRPr="00DD5A35">
        <w:drawing>
          <wp:inline distT="0" distB="0" distL="0" distR="0" wp14:anchorId="67AD99B2" wp14:editId="09EE2E9D">
            <wp:extent cx="5430008" cy="530616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0008" cy="5306165"/>
                    </a:xfrm>
                    <a:prstGeom prst="rect">
                      <a:avLst/>
                    </a:prstGeom>
                  </pic:spPr>
                </pic:pic>
              </a:graphicData>
            </a:graphic>
          </wp:inline>
        </w:drawing>
      </w:r>
    </w:p>
    <w:p w14:paraId="4E78DC47" w14:textId="62748226" w:rsidR="00DD5A35" w:rsidRPr="00DD5A35" w:rsidRDefault="00DD5A35" w:rsidP="00DD5A35">
      <w:r w:rsidRPr="00DD5A35">
        <w:lastRenderedPageBreak/>
        <w:drawing>
          <wp:inline distT="0" distB="0" distL="0" distR="0" wp14:anchorId="2AB1E650" wp14:editId="05DD643B">
            <wp:extent cx="5058481" cy="469648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8481" cy="4696480"/>
                    </a:xfrm>
                    <a:prstGeom prst="rect">
                      <a:avLst/>
                    </a:prstGeom>
                  </pic:spPr>
                </pic:pic>
              </a:graphicData>
            </a:graphic>
          </wp:inline>
        </w:drawing>
      </w:r>
    </w:p>
    <w:p w14:paraId="249FF1F5" w14:textId="01A872E6" w:rsidR="003C6165" w:rsidRDefault="00C609B5" w:rsidP="00FA41AB">
      <w:pPr>
        <w:pStyle w:val="Heading2"/>
      </w:pPr>
      <w:bookmarkStart w:id="7" w:name="_Toc72220740"/>
      <w:r>
        <w:t>Bài 1:</w:t>
      </w:r>
      <w:bookmarkEnd w:id="7"/>
    </w:p>
    <w:p w14:paraId="51E3B063" w14:textId="195AE4C2" w:rsidR="00C609B5" w:rsidRDefault="00C609B5" w:rsidP="003C6165">
      <w:r w:rsidRPr="00C609B5">
        <w:t>Xóa màn hình,</w:t>
      </w:r>
      <w:r w:rsidR="00C34584">
        <w:t xml:space="preserve"> delay </w:t>
      </w:r>
      <w:r w:rsidRPr="00C609B5">
        <w:t>chương trình trong 500 mili giây và kết xuất các thanh ghi và cờ.</w:t>
      </w:r>
    </w:p>
    <w:p w14:paraId="4F06983A" w14:textId="644EABBF" w:rsidR="00DD5A35" w:rsidRDefault="00DD5A35" w:rsidP="00DD5A35">
      <w:pPr>
        <w:pStyle w:val="Trali"/>
      </w:pPr>
      <w:r>
        <w:t>Trả lời:</w:t>
      </w:r>
    </w:p>
    <w:p w14:paraId="391F9BD3" w14:textId="72931A9E" w:rsidR="00B36FFA" w:rsidRDefault="00B36FFA" w:rsidP="00B36FFA">
      <w:r>
        <w:t>+ Chương trình:</w:t>
      </w:r>
    </w:p>
    <w:p w14:paraId="4A749F5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712C45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6044795"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0D3AD54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lrscr</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óa màn hình</w:t>
      </w:r>
      <w:r>
        <w:rPr>
          <w:rFonts w:ascii="Consolas" w:hAnsi="Consolas" w:cs="Consolas"/>
          <w:noProof w:val="0"/>
          <w:color w:val="000000"/>
          <w:sz w:val="19"/>
          <w:szCs w:val="19"/>
          <w:lang w:val="vi-VN"/>
        </w:rPr>
        <w:tab/>
      </w:r>
    </w:p>
    <w:p w14:paraId="2515D154"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50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500</w:t>
      </w:r>
    </w:p>
    <w:p w14:paraId="510C3BA3"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el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Dalay chương trình 500ms</w:t>
      </w:r>
    </w:p>
    <w:p w14:paraId="5D58B7ED"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Kết xuất các thanh ghi</w:t>
      </w:r>
    </w:p>
    <w:p w14:paraId="2F94E587"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E362B2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BB23092" w14:textId="42B6156A" w:rsidR="00B36FFA" w:rsidRPr="00B36FFA" w:rsidRDefault="00B36FFA" w:rsidP="00B36FFA">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42FF411" w14:textId="6EE95156" w:rsidR="00C609B5" w:rsidRDefault="00C609B5" w:rsidP="00FA41AB">
      <w:pPr>
        <w:pStyle w:val="Heading2"/>
      </w:pPr>
      <w:bookmarkStart w:id="8" w:name="_Toc72220741"/>
      <w:r>
        <w:lastRenderedPageBreak/>
        <w:t>Bài 2:</w:t>
      </w:r>
      <w:bookmarkEnd w:id="8"/>
    </w:p>
    <w:p w14:paraId="5D91339C" w14:textId="750F3EF8" w:rsidR="00C609B5" w:rsidRDefault="00C609B5" w:rsidP="003C6165">
      <w:r w:rsidRPr="00C609B5">
        <w:t>Hiển thị một chuỗi kết thúc bằng null và di chuyển con trỏ đến đầu dòng màn hình tiếp theo.</w:t>
      </w:r>
    </w:p>
    <w:p w14:paraId="64EFB504" w14:textId="5C0F278E" w:rsidR="00B36FFA" w:rsidRDefault="00B36FFA" w:rsidP="00B36FFA">
      <w:pPr>
        <w:pStyle w:val="Trali"/>
      </w:pPr>
      <w:r>
        <w:t>Trả lời:</w:t>
      </w:r>
    </w:p>
    <w:p w14:paraId="4C6D5F9B" w14:textId="07F2F864" w:rsidR="00B36FFA" w:rsidRDefault="00B36FFA" w:rsidP="00B36FFA">
      <w:r>
        <w:t>+ Chương trình:</w:t>
      </w:r>
    </w:p>
    <w:p w14:paraId="50E3521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BD02A65"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in chao cac ban"</w:t>
      </w:r>
      <w:r>
        <w:rPr>
          <w:rFonts w:ascii="Consolas" w:hAnsi="Consolas" w:cs="Consolas"/>
          <w:noProof w:val="0"/>
          <w:color w:val="000000"/>
          <w:sz w:val="19"/>
          <w:szCs w:val="19"/>
          <w:lang w:val="vi-VN"/>
        </w:rPr>
        <w:t>,0</w:t>
      </w:r>
    </w:p>
    <w:p w14:paraId="3BF744D3"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8182E38"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2B1CC78"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ại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p>
    <w:p w14:paraId="29FE054A"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Hiển thị chuỗi msg</w:t>
      </w:r>
    </w:p>
    <w:p w14:paraId="111DBEBA" w14:textId="153328D9"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Di chuyển con trỏ đến đầu dòng màn hình tiếp theo</w:t>
      </w:r>
    </w:p>
    <w:p w14:paraId="3D2AAD0D"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93DB08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3103FB5A" w14:textId="3EA9041A" w:rsidR="00B36FFA" w:rsidRDefault="00B36FFA" w:rsidP="00B36FFA">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48141714" w14:textId="43C67BBE" w:rsidR="00C609B5" w:rsidRDefault="00C609B5" w:rsidP="00FA41AB">
      <w:pPr>
        <w:pStyle w:val="Heading2"/>
      </w:pPr>
      <w:bookmarkStart w:id="9" w:name="_Toc72220742"/>
      <w:r>
        <w:t>Bài 3:</w:t>
      </w:r>
      <w:bookmarkEnd w:id="9"/>
    </w:p>
    <w:p w14:paraId="0C6CB837" w14:textId="66B2D031" w:rsidR="00C609B5" w:rsidRDefault="00C609B5" w:rsidP="003C6165">
      <w:r w:rsidRPr="00C609B5">
        <w:t>Tạo và hiển thị mười số nguyên có dấu giả ngẫu nhiên trong phạm vi 0 - 99. Chuyển từng số nguyên tới WriteInt trong EAX và hiển thị trên một dòng riêng biệt.</w:t>
      </w:r>
    </w:p>
    <w:p w14:paraId="74E9CCF3" w14:textId="5F2BF494" w:rsidR="00675354" w:rsidRDefault="000D6E10" w:rsidP="000D6E10">
      <w:pPr>
        <w:pStyle w:val="Trali"/>
      </w:pPr>
      <w:r>
        <w:t>Trả lời:</w:t>
      </w:r>
    </w:p>
    <w:p w14:paraId="3452C767" w14:textId="7D5BC234" w:rsidR="000D6E10" w:rsidRDefault="000D6E10" w:rsidP="000D6E10">
      <w:r>
        <w:t>+ Chương trình:</w:t>
      </w:r>
    </w:p>
    <w:p w14:paraId="76289C7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F074CE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61E4BC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4EEA69" w14:textId="4FF1B2A0"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sidR="00E23BFA">
        <w:rPr>
          <w:rFonts w:ascii="Consolas" w:hAnsi="Consolas" w:cs="Consolas"/>
          <w:noProof w:val="0"/>
          <w:color w:val="000000"/>
          <w:sz w:val="19"/>
          <w:szCs w:val="19"/>
          <w:lang w:val="vi-VN"/>
        </w:rPr>
        <w:t xml:space="preserve">, </w:t>
      </w:r>
      <w:r w:rsidR="00E23BFA">
        <w:rPr>
          <w:rFonts w:ascii="Consolas" w:hAnsi="Consolas" w:cs="Consolas"/>
          <w:noProof w:val="0"/>
          <w:color w:val="000000"/>
          <w:sz w:val="19"/>
          <w:szCs w:val="19"/>
        </w:rPr>
        <w:t>1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sidR="00C0622A">
        <w:rPr>
          <w:rFonts w:ascii="Consolas" w:hAnsi="Consolas" w:cs="Consolas"/>
          <w:noProof w:val="0"/>
          <w:color w:val="000000"/>
          <w:sz w:val="19"/>
          <w:szCs w:val="19"/>
        </w:rPr>
        <w:t xml:space="preserve">       </w:t>
      </w:r>
      <w:bookmarkStart w:id="10" w:name="_GoBack"/>
      <w:bookmarkEnd w:id="10"/>
      <w:r>
        <w:rPr>
          <w:rFonts w:ascii="Consolas" w:hAnsi="Consolas" w:cs="Consolas"/>
          <w:noProof w:val="0"/>
          <w:color w:val="000000"/>
          <w:sz w:val="19"/>
          <w:szCs w:val="19"/>
          <w:lang w:val="vi-VN"/>
        </w:rPr>
        <w:t>; Lặp 10 lần</w:t>
      </w:r>
    </w:p>
    <w:p w14:paraId="3583B06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SoNgauNhien:</w:t>
      </w:r>
    </w:p>
    <w:p w14:paraId="18138623"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0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00</w:t>
      </w:r>
    </w:p>
    <w:p w14:paraId="400DA5F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Range</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ạo số ngẫu nhiên từ 0 đến 99, lưu trong </w:t>
      </w:r>
      <w:r>
        <w:rPr>
          <w:rFonts w:ascii="Consolas" w:hAnsi="Consolas" w:cs="Consolas"/>
          <w:noProof w:val="0"/>
          <w:color w:val="0000FF"/>
          <w:sz w:val="19"/>
          <w:szCs w:val="19"/>
          <w:lang w:val="vi-VN"/>
        </w:rPr>
        <w:t>EAX</w:t>
      </w:r>
    </w:p>
    <w:p w14:paraId="66A49F83"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In số nguyên có dấu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ên màn hình</w:t>
      </w:r>
    </w:p>
    <w:p w14:paraId="548859ED" w14:textId="5E1F458E"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uống dòng</w:t>
      </w:r>
    </w:p>
    <w:p w14:paraId="0DEEC42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SoNgauNhien</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Lặp tạo số ngẫu nhiên 10 lần</w:t>
      </w:r>
    </w:p>
    <w:p w14:paraId="1BE8951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4AD5E2A"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BC1214E" w14:textId="7A67E4F9"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EC81D76" w14:textId="77777777" w:rsidR="000D6E10" w:rsidRPr="000D6E10" w:rsidRDefault="000D6E10" w:rsidP="000D6E10">
      <w:pPr>
        <w:rPr>
          <w:lang w:val="vi-VN"/>
        </w:rPr>
      </w:pPr>
    </w:p>
    <w:p w14:paraId="7D426FF2" w14:textId="68806CF4" w:rsidR="007D6C5D" w:rsidRDefault="007D6C5D" w:rsidP="00FA41AB">
      <w:pPr>
        <w:pStyle w:val="Heading2"/>
      </w:pPr>
      <w:bookmarkStart w:id="11" w:name="_Toc72220743"/>
      <w:r>
        <w:lastRenderedPageBreak/>
        <w:t>Bài 4:</w:t>
      </w:r>
      <w:bookmarkEnd w:id="11"/>
    </w:p>
    <w:p w14:paraId="5A25A4BE" w14:textId="70BC4501" w:rsidR="007D6C5D" w:rsidRDefault="007D6C5D" w:rsidP="003C6165">
      <w:r w:rsidRPr="007D6C5D">
        <w:t>Viết chương trình xóa màn hình, nhắc người dùng nhập hai số nguyên, cộng các số nguyên và hiển thị tổng của chúng.</w:t>
      </w:r>
    </w:p>
    <w:p w14:paraId="01B03133" w14:textId="74D10427" w:rsidR="000D6E10" w:rsidRDefault="000D6E10" w:rsidP="000D6E10">
      <w:pPr>
        <w:pStyle w:val="Trali"/>
      </w:pPr>
      <w:r>
        <w:t>Trả lời:</w:t>
      </w:r>
    </w:p>
    <w:p w14:paraId="1199493A" w14:textId="76357B8F" w:rsidR="000D6E10" w:rsidRDefault="000D6E10" w:rsidP="000D6E10">
      <w:r>
        <w:t>+ Chương trình:</w:t>
      </w:r>
    </w:p>
    <w:p w14:paraId="005B0BE1"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FE35F20"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nhat: '</w:t>
      </w:r>
      <w:r>
        <w:rPr>
          <w:rFonts w:ascii="Consolas" w:hAnsi="Consolas" w:cs="Consolas"/>
          <w:noProof w:val="0"/>
          <w:color w:val="000000"/>
          <w:sz w:val="19"/>
          <w:szCs w:val="19"/>
          <w:lang w:val="vi-VN"/>
        </w:rPr>
        <w:t>, 0</w:t>
      </w:r>
    </w:p>
    <w:p w14:paraId="10C524C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hai: '</w:t>
      </w:r>
      <w:r>
        <w:rPr>
          <w:rFonts w:ascii="Consolas" w:hAnsi="Consolas" w:cs="Consolas"/>
          <w:noProof w:val="0"/>
          <w:color w:val="000000"/>
          <w:sz w:val="19"/>
          <w:szCs w:val="19"/>
          <w:lang w:val="vi-VN"/>
        </w:rPr>
        <w:t>, 0</w:t>
      </w:r>
    </w:p>
    <w:p w14:paraId="7621639F"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ong 2 so vua nhap la: '</w:t>
      </w:r>
      <w:r>
        <w:rPr>
          <w:rFonts w:ascii="Consolas" w:hAnsi="Consolas" w:cs="Consolas"/>
          <w:noProof w:val="0"/>
          <w:color w:val="000000"/>
          <w:sz w:val="19"/>
          <w:szCs w:val="19"/>
          <w:lang w:val="vi-VN"/>
        </w:rPr>
        <w:t>, 0</w:t>
      </w:r>
    </w:p>
    <w:p w14:paraId="79F7CFD5"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32ED0EFF"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B6526C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028D677B"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05C77C3B"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0F58CC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Doc so thu nhat lưu vào </w:t>
      </w:r>
      <w:r>
        <w:rPr>
          <w:rFonts w:ascii="Consolas" w:hAnsi="Consolas" w:cs="Consolas"/>
          <w:noProof w:val="0"/>
          <w:color w:val="0000FF"/>
          <w:sz w:val="19"/>
          <w:szCs w:val="19"/>
          <w:lang w:val="vi-VN"/>
        </w:rPr>
        <w:t>EAX</w:t>
      </w:r>
    </w:p>
    <w:p w14:paraId="772742C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thứ nhất vào </w:t>
      </w:r>
      <w:r>
        <w:rPr>
          <w:rFonts w:ascii="Consolas" w:hAnsi="Consolas" w:cs="Consolas"/>
          <w:noProof w:val="0"/>
          <w:color w:val="0000FF"/>
          <w:sz w:val="19"/>
          <w:szCs w:val="19"/>
          <w:lang w:val="vi-VN"/>
        </w:rPr>
        <w:t>EBX</w:t>
      </w:r>
    </w:p>
    <w:p w14:paraId="383953DD"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0A53061A"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E1DCB7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4814758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Đọc số thứ 2 lưu vào </w:t>
      </w:r>
      <w:r>
        <w:rPr>
          <w:rFonts w:ascii="Consolas" w:hAnsi="Consolas" w:cs="Consolas"/>
          <w:noProof w:val="0"/>
          <w:color w:val="0000FF"/>
          <w:sz w:val="19"/>
          <w:szCs w:val="19"/>
          <w:lang w:val="vi-VN"/>
        </w:rPr>
        <w:t>EAX</w:t>
      </w:r>
    </w:p>
    <w:p w14:paraId="53ED3380"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4DDD9A9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Cộng số thứ nhất với số thứ 2 lưu vào </w:t>
      </w:r>
      <w:r>
        <w:rPr>
          <w:rFonts w:ascii="Consolas" w:hAnsi="Consolas" w:cs="Consolas"/>
          <w:noProof w:val="0"/>
          <w:color w:val="0000FF"/>
          <w:sz w:val="19"/>
          <w:szCs w:val="19"/>
          <w:lang w:val="vi-VN"/>
        </w:rPr>
        <w:t>EAX</w:t>
      </w:r>
    </w:p>
    <w:p w14:paraId="497FFAE1"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4DC85EC8"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1AE8FEB8"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77808712"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Hiển thị tổng 2 số ra màn hình</w:t>
      </w:r>
    </w:p>
    <w:p w14:paraId="18CAC08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35484EE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32081B02"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CD216B4" w14:textId="4C2FC978" w:rsidR="000D6E10" w:rsidRDefault="000D6E10" w:rsidP="000D6E10">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050D171" w14:textId="77777777" w:rsidR="000D6E10" w:rsidRDefault="000D6E10" w:rsidP="000D6E10"/>
    <w:p w14:paraId="1887754F" w14:textId="56AE4162" w:rsidR="007D6C5D" w:rsidRDefault="007D6C5D" w:rsidP="00FA41AB">
      <w:pPr>
        <w:pStyle w:val="Heading2"/>
      </w:pPr>
      <w:bookmarkStart w:id="12" w:name="_Toc72220744"/>
      <w:r>
        <w:t>Bài 5:</w:t>
      </w:r>
      <w:bookmarkEnd w:id="12"/>
    </w:p>
    <w:p w14:paraId="667C9F6A" w14:textId="726D2B6A" w:rsidR="00410099" w:rsidRDefault="00410099" w:rsidP="003C6165">
      <w:r w:rsidRPr="00410099">
        <w:t>Thủ tục RandomRange từ thư viện Irvine32 tạo ra một số nguyên giả ngẫu nhiên từ 0 đến N</w:t>
      </w:r>
      <w:r>
        <w:t>-</w:t>
      </w:r>
      <w:r w:rsidRPr="00410099">
        <w:t>1.</w:t>
      </w:r>
    </w:p>
    <w:p w14:paraId="2417E83C" w14:textId="1F03C6B0" w:rsidR="00410099" w:rsidRDefault="00410099" w:rsidP="00410099">
      <w:r>
        <w:t xml:space="preserve">Viết một thủ tục </w:t>
      </w:r>
      <w:r w:rsidRPr="00410099">
        <w:t>BetterRandomRange</w:t>
      </w:r>
      <w:r>
        <w:t xml:space="preserve"> cải tiến tạo ra một số nguyên ngẫu nhiên từ M đến N-1 với M, N nhập từ bàn phím. </w:t>
      </w:r>
    </w:p>
    <w:p w14:paraId="4D3CC8DD" w14:textId="77777777" w:rsidR="00860B6A" w:rsidRDefault="00860B6A" w:rsidP="00860B6A">
      <w:pPr>
        <w:pStyle w:val="NoSpacing"/>
      </w:pPr>
      <w:r>
        <w:t>mov ebx,-300 ; lower bound</w:t>
      </w:r>
    </w:p>
    <w:p w14:paraId="2FF2B16F" w14:textId="77777777" w:rsidR="00860B6A" w:rsidRDefault="00860B6A" w:rsidP="00860B6A">
      <w:pPr>
        <w:pStyle w:val="NoSpacing"/>
      </w:pPr>
      <w:r>
        <w:t>mov eax,100 ; upper bound</w:t>
      </w:r>
    </w:p>
    <w:p w14:paraId="6EE9FEA3" w14:textId="03214ABE" w:rsidR="00860B6A" w:rsidRDefault="00860B6A" w:rsidP="00860B6A">
      <w:pPr>
        <w:pStyle w:val="NoSpacing"/>
      </w:pPr>
      <w:r>
        <w:lastRenderedPageBreak/>
        <w:t>call BetterRandomRange</w:t>
      </w:r>
    </w:p>
    <w:p w14:paraId="2F3D147F" w14:textId="25B24D9C" w:rsidR="00220323" w:rsidRDefault="00220323" w:rsidP="00220323">
      <w:pPr>
        <w:pStyle w:val="Trali"/>
      </w:pPr>
      <w:r>
        <w:t>Trả lời:</w:t>
      </w:r>
    </w:p>
    <w:p w14:paraId="2C3F6BD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818BDC5"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0834FDE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FDE18E"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300</w:t>
      </w:r>
    </w:p>
    <w:p w14:paraId="6DC305D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00</w:t>
      </w:r>
    </w:p>
    <w:p w14:paraId="6DC3C951"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BetterRandomRange</w:t>
      </w:r>
    </w:p>
    <w:p w14:paraId="0B0F1BE5"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5DADD038"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019DEBD"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B82F62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p>
    <w:p w14:paraId="5A2A8CB0"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etterRandomRange </w:t>
      </w:r>
      <w:r>
        <w:rPr>
          <w:rFonts w:ascii="Consolas" w:hAnsi="Consolas" w:cs="Consolas"/>
          <w:noProof w:val="0"/>
          <w:color w:val="0000FF"/>
          <w:sz w:val="19"/>
          <w:szCs w:val="19"/>
          <w:lang w:val="vi-VN"/>
        </w:rPr>
        <w:t>PROC</w:t>
      </w:r>
    </w:p>
    <w:p w14:paraId="2D641734"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ize</w:t>
      </w:r>
    </w:p>
    <w:p w14:paraId="73DAE281"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F306D0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Range</w:t>
      </w:r>
    </w:p>
    <w:p w14:paraId="6FD4145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361D232D"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DB399C"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etterRandomRange </w:t>
      </w:r>
      <w:r>
        <w:rPr>
          <w:rFonts w:ascii="Consolas" w:hAnsi="Consolas" w:cs="Consolas"/>
          <w:noProof w:val="0"/>
          <w:color w:val="0000FF"/>
          <w:sz w:val="19"/>
          <w:szCs w:val="19"/>
          <w:lang w:val="vi-VN"/>
        </w:rPr>
        <w:t>ENDP</w:t>
      </w:r>
    </w:p>
    <w:p w14:paraId="733DDB5A"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p>
    <w:p w14:paraId="44582978" w14:textId="6D090D37" w:rsidR="00220323" w:rsidRDefault="00C465B3" w:rsidP="00C465B3">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F4CDA7D" w14:textId="77777777" w:rsidR="00C465B3" w:rsidRDefault="00C465B3" w:rsidP="00C465B3"/>
    <w:p w14:paraId="3C41F997" w14:textId="7302ED7A" w:rsidR="007D6C5D" w:rsidRDefault="007D6C5D" w:rsidP="00FA41AB">
      <w:pPr>
        <w:pStyle w:val="Heading2"/>
      </w:pPr>
      <w:bookmarkStart w:id="13" w:name="_Toc72220745"/>
      <w:r>
        <w:t>Bài 6:</w:t>
      </w:r>
      <w:bookmarkEnd w:id="13"/>
      <w:r>
        <w:t xml:space="preserve"> </w:t>
      </w:r>
    </w:p>
    <w:p w14:paraId="4F639824" w14:textId="445BC9DC" w:rsidR="007D6C5D" w:rsidRDefault="007D6C5D" w:rsidP="003C6165">
      <w:r w:rsidRPr="007D6C5D">
        <w:t>Viết chương trình tạo và hiển thị 20 chuỗi ngẫu nhiên, mỗi chuỗi gồm 10 chữ cái viết hoa {A..Z}.</w:t>
      </w:r>
    </w:p>
    <w:p w14:paraId="105BCEBF" w14:textId="2C6FBC83" w:rsidR="00C465B3" w:rsidRDefault="00FD5398" w:rsidP="00FD5398">
      <w:pPr>
        <w:pStyle w:val="Trali"/>
      </w:pPr>
      <w:r>
        <w:t>Trả lời:</w:t>
      </w:r>
    </w:p>
    <w:p w14:paraId="559FB033" w14:textId="057B8B8D" w:rsidR="00FD5398" w:rsidRDefault="00FD5398" w:rsidP="00FD5398">
      <w:r>
        <w:t>+ Chương trình:</w:t>
      </w:r>
    </w:p>
    <w:p w14:paraId="026B2BA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475C52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mp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2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 0</w:t>
      </w:r>
    </w:p>
    <w:p w14:paraId="1519918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0F104DF"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0954992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ize</w:t>
      </w:r>
    </w:p>
    <w:p w14:paraId="0D846B9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20</w:t>
      </w:r>
    </w:p>
    <w:p w14:paraId="2C1FAA4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Chuoi:</w:t>
      </w:r>
    </w:p>
    <w:p w14:paraId="55D4A216"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mp</w:t>
      </w:r>
    </w:p>
    <w:p w14:paraId="595B119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String</w:t>
      </w:r>
    </w:p>
    <w:p w14:paraId="15BEA16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D42B43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1307E2D2"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Chuoi</w:t>
      </w:r>
    </w:p>
    <w:p w14:paraId="3095410C"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8ED2A0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6D71F8A6"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Hàm tạo chữ cái ngẫu nhiên -------------</w:t>
      </w:r>
    </w:p>
    <w:p w14:paraId="485CFBA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Char </w:t>
      </w:r>
      <w:r>
        <w:rPr>
          <w:rFonts w:ascii="Consolas" w:hAnsi="Consolas" w:cs="Consolas"/>
          <w:noProof w:val="0"/>
          <w:color w:val="0000FF"/>
          <w:sz w:val="19"/>
          <w:szCs w:val="19"/>
          <w:lang w:val="vi-VN"/>
        </w:rPr>
        <w:t>PROC</w:t>
      </w:r>
    </w:p>
    <w:p w14:paraId="322F1F8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26</w:t>
      </w:r>
    </w:p>
    <w:p w14:paraId="54D9E43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lastRenderedPageBreak/>
        <w:t>call</w:t>
      </w:r>
      <w:r>
        <w:rPr>
          <w:rFonts w:ascii="Consolas" w:hAnsi="Consolas" w:cs="Consolas"/>
          <w:noProof w:val="0"/>
          <w:color w:val="000000"/>
          <w:sz w:val="19"/>
          <w:szCs w:val="19"/>
          <w:lang w:val="vi-VN"/>
        </w:rPr>
        <w:t xml:space="preserve"> RandomRange</w:t>
      </w:r>
    </w:p>
    <w:p w14:paraId="4615388C"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3727248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73B14EC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Char </w:t>
      </w:r>
      <w:r>
        <w:rPr>
          <w:rFonts w:ascii="Consolas" w:hAnsi="Consolas" w:cs="Consolas"/>
          <w:noProof w:val="0"/>
          <w:color w:val="0000FF"/>
          <w:sz w:val="19"/>
          <w:szCs w:val="19"/>
          <w:lang w:val="vi-VN"/>
        </w:rPr>
        <w:t>ENDP</w:t>
      </w:r>
    </w:p>
    <w:p w14:paraId="7428B65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Hàm tạo chuỗi có 10 ký tự ngẫu nhiên -------------</w:t>
      </w:r>
    </w:p>
    <w:p w14:paraId="58E7CCFE"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String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FB01EB0"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10</w:t>
      </w:r>
    </w:p>
    <w:p w14:paraId="32962DC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p>
    <w:p w14:paraId="46676EC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KyTu:</w:t>
      </w:r>
    </w:p>
    <w:p w14:paraId="0911C4AD"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Char</w:t>
      </w:r>
    </w:p>
    <w:p w14:paraId="09B2E86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2F8AA32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74A263BD"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KyTu</w:t>
      </w:r>
    </w:p>
    <w:p w14:paraId="14D92F91"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6B02825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String </w:t>
      </w:r>
      <w:r>
        <w:rPr>
          <w:rFonts w:ascii="Consolas" w:hAnsi="Consolas" w:cs="Consolas"/>
          <w:noProof w:val="0"/>
          <w:color w:val="0000FF"/>
          <w:sz w:val="19"/>
          <w:szCs w:val="19"/>
          <w:lang w:val="vi-VN"/>
        </w:rPr>
        <w:t>ENDP</w:t>
      </w:r>
    </w:p>
    <w:p w14:paraId="5A4F84C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p>
    <w:p w14:paraId="6FA54948" w14:textId="37A55DE5" w:rsidR="00FD5398" w:rsidRDefault="00FD5398" w:rsidP="00FD5398">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09E35FA" w14:textId="3F485F6C" w:rsidR="00FA41AB" w:rsidRDefault="007A5E59" w:rsidP="00FA41AB">
      <w:pPr>
        <w:pStyle w:val="Heading2"/>
      </w:pPr>
      <w:bookmarkStart w:id="14" w:name="_Toc72220746"/>
      <w:r>
        <w:t>Bài 7:</w:t>
      </w:r>
      <w:bookmarkEnd w:id="14"/>
      <w:r>
        <w:t xml:space="preserve"> </w:t>
      </w:r>
    </w:p>
    <w:p w14:paraId="64CD8F37" w14:textId="5E0FFC59" w:rsidR="007A5E59" w:rsidRDefault="007A5E59" w:rsidP="003C6165">
      <w:r>
        <w:t>Nhập vào một mảng các số nguyên Dword. Tính tổng các phần tử của mảng</w:t>
      </w:r>
    </w:p>
    <w:p w14:paraId="2650BA3A" w14:textId="0EE4B7C8" w:rsidR="00FD5398" w:rsidRDefault="00FD5398" w:rsidP="00FD5398">
      <w:pPr>
        <w:pStyle w:val="Trali"/>
      </w:pPr>
      <w:r>
        <w:t>Trả lời:</w:t>
      </w:r>
    </w:p>
    <w:p w14:paraId="76079D5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D2B156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WORD</w:t>
      </w:r>
      <w:r>
        <w:rPr>
          <w:rFonts w:ascii="Consolas" w:hAnsi="Consolas" w:cs="Consolas"/>
          <w:noProof w:val="0"/>
          <w:color w:val="000000"/>
          <w:sz w:val="19"/>
          <w:szCs w:val="19"/>
          <w:lang w:val="vi-VN"/>
        </w:rPr>
        <w:t xml:space="preserve"> 3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18E0D65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So phan tu cua mang: '</w:t>
      </w:r>
      <w:r>
        <w:rPr>
          <w:rFonts w:ascii="Consolas" w:hAnsi="Consolas" w:cs="Consolas"/>
          <w:noProof w:val="0"/>
          <w:color w:val="000000"/>
          <w:sz w:val="19"/>
          <w:szCs w:val="19"/>
          <w:lang w:val="vi-VN"/>
        </w:rPr>
        <w:t>,0</w:t>
      </w:r>
    </w:p>
    <w:p w14:paraId="048B1A0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Phan tu thu '</w:t>
      </w:r>
      <w:r>
        <w:rPr>
          <w:rFonts w:ascii="Consolas" w:hAnsi="Consolas" w:cs="Consolas"/>
          <w:noProof w:val="0"/>
          <w:color w:val="000000"/>
          <w:sz w:val="19"/>
          <w:szCs w:val="19"/>
          <w:lang w:val="vi-VN"/>
        </w:rPr>
        <w:t>, 0</w:t>
      </w:r>
    </w:p>
    <w:p w14:paraId="67732DC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 '</w:t>
      </w:r>
      <w:r>
        <w:rPr>
          <w:rFonts w:ascii="Consolas" w:hAnsi="Consolas" w:cs="Consolas"/>
          <w:noProof w:val="0"/>
          <w:color w:val="000000"/>
          <w:sz w:val="19"/>
          <w:szCs w:val="19"/>
          <w:lang w:val="vi-VN"/>
        </w:rPr>
        <w:t>,0</w:t>
      </w:r>
    </w:p>
    <w:p w14:paraId="48B008F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ong so phan tu cua mang la: '</w:t>
      </w:r>
      <w:r>
        <w:rPr>
          <w:rFonts w:ascii="Consolas" w:hAnsi="Consolas" w:cs="Consolas"/>
          <w:noProof w:val="0"/>
          <w:color w:val="000000"/>
          <w:sz w:val="19"/>
          <w:szCs w:val="19"/>
          <w:lang w:val="vi-VN"/>
        </w:rPr>
        <w:t>,0</w:t>
      </w:r>
    </w:p>
    <w:p w14:paraId="2454546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237C6F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0D9DF9B"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 so phan tu cua mang vao </w:t>
      </w:r>
      <w:r>
        <w:rPr>
          <w:rFonts w:ascii="Consolas" w:hAnsi="Consolas" w:cs="Consolas"/>
          <w:noProof w:val="0"/>
          <w:color w:val="0000FF"/>
          <w:sz w:val="19"/>
          <w:szCs w:val="19"/>
          <w:lang w:val="vi-VN"/>
        </w:rPr>
        <w:t>ECX</w:t>
      </w:r>
    </w:p>
    <w:p w14:paraId="0164154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779101B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0FB707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91595D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C21229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Nhap cac phan tu cua mang</w:t>
      </w:r>
    </w:p>
    <w:p w14:paraId="4E3875A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1</w:t>
      </w:r>
    </w:p>
    <w:p w14:paraId="6707A66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USH</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2B87592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02739BD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NhapPhanTu:</w:t>
      </w:r>
    </w:p>
    <w:p w14:paraId="282F225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34507C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A4903A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E1F43F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707F2A1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597E28D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F0B4F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485B35C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E2C040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9A2E1A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68B8639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NhapPhanTu</w:t>
      </w:r>
    </w:p>
    <w:p w14:paraId="04D27FF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Tinh tong cac phan tu cua mang</w:t>
      </w:r>
    </w:p>
    <w:p w14:paraId="1A83D8D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4F23374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50B8F7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PO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78B42F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inhTong:</w:t>
      </w:r>
    </w:p>
    <w:p w14:paraId="3495A25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w:t>
      </w:r>
    </w:p>
    <w:p w14:paraId="6B812FD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4</w:t>
      </w:r>
    </w:p>
    <w:p w14:paraId="5614C48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inhTong</w:t>
      </w:r>
    </w:p>
    <w:p w14:paraId="75C3B00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In ket qua</w:t>
      </w:r>
    </w:p>
    <w:p w14:paraId="6F44DF98"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4042CF8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E1FDA2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0702381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B2F476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76B1AEA" w14:textId="5FD28A2A" w:rsidR="00FD5398" w:rsidRDefault="009820EA" w:rsidP="009820EA">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1B20FD6A" w14:textId="3B8BCB11" w:rsidR="00FA41AB" w:rsidRDefault="001272EF" w:rsidP="00FA41AB">
      <w:pPr>
        <w:pStyle w:val="Heading2"/>
      </w:pPr>
      <w:bookmarkStart w:id="15" w:name="_Toc72220747"/>
      <w:r>
        <w:t>Bài 8</w:t>
      </w:r>
      <w:r w:rsidR="00FA41AB">
        <w:t>:</w:t>
      </w:r>
      <w:bookmarkEnd w:id="15"/>
      <w:r>
        <w:t xml:space="preserve"> </w:t>
      </w:r>
    </w:p>
    <w:p w14:paraId="65A78CA9" w14:textId="2E1B7FC0" w:rsidR="001272EF" w:rsidRDefault="001272EF" w:rsidP="003C6165">
      <w:r>
        <w:t>Nhập vào một xâu ký tự, đảo ngược xâu không dùng thêm mảng phụ</w:t>
      </w:r>
    </w:p>
    <w:p w14:paraId="7000BB2B" w14:textId="67195954" w:rsidR="00F51EAB" w:rsidRDefault="00F51EAB">
      <w:pPr>
        <w:spacing w:line="259" w:lineRule="auto"/>
      </w:pPr>
      <w:r>
        <w:br w:type="page"/>
      </w:r>
    </w:p>
    <w:p w14:paraId="5284DD55" w14:textId="2B0B47FF" w:rsidR="00F51EAB" w:rsidRDefault="00F51EAB" w:rsidP="00625473">
      <w:pPr>
        <w:pStyle w:val="Heading1"/>
      </w:pPr>
      <w:bookmarkStart w:id="16" w:name="_Toc72220748"/>
      <w:r>
        <w:lastRenderedPageBreak/>
        <w:t>Chương 6. Conditional Processing</w:t>
      </w:r>
      <w:bookmarkEnd w:id="16"/>
    </w:p>
    <w:p w14:paraId="6AD5DA33" w14:textId="5C990DAC" w:rsidR="009820EA" w:rsidRPr="009820EA" w:rsidRDefault="009820EA" w:rsidP="009820EA">
      <w:r w:rsidRPr="009820EA">
        <w:drawing>
          <wp:inline distT="0" distB="0" distL="0" distR="0" wp14:anchorId="76AE683B" wp14:editId="1BE19D17">
            <wp:extent cx="4944165" cy="317226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4165" cy="3172268"/>
                    </a:xfrm>
                    <a:prstGeom prst="rect">
                      <a:avLst/>
                    </a:prstGeom>
                  </pic:spPr>
                </pic:pic>
              </a:graphicData>
            </a:graphic>
          </wp:inline>
        </w:drawing>
      </w:r>
    </w:p>
    <w:p w14:paraId="32FF7277" w14:textId="7688FB5A" w:rsidR="006F7A5C" w:rsidRDefault="006F7A5C" w:rsidP="004F5FE3">
      <w:pPr>
        <w:pStyle w:val="Heading2"/>
      </w:pPr>
      <w:bookmarkStart w:id="17" w:name="_Toc72220749"/>
      <w:r>
        <w:t>Bài 1:</w:t>
      </w:r>
      <w:bookmarkEnd w:id="17"/>
    </w:p>
    <w:p w14:paraId="291E8CB4" w14:textId="797C5CC2" w:rsidR="006F7A5C" w:rsidRDefault="006F7A5C" w:rsidP="006F7A5C">
      <w:r>
        <w:t>Triển khai mã C ++ sau bằng hợp ngữ, sử dụng .IF có cấu trúc khối và</w:t>
      </w:r>
    </w:p>
    <w:p w14:paraId="14089741" w14:textId="77777777" w:rsidR="006F7A5C" w:rsidRDefault="006F7A5C" w:rsidP="006F7A5C">
      <w:r>
        <w:t>Chỉ thị .WHILE. Giả sử rằng tất cả các biến là số nguyên có dấu 32 bit:</w:t>
      </w:r>
    </w:p>
    <w:p w14:paraId="289F657E" w14:textId="77777777" w:rsidR="006F7A5C" w:rsidRDefault="006F7A5C" w:rsidP="006F7A5C">
      <w:r>
        <w:t>int array [] = {10,60,20,33,72,89,45,65,72,18};</w:t>
      </w:r>
    </w:p>
    <w:p w14:paraId="157B7EDF" w14:textId="47986D47" w:rsidR="006F7A5C" w:rsidRDefault="006F7A5C" w:rsidP="006F7A5C">
      <w:r>
        <w:t xml:space="preserve">int </w:t>
      </w:r>
      <w:r w:rsidRPr="006F7A5C">
        <w:t>sample</w:t>
      </w:r>
      <w:r>
        <w:t>= 50;</w:t>
      </w:r>
    </w:p>
    <w:p w14:paraId="3DBEE4CA" w14:textId="4480D10A" w:rsidR="006F7A5C" w:rsidRDefault="006F7A5C" w:rsidP="006F7A5C">
      <w:r>
        <w:t xml:space="preserve">int ArraySize = sizeof </w:t>
      </w:r>
      <w:r w:rsidRPr="006F7A5C">
        <w:t xml:space="preserve">array </w:t>
      </w:r>
      <w:r>
        <w:t xml:space="preserve">/ sizeof </w:t>
      </w:r>
      <w:r w:rsidRPr="006F7A5C">
        <w:t>sample</w:t>
      </w:r>
      <w:r>
        <w:t>;</w:t>
      </w:r>
    </w:p>
    <w:p w14:paraId="5F5BE090" w14:textId="77777777" w:rsidR="006F7A5C" w:rsidRDefault="006F7A5C" w:rsidP="006F7A5C">
      <w:r>
        <w:t>int index = 0;</w:t>
      </w:r>
    </w:p>
    <w:p w14:paraId="62C2E394" w14:textId="77777777" w:rsidR="006F7A5C" w:rsidRDefault="006F7A5C" w:rsidP="006F7A5C">
      <w:r>
        <w:t>int sum = 0;</w:t>
      </w:r>
    </w:p>
    <w:p w14:paraId="69A19ADA" w14:textId="77777777" w:rsidR="006F7A5C" w:rsidRDefault="006F7A5C" w:rsidP="006F7A5C">
      <w:r>
        <w:t>while (index &lt;ArraySize)</w:t>
      </w:r>
    </w:p>
    <w:p w14:paraId="77BE8139" w14:textId="77777777" w:rsidR="006F7A5C" w:rsidRDefault="006F7A5C" w:rsidP="006F7A5C">
      <w:r>
        <w:t>{</w:t>
      </w:r>
    </w:p>
    <w:p w14:paraId="6270545A" w14:textId="77777777" w:rsidR="006F7A5C" w:rsidRDefault="006F7A5C" w:rsidP="006F7A5C">
      <w:r>
        <w:t>if (array [index] &lt;= sample)</w:t>
      </w:r>
    </w:p>
    <w:p w14:paraId="0A60E939" w14:textId="77777777" w:rsidR="006F7A5C" w:rsidRDefault="006F7A5C" w:rsidP="006F7A5C">
      <w:r>
        <w:lastRenderedPageBreak/>
        <w:t>{</w:t>
      </w:r>
    </w:p>
    <w:p w14:paraId="42DFF218" w14:textId="791B7BCA" w:rsidR="006F7A5C" w:rsidRDefault="006F7A5C" w:rsidP="006F7A5C">
      <w:r>
        <w:t>sum + = array [</w:t>
      </w:r>
      <w:r w:rsidRPr="006F7A5C">
        <w:t>index</w:t>
      </w:r>
      <w:r>
        <w:t>];</w:t>
      </w:r>
    </w:p>
    <w:p w14:paraId="24575A03" w14:textId="77777777" w:rsidR="006F7A5C" w:rsidRDefault="006F7A5C" w:rsidP="006F7A5C">
      <w:r>
        <w:t>}</w:t>
      </w:r>
    </w:p>
    <w:p w14:paraId="4624F005" w14:textId="652A975A" w:rsidR="006F7A5C" w:rsidRDefault="006F7A5C" w:rsidP="006F7A5C">
      <w:r w:rsidRPr="006F7A5C">
        <w:t>index</w:t>
      </w:r>
      <w:r>
        <w:t xml:space="preserve"> ++;</w:t>
      </w:r>
    </w:p>
    <w:p w14:paraId="4AA4CB55" w14:textId="2E9C381D" w:rsidR="005A6B59" w:rsidRDefault="006F7A5C" w:rsidP="006F7A5C">
      <w:r>
        <w:t>}</w:t>
      </w:r>
    </w:p>
    <w:p w14:paraId="3A21880D" w14:textId="32A5E6E0" w:rsidR="00506829" w:rsidRDefault="00506829" w:rsidP="00506829">
      <w:pPr>
        <w:pStyle w:val="Trali"/>
      </w:pPr>
      <w:r>
        <w:t>Trả lời:</w:t>
      </w:r>
    </w:p>
    <w:p w14:paraId="2196E237" w14:textId="7AA18345" w:rsidR="00506829" w:rsidRDefault="00506829" w:rsidP="00506829">
      <w:r>
        <w:t>+ Chương trình:</w:t>
      </w:r>
    </w:p>
    <w:p w14:paraId="40CC3ED9"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693DF93"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um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0</w:t>
      </w:r>
    </w:p>
    <w:p w14:paraId="21F4F4F4"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ample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50</w:t>
      </w:r>
    </w:p>
    <w:p w14:paraId="4D65F381"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array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0, 60, 20, 33, 72, 89, 45, 65, 72, 18</w:t>
      </w:r>
    </w:p>
    <w:p w14:paraId="5B3B84E9"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ArraySize = ($ - array1)/</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sample</w:t>
      </w:r>
    </w:p>
    <w:p w14:paraId="1566D1D0"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48BD302"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32AC148"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3A459A8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p>
    <w:p w14:paraId="1B472AA8"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sample</w:t>
      </w:r>
    </w:p>
    <w:p w14:paraId="143C262E"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lt; ArraySize</w:t>
      </w:r>
    </w:p>
    <w:p w14:paraId="6291808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array1[</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4] &lt;= </w:t>
      </w:r>
      <w:r>
        <w:rPr>
          <w:rFonts w:ascii="Consolas" w:hAnsi="Consolas" w:cs="Consolas"/>
          <w:noProof w:val="0"/>
          <w:color w:val="0000FF"/>
          <w:sz w:val="19"/>
          <w:szCs w:val="19"/>
          <w:lang w:val="vi-VN"/>
        </w:rPr>
        <w:t>EDX</w:t>
      </w:r>
    </w:p>
    <w:p w14:paraId="02FDE397"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array1[</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4]</w:t>
      </w:r>
    </w:p>
    <w:p w14:paraId="6110D213"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D5801EA"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144E44C7"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19B146C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sum, </w:t>
      </w:r>
      <w:r>
        <w:rPr>
          <w:rFonts w:ascii="Consolas" w:hAnsi="Consolas" w:cs="Consolas"/>
          <w:noProof w:val="0"/>
          <w:color w:val="0000FF"/>
          <w:sz w:val="19"/>
          <w:szCs w:val="19"/>
          <w:lang w:val="vi-VN"/>
        </w:rPr>
        <w:t>EAX</w:t>
      </w:r>
    </w:p>
    <w:p w14:paraId="40F635BC"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40785286"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302C7BA"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135E20F" w14:textId="7CB51DBB" w:rsidR="00506829" w:rsidRDefault="00506829" w:rsidP="00506829">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CF3EECF" w14:textId="5FB87669" w:rsidR="006F7A5C" w:rsidRDefault="006F7A5C" w:rsidP="004F5FE3">
      <w:pPr>
        <w:pStyle w:val="Heading2"/>
      </w:pPr>
      <w:bookmarkStart w:id="18" w:name="_Toc72220750"/>
      <w:commentRangeStart w:id="19"/>
      <w:r>
        <w:t>Bài 2:</w:t>
      </w:r>
      <w:bookmarkEnd w:id="18"/>
    </w:p>
    <w:p w14:paraId="7C405F2D" w14:textId="15835B9D" w:rsidR="006F7A5C" w:rsidRDefault="006F7A5C" w:rsidP="006F7A5C">
      <w:r w:rsidRPr="006F7A5C">
        <w:t xml:space="preserve">Sử dụng bảng sau làm hướng dẫn, hãy viết một chương trình yêu cầu người dùng nhập điểm kiểm tra số nguyên từ 0 đến 100. Chương trình </w:t>
      </w:r>
      <w:commentRangeEnd w:id="19"/>
      <w:r w:rsidR="00C37463">
        <w:rPr>
          <w:rStyle w:val="CommentReference"/>
        </w:rPr>
        <w:commentReference w:id="19"/>
      </w:r>
      <w:r w:rsidRPr="006F7A5C">
        <w:t>sẽ hiển thị loại chữ cái thích hợp:</w:t>
      </w:r>
    </w:p>
    <w:p w14:paraId="6B5E586B" w14:textId="379AA12C" w:rsidR="009129BF" w:rsidRDefault="009129BF" w:rsidP="006F7A5C">
      <w:r>
        <w:lastRenderedPageBreak/>
        <w:drawing>
          <wp:anchor distT="0" distB="0" distL="114300" distR="114300" simplePos="0" relativeHeight="251658240" behindDoc="0" locked="0" layoutInCell="1" allowOverlap="1" wp14:anchorId="070FDBF9" wp14:editId="0242CBE0">
            <wp:simplePos x="0" y="0"/>
            <wp:positionH relativeFrom="column">
              <wp:posOffset>1562100</wp:posOffset>
            </wp:positionH>
            <wp:positionV relativeFrom="paragraph">
              <wp:posOffset>28575</wp:posOffset>
            </wp:positionV>
            <wp:extent cx="3362325" cy="21431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232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218745" w14:textId="77777777" w:rsidR="009129BF" w:rsidRDefault="009129BF" w:rsidP="006F7A5C"/>
    <w:p w14:paraId="6AFC85E8" w14:textId="4225E096" w:rsidR="006F7A5C" w:rsidRDefault="006F7A5C" w:rsidP="006F7A5C"/>
    <w:p w14:paraId="4225BEE5" w14:textId="3D194051" w:rsidR="009129BF" w:rsidRDefault="009129BF" w:rsidP="009129BF">
      <w:pPr>
        <w:jc w:val="center"/>
      </w:pPr>
    </w:p>
    <w:p w14:paraId="0CC53733" w14:textId="04E355DB" w:rsidR="009129BF" w:rsidRDefault="009129BF" w:rsidP="006F7A5C"/>
    <w:p w14:paraId="20615A1F" w14:textId="53F75F27" w:rsidR="009129BF" w:rsidRDefault="00506829" w:rsidP="00506829">
      <w:pPr>
        <w:pStyle w:val="Trali"/>
      </w:pPr>
      <w:r>
        <w:t>Trả lời:</w:t>
      </w:r>
    </w:p>
    <w:p w14:paraId="61E9790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54D531A0"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Input Score (0 - 100) : '</w:t>
      </w:r>
      <w:r>
        <w:rPr>
          <w:rFonts w:ascii="Consolas" w:hAnsi="Consolas" w:cs="Consolas"/>
          <w:noProof w:val="0"/>
          <w:color w:val="000000"/>
          <w:sz w:val="19"/>
          <w:szCs w:val="19"/>
          <w:lang w:val="vi-VN"/>
        </w:rPr>
        <w:t>,0</w:t>
      </w:r>
    </w:p>
    <w:p w14:paraId="11DD9B6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gt; Letter Grade: '</w:t>
      </w:r>
      <w:r>
        <w:rPr>
          <w:rFonts w:ascii="Consolas" w:hAnsi="Consolas" w:cs="Consolas"/>
          <w:noProof w:val="0"/>
          <w:color w:val="000000"/>
          <w:sz w:val="19"/>
          <w:szCs w:val="19"/>
          <w:lang w:val="vi-VN"/>
        </w:rPr>
        <w:t>,0</w:t>
      </w:r>
    </w:p>
    <w:p w14:paraId="7DA03EF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XX --- Invalid Score --- XXX'</w:t>
      </w:r>
      <w:r>
        <w:rPr>
          <w:rFonts w:ascii="Consolas" w:hAnsi="Consolas" w:cs="Consolas"/>
          <w:noProof w:val="0"/>
          <w:color w:val="000000"/>
          <w:sz w:val="19"/>
          <w:szCs w:val="19"/>
          <w:lang w:val="vi-VN"/>
        </w:rPr>
        <w:t>,0</w:t>
      </w:r>
    </w:p>
    <w:p w14:paraId="079CADE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Continue (y/n): '</w:t>
      </w:r>
      <w:r>
        <w:rPr>
          <w:rFonts w:ascii="Consolas" w:hAnsi="Consolas" w:cs="Consolas"/>
          <w:noProof w:val="0"/>
          <w:color w:val="000000"/>
          <w:sz w:val="19"/>
          <w:szCs w:val="19"/>
          <w:lang w:val="vi-VN"/>
        </w:rPr>
        <w:t>,0</w:t>
      </w:r>
    </w:p>
    <w:p w14:paraId="20C8297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39ECB7EA"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958707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60E03523" w14:textId="381AF30C" w:rsidR="0018522D" w:rsidRPr="00FB1605" w:rsidRDefault="0018522D" w:rsidP="0018522D">
      <w:pPr>
        <w:autoSpaceDE w:val="0"/>
        <w:autoSpaceDN w:val="0"/>
        <w:adjustRightInd w:val="0"/>
        <w:spacing w:after="0" w:line="240" w:lineRule="auto"/>
        <w:rPr>
          <w:rFonts w:ascii="Consolas" w:hAnsi="Consolas" w:cs="Consolas"/>
          <w:noProof w:val="0"/>
          <w:color w:val="000000"/>
          <w:sz w:val="19"/>
          <w:szCs w:val="19"/>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146375B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6A83DA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F513A4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2A34B79E"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100</w:t>
      </w:r>
    </w:p>
    <w:p w14:paraId="4374E05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75D06A4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8A6130"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72BF533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30E84A96"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A821BA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C6BDA9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90</w:t>
      </w:r>
    </w:p>
    <w:p w14:paraId="60ADB58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031A2B14"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1DF35DB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80</w:t>
      </w:r>
    </w:p>
    <w:p w14:paraId="1C5FA30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w:t>
      </w:r>
    </w:p>
    <w:p w14:paraId="1BFD469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5E88DD0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70</w:t>
      </w:r>
    </w:p>
    <w:p w14:paraId="4395144A"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C'</w:t>
      </w:r>
    </w:p>
    <w:p w14:paraId="4938292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0A90C2C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60</w:t>
      </w:r>
    </w:p>
    <w:p w14:paraId="6E8DD3F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D'</w:t>
      </w:r>
    </w:p>
    <w:p w14:paraId="52098BF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534C3A0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2E5C206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F'</w:t>
      </w:r>
    </w:p>
    <w:p w14:paraId="1F54BA4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107C31D5"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079076A6"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4C246F9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2CDA7B14"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4B08C13"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3FA9EA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10A4454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090296E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362E04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p>
    <w:p w14:paraId="4343A40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14F90B1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540A481D" w14:textId="312A798C" w:rsidR="00506829" w:rsidRDefault="0018522D" w:rsidP="0018522D">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387D9075" w14:textId="24ED15CF" w:rsidR="006F7A5C" w:rsidRDefault="009129BF" w:rsidP="004F5FE3">
      <w:pPr>
        <w:pStyle w:val="Heading2"/>
      </w:pPr>
      <w:bookmarkStart w:id="20" w:name="_Toc72220751"/>
      <w:r>
        <w:t>Bài 3:</w:t>
      </w:r>
      <w:bookmarkEnd w:id="20"/>
    </w:p>
    <w:p w14:paraId="1079007F" w14:textId="77777777" w:rsidR="009129BF" w:rsidRDefault="009129BF" w:rsidP="009129BF">
      <w:commentRangeStart w:id="21"/>
      <w:r>
        <w:t>Sử dụng chương trình giải từ bài tập trước làm điểm bắt đầu, thêm các tính năng sau:</w:t>
      </w:r>
      <w:commentRangeEnd w:id="21"/>
      <w:r w:rsidR="00C37463">
        <w:rPr>
          <w:rStyle w:val="CommentReference"/>
        </w:rPr>
        <w:commentReference w:id="21"/>
      </w:r>
    </w:p>
    <w:p w14:paraId="0D14D4F1" w14:textId="77777777" w:rsidR="009129BF" w:rsidRDefault="009129BF" w:rsidP="009129BF">
      <w:r>
        <w:t>• Chạy lặp lại để có thể nhập nhiều điểm thi.</w:t>
      </w:r>
    </w:p>
    <w:p w14:paraId="7339DBFE" w14:textId="77777777" w:rsidR="009129BF" w:rsidRDefault="009129BF" w:rsidP="009129BF">
      <w:r>
        <w:t>• Tích lũy bộ đếm số điểm kiểm tra.</w:t>
      </w:r>
    </w:p>
    <w:p w14:paraId="3EF927B5" w14:textId="649E6E88" w:rsidR="009129BF" w:rsidRDefault="009129BF" w:rsidP="009129BF">
      <w:r>
        <w:t>• Thực hiện kiểm tra phạm vi trên đầu vào của người dùng: Hiển thị thông báo lỗi nếu điểm kiểm tra nhỏ hơn 0 hoặc lớn hơn 10</w:t>
      </w:r>
    </w:p>
    <w:p w14:paraId="33676996" w14:textId="4A2BD54A" w:rsidR="00B1071D" w:rsidRDefault="001B4A65" w:rsidP="001B4A65">
      <w:pPr>
        <w:pStyle w:val="Trali"/>
      </w:pPr>
      <w:r>
        <w:t>Trả lời:</w:t>
      </w:r>
    </w:p>
    <w:p w14:paraId="4CBA1DBF"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B13F6D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trIn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1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67F1506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_int3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0</w:t>
      </w:r>
    </w:p>
    <w:p w14:paraId="2FA63F0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Input Score (0 - 100) : '</w:t>
      </w:r>
      <w:r>
        <w:rPr>
          <w:rFonts w:ascii="Consolas" w:hAnsi="Consolas" w:cs="Consolas"/>
          <w:noProof w:val="0"/>
          <w:color w:val="000000"/>
          <w:sz w:val="19"/>
          <w:szCs w:val="19"/>
          <w:lang w:val="vi-VN"/>
        </w:rPr>
        <w:t>,0</w:t>
      </w:r>
    </w:p>
    <w:p w14:paraId="17CCF7EA"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gt; Letter Grade: '</w:t>
      </w:r>
      <w:r>
        <w:rPr>
          <w:rFonts w:ascii="Consolas" w:hAnsi="Consolas" w:cs="Consolas"/>
          <w:noProof w:val="0"/>
          <w:color w:val="000000"/>
          <w:sz w:val="19"/>
          <w:szCs w:val="19"/>
          <w:lang w:val="vi-VN"/>
        </w:rPr>
        <w:t>,0</w:t>
      </w:r>
    </w:p>
    <w:p w14:paraId="2D4F95F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XX --- Invalid Score --- XXX'</w:t>
      </w:r>
      <w:r>
        <w:rPr>
          <w:rFonts w:ascii="Consolas" w:hAnsi="Consolas" w:cs="Consolas"/>
          <w:noProof w:val="0"/>
          <w:color w:val="000000"/>
          <w:sz w:val="19"/>
          <w:szCs w:val="19"/>
          <w:lang w:val="vi-VN"/>
        </w:rPr>
        <w:t>,0</w:t>
      </w:r>
    </w:p>
    <w:p w14:paraId="6138E2E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Continue (y/n): '</w:t>
      </w:r>
      <w:r>
        <w:rPr>
          <w:rFonts w:ascii="Consolas" w:hAnsi="Consolas" w:cs="Consolas"/>
          <w:noProof w:val="0"/>
          <w:color w:val="000000"/>
          <w:sz w:val="19"/>
          <w:szCs w:val="19"/>
          <w:lang w:val="vi-VN"/>
        </w:rPr>
        <w:t>,0</w:t>
      </w:r>
    </w:p>
    <w:p w14:paraId="5E66486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4F595D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C82A9A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2BB272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77E869B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2A2B8B8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393DCC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strInt</w:t>
      </w:r>
    </w:p>
    <w:p w14:paraId="3A88D2D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SIZEOF</w:t>
      </w:r>
      <w:r>
        <w:rPr>
          <w:rFonts w:ascii="Consolas" w:hAnsi="Consolas" w:cs="Consolas"/>
          <w:noProof w:val="0"/>
          <w:color w:val="000000"/>
          <w:sz w:val="19"/>
          <w:szCs w:val="19"/>
          <w:lang w:val="vi-VN"/>
        </w:rPr>
        <w:t xml:space="preserve"> strInt</w:t>
      </w:r>
    </w:p>
    <w:p w14:paraId="2E0D968A"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5A54FF7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trInt</w:t>
      </w:r>
    </w:p>
    <w:p w14:paraId="09D8DE6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arseInteger32</w:t>
      </w:r>
    </w:p>
    <w:p w14:paraId="5FD815E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_int32, </w:t>
      </w:r>
      <w:r>
        <w:rPr>
          <w:rFonts w:ascii="Consolas" w:hAnsi="Consolas" w:cs="Consolas"/>
          <w:noProof w:val="0"/>
          <w:color w:val="0000FF"/>
          <w:sz w:val="19"/>
          <w:szCs w:val="19"/>
          <w:lang w:val="vi-VN"/>
        </w:rPr>
        <w:t>EAX</w:t>
      </w:r>
    </w:p>
    <w:p w14:paraId="7FCC9FD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C</w:t>
      </w:r>
      <w:r>
        <w:rPr>
          <w:rFonts w:ascii="Consolas" w:hAnsi="Consolas" w:cs="Consolas"/>
          <w:noProof w:val="0"/>
          <w:color w:val="000000"/>
          <w:sz w:val="19"/>
          <w:szCs w:val="19"/>
          <w:lang w:val="vi-VN"/>
        </w:rPr>
        <w:t xml:space="preserve"> Invalid</w:t>
      </w:r>
    </w:p>
    <w:p w14:paraId="681C2CE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_int32 &lt;= 100 &amp;&amp; _int32 &gt;= 0</w:t>
      </w:r>
    </w:p>
    <w:p w14:paraId="1BF29BA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Valid</w:t>
      </w:r>
    </w:p>
    <w:p w14:paraId="454AA02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AEDBD85"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Invalid:</w:t>
      </w:r>
    </w:p>
    <w:p w14:paraId="6D8C859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2EE99E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692D98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AAF189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Lap</w:t>
      </w:r>
    </w:p>
    <w:p w14:paraId="0A4FDDF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Valid:</w:t>
      </w:r>
    </w:p>
    <w:p w14:paraId="3503C0B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6C0456AF"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D7E789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_int32 &gt;= 90</w:t>
      </w:r>
    </w:p>
    <w:p w14:paraId="77E57DB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3A13CF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80</w:t>
      </w:r>
    </w:p>
    <w:p w14:paraId="2515307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w:t>
      </w:r>
    </w:p>
    <w:p w14:paraId="38F0546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70</w:t>
      </w:r>
    </w:p>
    <w:p w14:paraId="76E2450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C'</w:t>
      </w:r>
    </w:p>
    <w:p w14:paraId="617F59C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60</w:t>
      </w:r>
    </w:p>
    <w:p w14:paraId="6DA3727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D'</w:t>
      </w:r>
    </w:p>
    <w:p w14:paraId="326B3D4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5719FAE5"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F'</w:t>
      </w:r>
    </w:p>
    <w:p w14:paraId="1ABB0EF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1538EEA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4428FC0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73594D3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Lap:</w:t>
      </w:r>
    </w:p>
    <w:p w14:paraId="43F42B6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09328C3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33962A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7B8BAB7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383DD09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367915E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p>
    <w:p w14:paraId="5E49932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79F62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EA24BF5" w14:textId="489BB424" w:rsidR="001B4A65" w:rsidRDefault="001B4A65" w:rsidP="001B4A65">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375FE9A" w14:textId="330965B2" w:rsidR="009129BF" w:rsidRDefault="009129BF" w:rsidP="004F5FE3">
      <w:pPr>
        <w:pStyle w:val="Heading2"/>
      </w:pPr>
      <w:bookmarkStart w:id="22" w:name="_Toc72220752"/>
      <w:commentRangeStart w:id="23"/>
      <w:r>
        <w:t>Bài 4:</w:t>
      </w:r>
      <w:bookmarkEnd w:id="22"/>
      <w:commentRangeEnd w:id="23"/>
      <w:r w:rsidR="00C37463">
        <w:rPr>
          <w:rStyle w:val="CommentReference"/>
          <w:rFonts w:eastAsiaTheme="minorHAnsi" w:cstheme="minorBidi"/>
          <w:b w:val="0"/>
          <w:i w:val="0"/>
          <w:color w:val="auto"/>
        </w:rPr>
        <w:commentReference w:id="23"/>
      </w:r>
    </w:p>
    <w:p w14:paraId="1DB40A83" w14:textId="77777777" w:rsidR="009129BF" w:rsidRDefault="009129BF" w:rsidP="009129BF">
      <w:r>
        <w:t>Sử dụng ví dụ về Đăng ký đại học từ Phần 6.7.3 làm điểm bắt đầu, hãy làm như sau:</w:t>
      </w:r>
    </w:p>
    <w:p w14:paraId="1F04023B" w14:textId="77777777" w:rsidR="009129BF" w:rsidRDefault="009129BF" w:rsidP="009129BF">
      <w:r>
        <w:t>• Mã hóa logic bằng cách sử dụng CMP và các lệnh nhảy có điều kiện (thay vì các lệnh .IF và .ELSEIF).</w:t>
      </w:r>
    </w:p>
    <w:p w14:paraId="77D66593" w14:textId="77777777" w:rsidR="009129BF" w:rsidRDefault="009129BF" w:rsidP="009129BF">
      <w:r>
        <w:t>• Thực hiện kiểm tra phạm vi về giá trị tín dụng; nó không được nhỏ hơn 1 hoặc lớn hơn 30. Nếu mục nhập không hợp lệ được phát hiện, hãy hiển thị thông báo lỗi thích hợp.</w:t>
      </w:r>
    </w:p>
    <w:p w14:paraId="7703B7ED" w14:textId="77777777" w:rsidR="009129BF" w:rsidRDefault="009129BF" w:rsidP="009129BF">
      <w:r>
        <w:t>• Nhắc người dùng về các giá trị điểm trung bình và tín chỉ.</w:t>
      </w:r>
    </w:p>
    <w:p w14:paraId="12129A1D" w14:textId="6EAF1769" w:rsidR="001B4A65" w:rsidRDefault="009129BF" w:rsidP="001B4A65">
      <w:r>
        <w:t>• Hiển thị một thông báo hiển thị kết quả đánh giá, chẳng hạn như “Học sinh có thể đăng ký” hoặc “Học sinh không thể đăng ký”.</w:t>
      </w:r>
    </w:p>
    <w:p w14:paraId="239AA76A" w14:textId="5ACF73CF" w:rsidR="009129BF" w:rsidRDefault="009129BF" w:rsidP="004F5FE3">
      <w:pPr>
        <w:pStyle w:val="Heading2"/>
      </w:pPr>
      <w:bookmarkStart w:id="24" w:name="_Toc72220753"/>
      <w:r>
        <w:lastRenderedPageBreak/>
        <w:t>Bài 5:</w:t>
      </w:r>
      <w:bookmarkEnd w:id="24"/>
    </w:p>
    <w:p w14:paraId="3C1AD075" w14:textId="6FE8F881" w:rsidR="009129BF" w:rsidRDefault="009129BF" w:rsidP="009129BF">
      <w:r w:rsidRPr="009129BF">
        <w:t xml:space="preserve"> Tạo một chương trình có chức năng như một máy tính boolean đơn giản cho các số nguyên 32 bit. Nó sẽ hiển thị một menu yêu cầu người dùng thực hiện lựa chọn từ danh sách sau:</w:t>
      </w:r>
    </w:p>
    <w:p w14:paraId="6123FC17" w14:textId="77777777" w:rsidR="009129BF" w:rsidRDefault="009129BF" w:rsidP="009129BF">
      <w:r>
        <w:t>1. x AND y</w:t>
      </w:r>
    </w:p>
    <w:p w14:paraId="3C8AE48F" w14:textId="77777777" w:rsidR="009129BF" w:rsidRDefault="009129BF" w:rsidP="009129BF">
      <w:r>
        <w:t>2. x OR y</w:t>
      </w:r>
    </w:p>
    <w:p w14:paraId="376F127F" w14:textId="77777777" w:rsidR="009129BF" w:rsidRDefault="009129BF" w:rsidP="009129BF">
      <w:r>
        <w:t>3. NOT x</w:t>
      </w:r>
    </w:p>
    <w:p w14:paraId="3B257617" w14:textId="77777777" w:rsidR="009129BF" w:rsidRDefault="009129BF" w:rsidP="009129BF">
      <w:r>
        <w:t>4. x XOR y</w:t>
      </w:r>
    </w:p>
    <w:p w14:paraId="57927276" w14:textId="7F95BD66" w:rsidR="009129BF" w:rsidRDefault="009129BF" w:rsidP="009129BF">
      <w:r>
        <w:t>5. Exit program</w:t>
      </w:r>
    </w:p>
    <w:p w14:paraId="2E8FF2DC" w14:textId="4E21FEEB" w:rsidR="009129BF" w:rsidRDefault="004F5FE3" w:rsidP="004F5FE3">
      <w:r>
        <w:t>Khi người dùng thực hiện một lựa chọn, hãy gọi một thủ tục hiển thị tên của thao tác sắp được thực hiện.</w:t>
      </w:r>
    </w:p>
    <w:p w14:paraId="093D6D3E" w14:textId="2ED51169" w:rsidR="001B4A65" w:rsidRDefault="001B4A65" w:rsidP="001B4A65">
      <w:pPr>
        <w:pStyle w:val="Trali"/>
      </w:pPr>
      <w:r>
        <w:t>Trả lời:</w:t>
      </w:r>
    </w:p>
    <w:p w14:paraId="48948B7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05B716D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5BF422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FD4C8E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1. x AND y'</w:t>
      </w:r>
      <w:r>
        <w:rPr>
          <w:rFonts w:ascii="Consolas" w:hAnsi="Consolas" w:cs="Consolas"/>
          <w:noProof w:val="0"/>
          <w:color w:val="000000"/>
          <w:sz w:val="19"/>
          <w:szCs w:val="19"/>
          <w:lang w:val="vi-VN"/>
        </w:rPr>
        <w:t>,0Dh, 0Ah,\</w:t>
      </w:r>
    </w:p>
    <w:p w14:paraId="612C131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2. x OR y'</w:t>
      </w:r>
      <w:r>
        <w:rPr>
          <w:rFonts w:ascii="Consolas" w:hAnsi="Consolas" w:cs="Consolas"/>
          <w:noProof w:val="0"/>
          <w:color w:val="000000"/>
          <w:sz w:val="19"/>
          <w:szCs w:val="19"/>
          <w:lang w:val="vi-VN"/>
        </w:rPr>
        <w:t>, 0Dh, 0Ah,\</w:t>
      </w:r>
    </w:p>
    <w:p w14:paraId="72E55D0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3. NOT x'</w:t>
      </w:r>
      <w:r>
        <w:rPr>
          <w:rFonts w:ascii="Consolas" w:hAnsi="Consolas" w:cs="Consolas"/>
          <w:noProof w:val="0"/>
          <w:color w:val="000000"/>
          <w:sz w:val="19"/>
          <w:szCs w:val="19"/>
          <w:lang w:val="vi-VN"/>
        </w:rPr>
        <w:t>, 0Dh, 0Ah,\</w:t>
      </w:r>
    </w:p>
    <w:p w14:paraId="642DCEA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4. x XOR y'</w:t>
      </w:r>
      <w:r>
        <w:rPr>
          <w:rFonts w:ascii="Consolas" w:hAnsi="Consolas" w:cs="Consolas"/>
          <w:noProof w:val="0"/>
          <w:color w:val="000000"/>
          <w:sz w:val="19"/>
          <w:szCs w:val="19"/>
          <w:lang w:val="vi-VN"/>
        </w:rPr>
        <w:t>, 0Dh, 0Ah,\</w:t>
      </w:r>
    </w:p>
    <w:p w14:paraId="4C5E781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5. Exit program'</w:t>
      </w:r>
      <w:r>
        <w:rPr>
          <w:rFonts w:ascii="Consolas" w:hAnsi="Consolas" w:cs="Consolas"/>
          <w:noProof w:val="0"/>
          <w:color w:val="000000"/>
          <w:sz w:val="19"/>
          <w:szCs w:val="19"/>
          <w:lang w:val="vi-VN"/>
        </w:rPr>
        <w:t>, 0Dh, 0Ah,\</w:t>
      </w:r>
    </w:p>
    <w:p w14:paraId="5F331CB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Chooise: '</w:t>
      </w:r>
      <w:r>
        <w:rPr>
          <w:rFonts w:ascii="Consolas" w:hAnsi="Consolas" w:cs="Consolas"/>
          <w:noProof w:val="0"/>
          <w:color w:val="000000"/>
          <w:sz w:val="19"/>
          <w:szCs w:val="19"/>
          <w:lang w:val="vi-VN"/>
        </w:rPr>
        <w:t>,0</w:t>
      </w:r>
    </w:p>
    <w:p w14:paraId="46E1A86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x: '</w:t>
      </w:r>
      <w:r>
        <w:rPr>
          <w:rFonts w:ascii="Consolas" w:hAnsi="Consolas" w:cs="Consolas"/>
          <w:noProof w:val="0"/>
          <w:color w:val="000000"/>
          <w:sz w:val="19"/>
          <w:szCs w:val="19"/>
          <w:lang w:val="vi-VN"/>
        </w:rPr>
        <w:t>,0</w:t>
      </w:r>
    </w:p>
    <w:p w14:paraId="5A06E81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y: '</w:t>
      </w:r>
      <w:r>
        <w:rPr>
          <w:rFonts w:ascii="Consolas" w:hAnsi="Consolas" w:cs="Consolas"/>
          <w:noProof w:val="0"/>
          <w:color w:val="000000"/>
          <w:sz w:val="19"/>
          <w:szCs w:val="19"/>
          <w:lang w:val="vi-VN"/>
        </w:rPr>
        <w:t>,0</w:t>
      </w:r>
    </w:p>
    <w:p w14:paraId="56027E5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38B4B99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5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hong hojp le!'</w:t>
      </w:r>
      <w:r>
        <w:rPr>
          <w:rFonts w:ascii="Consolas" w:hAnsi="Consolas" w:cs="Consolas"/>
          <w:noProof w:val="0"/>
          <w:color w:val="000000"/>
          <w:sz w:val="19"/>
          <w:szCs w:val="19"/>
          <w:lang w:val="vi-VN"/>
        </w:rPr>
        <w:t>,0</w:t>
      </w:r>
    </w:p>
    <w:p w14:paraId="08410A1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22BB55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1D9C1C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39EB8E9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1CCAF40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10085F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7C200AE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744F264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1</w:t>
      </w:r>
    </w:p>
    <w:p w14:paraId="1B7C03B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AND</w:t>
      </w:r>
    </w:p>
    <w:p w14:paraId="7FA6D3B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2</w:t>
      </w:r>
    </w:p>
    <w:p w14:paraId="3E1651E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OR</w:t>
      </w:r>
    </w:p>
    <w:p w14:paraId="7950ED2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3</w:t>
      </w:r>
    </w:p>
    <w:p w14:paraId="30A6A9A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NOT</w:t>
      </w:r>
    </w:p>
    <w:p w14:paraId="04C7B71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4</w:t>
      </w:r>
    </w:p>
    <w:p w14:paraId="7CC819D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XOR</w:t>
      </w:r>
    </w:p>
    <w:p w14:paraId="23942C3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5</w:t>
      </w:r>
    </w:p>
    <w:p w14:paraId="06701A9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5</w:t>
      </w:r>
    </w:p>
    <w:p w14:paraId="15B99F1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D19666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227AAC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CONTINUE</w:t>
      </w:r>
    </w:p>
    <w:p w14:paraId="5730DDD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08BC439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5</w:t>
      </w:r>
    </w:p>
    <w:p w14:paraId="397A160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1BABF56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EF1D7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EF51D0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6C665F8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y -------------</w:t>
      </w:r>
    </w:p>
    <w:p w14:paraId="2E6C297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AND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DX</w:t>
      </w:r>
    </w:p>
    <w:p w14:paraId="067FAFA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6B82189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8F750C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42E27AA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0587E72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9BAB90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B5810F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C8E9C2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609839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60B437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9287B9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7118E76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63732F9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4F4A7F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AND </w:t>
      </w:r>
      <w:r>
        <w:rPr>
          <w:rFonts w:ascii="Consolas" w:hAnsi="Consolas" w:cs="Consolas"/>
          <w:noProof w:val="0"/>
          <w:color w:val="0000FF"/>
          <w:sz w:val="19"/>
          <w:szCs w:val="19"/>
          <w:lang w:val="vi-VN"/>
        </w:rPr>
        <w:t>ENDP</w:t>
      </w:r>
    </w:p>
    <w:p w14:paraId="48DC83D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4EBB02D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OR</w:t>
      </w:r>
      <w:r>
        <w:rPr>
          <w:rFonts w:ascii="Consolas" w:hAnsi="Consolas" w:cs="Consolas"/>
          <w:noProof w:val="0"/>
          <w:color w:val="000000"/>
          <w:sz w:val="19"/>
          <w:szCs w:val="19"/>
          <w:lang w:val="vi-VN"/>
        </w:rPr>
        <w:t xml:space="preserve"> y------------ -</w:t>
      </w:r>
    </w:p>
    <w:p w14:paraId="7769826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OR </w:t>
      </w:r>
      <w:r>
        <w:rPr>
          <w:rFonts w:ascii="Consolas" w:hAnsi="Consolas" w:cs="Consolas"/>
          <w:noProof w:val="0"/>
          <w:color w:val="0000FF"/>
          <w:sz w:val="19"/>
          <w:szCs w:val="19"/>
          <w:lang w:val="vi-VN"/>
        </w:rPr>
        <w:t>PROC</w:t>
      </w:r>
    </w:p>
    <w:p w14:paraId="25BC39A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40FD8BB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9E604E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68581EA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9D316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47E225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5F8A4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5EDBBD7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F01307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BAD06B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7E7913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29BBCD8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24C9150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1397F7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OR </w:t>
      </w:r>
      <w:r>
        <w:rPr>
          <w:rFonts w:ascii="Consolas" w:hAnsi="Consolas" w:cs="Consolas"/>
          <w:noProof w:val="0"/>
          <w:color w:val="0000FF"/>
          <w:sz w:val="19"/>
          <w:szCs w:val="19"/>
          <w:lang w:val="vi-VN"/>
        </w:rPr>
        <w:t>ENDP</w:t>
      </w:r>
    </w:p>
    <w:p w14:paraId="25DC001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03FBBEC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NOT</w:t>
      </w:r>
      <w:r>
        <w:rPr>
          <w:rFonts w:ascii="Consolas" w:hAnsi="Consolas" w:cs="Consolas"/>
          <w:noProof w:val="0"/>
          <w:color w:val="000000"/>
          <w:sz w:val="19"/>
          <w:szCs w:val="19"/>
          <w:lang w:val="vi-VN"/>
        </w:rPr>
        <w:t xml:space="preserve"> x------------ -</w:t>
      </w:r>
    </w:p>
    <w:p w14:paraId="6BD3BFD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NOT </w:t>
      </w:r>
      <w:r>
        <w:rPr>
          <w:rFonts w:ascii="Consolas" w:hAnsi="Consolas" w:cs="Consolas"/>
          <w:noProof w:val="0"/>
          <w:color w:val="0000FF"/>
          <w:sz w:val="19"/>
          <w:szCs w:val="19"/>
          <w:lang w:val="vi-VN"/>
        </w:rPr>
        <w:t>PROC</w:t>
      </w:r>
    </w:p>
    <w:p w14:paraId="3574C27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B549A1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A8DFF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04A4DEA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O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3FD5613"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68DBE85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6D892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203484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19C4489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A22127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 xml:space="preserve">ProNOT </w:t>
      </w:r>
      <w:r>
        <w:rPr>
          <w:rFonts w:ascii="Consolas" w:hAnsi="Consolas" w:cs="Consolas"/>
          <w:noProof w:val="0"/>
          <w:color w:val="0000FF"/>
          <w:sz w:val="19"/>
          <w:szCs w:val="19"/>
          <w:lang w:val="vi-VN"/>
        </w:rPr>
        <w:t>ENDP</w:t>
      </w:r>
    </w:p>
    <w:p w14:paraId="282C176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3E89D98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y------------ -</w:t>
      </w:r>
    </w:p>
    <w:p w14:paraId="4969E79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XOR </w:t>
      </w:r>
      <w:r>
        <w:rPr>
          <w:rFonts w:ascii="Consolas" w:hAnsi="Consolas" w:cs="Consolas"/>
          <w:noProof w:val="0"/>
          <w:color w:val="0000FF"/>
          <w:sz w:val="19"/>
          <w:szCs w:val="19"/>
          <w:lang w:val="vi-VN"/>
        </w:rPr>
        <w:t>PROC</w:t>
      </w:r>
    </w:p>
    <w:p w14:paraId="7EE6F28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7CF43C33"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0B6723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3249051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3655446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02D353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15EB7F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09C3B7A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34684EE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20A74B8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D097D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0306E3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5D014FF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6630C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XOR </w:t>
      </w:r>
      <w:r>
        <w:rPr>
          <w:rFonts w:ascii="Consolas" w:hAnsi="Consolas" w:cs="Consolas"/>
          <w:noProof w:val="0"/>
          <w:color w:val="0000FF"/>
          <w:sz w:val="19"/>
          <w:szCs w:val="19"/>
          <w:lang w:val="vi-VN"/>
        </w:rPr>
        <w:t>ENDP</w:t>
      </w:r>
    </w:p>
    <w:p w14:paraId="6969BC9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3F09AFCD" w14:textId="18751AEB" w:rsidR="001B4A65" w:rsidRDefault="00277B89" w:rsidP="00277B89">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5BA70CA2" w14:textId="600C4023" w:rsidR="004F5FE3" w:rsidRDefault="004F5FE3" w:rsidP="004F5FE3">
      <w:pPr>
        <w:pStyle w:val="Heading2"/>
      </w:pPr>
      <w:bookmarkStart w:id="25" w:name="_Toc72220754"/>
      <w:r>
        <w:t>Bài 6:</w:t>
      </w:r>
      <w:bookmarkEnd w:id="25"/>
      <w:r>
        <w:t xml:space="preserve"> </w:t>
      </w:r>
    </w:p>
    <w:p w14:paraId="7094608B" w14:textId="28FAB291" w:rsidR="004F5FE3" w:rsidRDefault="004F5FE3" w:rsidP="004F5FE3">
      <w:r w:rsidRPr="004F5FE3">
        <w:t xml:space="preserve">Sửa đổi chương trình mã hóa trong Phần 6.3.4 theo cách sau: Cho phép người dùng nhập khóa mã hóa gồm nhiều ký tự. Sử dụng khóa này để mã hóa và giải mã bản rõ bằng cách XOR từng ký tự của khóa với một byte tương ứng trong thông báo. Lặp lại phím nhiều lần nếu cần cho đến khi tất cả các byte văn bản thuần túy được dịch. Ví dụ, giả sử khóa bằng “ABXmv # 7”. Đây là cách khóa sẽ </w:t>
      </w:r>
      <w:r>
        <w:t>mã</w:t>
      </w:r>
      <w:r w:rsidRPr="004F5FE3">
        <w:t xml:space="preserve"> với các byte văn bản thuần túy:</w:t>
      </w:r>
    </w:p>
    <w:p w14:paraId="34A11F32" w14:textId="7F4104EB" w:rsidR="004F5FE3" w:rsidRDefault="004F5FE3" w:rsidP="004F5FE3">
      <w:r>
        <w:drawing>
          <wp:anchor distT="0" distB="0" distL="114300" distR="114300" simplePos="0" relativeHeight="251659264" behindDoc="0" locked="0" layoutInCell="1" allowOverlap="1" wp14:anchorId="5241E34F" wp14:editId="42FD01F6">
            <wp:simplePos x="0" y="0"/>
            <wp:positionH relativeFrom="column">
              <wp:posOffset>0</wp:posOffset>
            </wp:positionH>
            <wp:positionV relativeFrom="paragraph">
              <wp:posOffset>0</wp:posOffset>
            </wp:positionV>
            <wp:extent cx="5942965" cy="71120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965"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2569B8" w14:textId="02E910BA" w:rsidR="009129BF" w:rsidRDefault="005B6A3F" w:rsidP="005B6A3F">
      <w:pPr>
        <w:pStyle w:val="Trali"/>
      </w:pPr>
      <w:commentRangeStart w:id="26"/>
      <w:r>
        <w:t>Trả lời:</w:t>
      </w:r>
      <w:commentRangeEnd w:id="26"/>
      <w:r w:rsidR="00F51F85">
        <w:rPr>
          <w:rStyle w:val="CommentReference"/>
          <w:b w:val="0"/>
          <w:bCs w:val="0"/>
        </w:rPr>
        <w:commentReference w:id="26"/>
      </w:r>
    </w:p>
    <w:p w14:paraId="38FEAEE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1D881F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A2932D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9914BE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commentRangeStart w:id="27"/>
      <w:r>
        <w:rPr>
          <w:rFonts w:ascii="Consolas" w:hAnsi="Consolas" w:cs="Consolas"/>
          <w:noProof w:val="0"/>
          <w:color w:val="000000"/>
          <w:sz w:val="19"/>
          <w:szCs w:val="19"/>
          <w:lang w:val="vi-VN"/>
        </w:rPr>
        <w:t xml:space="preserve">key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8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commentRangeEnd w:id="27"/>
      <w:r w:rsidR="00F51F85">
        <w:rPr>
          <w:rStyle w:val="CommentReference"/>
        </w:rPr>
        <w:commentReference w:id="27"/>
      </w:r>
    </w:p>
    <w:p w14:paraId="061AEF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plainTex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5254C6F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tQua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1962B75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y (8 bit): '</w:t>
      </w:r>
      <w:r>
        <w:rPr>
          <w:rFonts w:ascii="Consolas" w:hAnsi="Consolas" w:cs="Consolas"/>
          <w:noProof w:val="0"/>
          <w:color w:val="000000"/>
          <w:sz w:val="19"/>
          <w:szCs w:val="19"/>
          <w:lang w:val="vi-VN"/>
        </w:rPr>
        <w:t>, 0</w:t>
      </w:r>
    </w:p>
    <w:p w14:paraId="7B217AB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Plain text: '</w:t>
      </w:r>
      <w:r>
        <w:rPr>
          <w:rFonts w:ascii="Consolas" w:hAnsi="Consolas" w:cs="Consolas"/>
          <w:noProof w:val="0"/>
          <w:color w:val="000000"/>
          <w:sz w:val="19"/>
          <w:szCs w:val="19"/>
          <w:lang w:val="vi-VN"/>
        </w:rPr>
        <w:t>, 0</w:t>
      </w:r>
    </w:p>
    <w:p w14:paraId="4E6DE26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6894338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88AC52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 xml:space="preserve">main </w:t>
      </w:r>
      <w:r>
        <w:rPr>
          <w:rFonts w:ascii="Consolas" w:hAnsi="Consolas" w:cs="Consolas"/>
          <w:noProof w:val="0"/>
          <w:color w:val="0000FF"/>
          <w:sz w:val="19"/>
          <w:szCs w:val="19"/>
          <w:lang w:val="vi-VN"/>
        </w:rPr>
        <w:t>PROC</w:t>
      </w:r>
    </w:p>
    <w:p w14:paraId="1EB91DB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NhapKey</w:t>
      </w:r>
    </w:p>
    <w:p w14:paraId="3EB6AF9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17AAB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A0DE10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17E071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plainText</w:t>
      </w:r>
    </w:p>
    <w:p w14:paraId="3AE2918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50</w:t>
      </w:r>
    </w:p>
    <w:p w14:paraId="20F5231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7750BED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FB5230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30CB781"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MaHoa</w:t>
      </w:r>
    </w:p>
    <w:p w14:paraId="69E8971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AFA50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FE11A52"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9BB79D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tQua</w:t>
      </w:r>
    </w:p>
    <w:p w14:paraId="383DA32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FA86FD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6BD7B48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4D35203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A22C0C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249FBA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B48882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Nhập Key-------- -</w:t>
      </w:r>
    </w:p>
    <w:p w14:paraId="489BAFC2"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Key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B287C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70FE97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87D0E1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y</w:t>
      </w:r>
    </w:p>
    <w:p w14:paraId="7093671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9</w:t>
      </w:r>
    </w:p>
    <w:p w14:paraId="61E6E79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724FB75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commentRangeStart w:id="28"/>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8</w:t>
      </w:r>
      <w:commentRangeEnd w:id="28"/>
      <w:r w:rsidR="00F51F85">
        <w:rPr>
          <w:rStyle w:val="CommentReference"/>
        </w:rPr>
        <w:commentReference w:id="28"/>
      </w:r>
    </w:p>
    <w:p w14:paraId="773A625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NhapKey</w:t>
      </w:r>
    </w:p>
    <w:p w14:paraId="15DCAC7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DD0C52B"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D28D31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Key </w:t>
      </w:r>
      <w:r>
        <w:rPr>
          <w:rFonts w:ascii="Consolas" w:hAnsi="Consolas" w:cs="Consolas"/>
          <w:noProof w:val="0"/>
          <w:color w:val="0000FF"/>
          <w:sz w:val="19"/>
          <w:szCs w:val="19"/>
          <w:lang w:val="vi-VN"/>
        </w:rPr>
        <w:t>ENDP</w:t>
      </w:r>
    </w:p>
    <w:p w14:paraId="02371CB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7550F31"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Mã hóa Plain Text bằng Key đã nhập --------</w:t>
      </w:r>
    </w:p>
    <w:p w14:paraId="3534909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3C9AB2EA"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5CE833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2E8D98E6"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CX</w:t>
      </w:r>
    </w:p>
    <w:p w14:paraId="092F6BF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r>
        <w:rPr>
          <w:rFonts w:ascii="Consolas" w:hAnsi="Consolas" w:cs="Consolas"/>
          <w:noProof w:val="0"/>
          <w:color w:val="000000"/>
          <w:sz w:val="19"/>
          <w:szCs w:val="19"/>
          <w:lang w:val="vi-VN"/>
        </w:rPr>
        <w:t>, plainText[</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w:t>
      </w:r>
    </w:p>
    <w:p w14:paraId="7B4D0C2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r>
        <w:rPr>
          <w:rFonts w:ascii="Consolas" w:hAnsi="Consolas" w:cs="Consolas"/>
          <w:noProof w:val="0"/>
          <w:color w:val="000000"/>
          <w:sz w:val="19"/>
          <w:szCs w:val="19"/>
          <w:lang w:val="vi-VN"/>
        </w:rPr>
        <w:t>, key[</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w:t>
      </w:r>
    </w:p>
    <w:p w14:paraId="55D96F2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p>
    <w:p w14:paraId="1189B2E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AA07D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9ED9D47"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8</w:t>
      </w:r>
    </w:p>
    <w:p w14:paraId="1BB7866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6AAC26E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695D9E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7927C2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9B1E0D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ENDP</w:t>
      </w:r>
    </w:p>
    <w:p w14:paraId="180BC84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42335BC7" w14:textId="170E8D9B" w:rsidR="005B6A3F" w:rsidRDefault="005B6A3F" w:rsidP="005B6A3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9F485C5" w14:textId="32E521AF" w:rsidR="005A6B59" w:rsidRDefault="005A6B59" w:rsidP="006F7A5C">
      <w:pPr>
        <w:pStyle w:val="Heading1"/>
      </w:pPr>
      <w:bookmarkStart w:id="29" w:name="_Toc72220755"/>
      <w:r>
        <w:lastRenderedPageBreak/>
        <w:t>Chương 7. Interger Arithmetic</w:t>
      </w:r>
      <w:bookmarkEnd w:id="29"/>
    </w:p>
    <w:p w14:paraId="1B4A1822" w14:textId="523CC838" w:rsidR="00531C4E" w:rsidRPr="00531C4E" w:rsidRDefault="00531C4E" w:rsidP="00531C4E">
      <w:r w:rsidRPr="00531C4E">
        <w:drawing>
          <wp:inline distT="0" distB="0" distL="0" distR="0" wp14:anchorId="06848D68" wp14:editId="26317406">
            <wp:extent cx="4982270" cy="40677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2270" cy="4067743"/>
                    </a:xfrm>
                    <a:prstGeom prst="rect">
                      <a:avLst/>
                    </a:prstGeom>
                  </pic:spPr>
                </pic:pic>
              </a:graphicData>
            </a:graphic>
          </wp:inline>
        </w:drawing>
      </w:r>
      <w:r>
        <w:t xml:space="preserve"> </w:t>
      </w:r>
    </w:p>
    <w:p w14:paraId="74ABEE4C" w14:textId="49F85B96" w:rsidR="005A6B59" w:rsidRDefault="005A6B59" w:rsidP="004F5FE3">
      <w:pPr>
        <w:pStyle w:val="Heading2"/>
      </w:pPr>
      <w:bookmarkStart w:id="30" w:name="_Toc72220756"/>
      <w:r>
        <w:t>Bài 1:</w:t>
      </w:r>
      <w:bookmarkEnd w:id="30"/>
    </w:p>
    <w:p w14:paraId="2D670DE0" w14:textId="61618158" w:rsidR="005A6B59" w:rsidRDefault="005A6B59" w:rsidP="005A6B59">
      <w:r>
        <w:t>Ước chung lớn nhất (GCD) của hai số nguyên là số nguyên lớn nhất sẽ chia đều cả hai số nguyên. Thuật toán GCD liên quan đến phép chia số nguyên trong một vòng lặp, được mô tả bằng mã C ++ sau:</w:t>
      </w:r>
    </w:p>
    <w:p w14:paraId="658C16BA" w14:textId="77777777" w:rsidR="005A6B59" w:rsidRDefault="005A6B59" w:rsidP="005A6B59">
      <w:r>
        <w:t>int GCD (int x, int y)</w:t>
      </w:r>
    </w:p>
    <w:p w14:paraId="4A50BAEE" w14:textId="77777777" w:rsidR="005A6B59" w:rsidRDefault="005A6B59" w:rsidP="005A6B59">
      <w:r>
        <w:t>{</w:t>
      </w:r>
    </w:p>
    <w:p w14:paraId="162022BE" w14:textId="77777777" w:rsidR="005A6B59" w:rsidRDefault="005A6B59" w:rsidP="005A6B59">
      <w:r>
        <w:t>x = abs (x); // giá trị tuyệt đối</w:t>
      </w:r>
    </w:p>
    <w:p w14:paraId="69E1842D" w14:textId="77777777" w:rsidR="005A6B59" w:rsidRDefault="005A6B59" w:rsidP="005A6B59">
      <w:r>
        <w:t>y = abs (y);</w:t>
      </w:r>
    </w:p>
    <w:p w14:paraId="0B98922F" w14:textId="4357A820" w:rsidR="005A6B59" w:rsidRDefault="00A45A5A" w:rsidP="005A6B59">
      <w:r>
        <w:t>do</w:t>
      </w:r>
      <w:r w:rsidR="005A6B59">
        <w:t xml:space="preserve"> {</w:t>
      </w:r>
    </w:p>
    <w:p w14:paraId="772CD4C3" w14:textId="77777777" w:rsidR="005A6B59" w:rsidRDefault="005A6B59" w:rsidP="005A6B59">
      <w:r>
        <w:t>int n = x% y;</w:t>
      </w:r>
    </w:p>
    <w:p w14:paraId="0DEB25D1" w14:textId="77777777" w:rsidR="005A6B59" w:rsidRDefault="005A6B59" w:rsidP="005A6B59">
      <w:r>
        <w:lastRenderedPageBreak/>
        <w:t>x = y;</w:t>
      </w:r>
    </w:p>
    <w:p w14:paraId="111688D6" w14:textId="77777777" w:rsidR="005A6B59" w:rsidRDefault="005A6B59" w:rsidP="005A6B59">
      <w:r>
        <w:t>y = n;</w:t>
      </w:r>
    </w:p>
    <w:p w14:paraId="288C3F47" w14:textId="77777777" w:rsidR="005A6B59" w:rsidRDefault="005A6B59" w:rsidP="005A6B59">
      <w:r>
        <w:t>} while (y&gt; 0);</w:t>
      </w:r>
    </w:p>
    <w:p w14:paraId="27644FDA" w14:textId="77777777" w:rsidR="005A6B59" w:rsidRDefault="005A6B59" w:rsidP="005A6B59">
      <w:r>
        <w:t>trả về x;</w:t>
      </w:r>
    </w:p>
    <w:p w14:paraId="4E58157E" w14:textId="77777777" w:rsidR="005A6B59" w:rsidRDefault="005A6B59" w:rsidP="005A6B59">
      <w:r>
        <w:t>}</w:t>
      </w:r>
    </w:p>
    <w:p w14:paraId="3A66E79A" w14:textId="77777777" w:rsidR="005A6B59" w:rsidRDefault="005A6B59" w:rsidP="005A6B59">
      <w:r>
        <w:t>Thực hiện hàm này bằng hợp ngữ và viết một chương trình thử nghiệm gọi hàm nhiều lần, chuyển cho nó các giá trị khác nhau. Hiển thị tất cả kết quả trên màn hình</w:t>
      </w:r>
    </w:p>
    <w:p w14:paraId="594A6EEA" w14:textId="7A247F71" w:rsidR="005B6A3F" w:rsidRDefault="005B6A3F" w:rsidP="005B6A3F">
      <w:pPr>
        <w:pStyle w:val="Trali"/>
      </w:pPr>
      <w:r>
        <w:t>Trả lời:</w:t>
      </w:r>
    </w:p>
    <w:p w14:paraId="4DF5CB2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697F024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4886AA8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149670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0)</w:t>
      </w:r>
    </w:p>
    <w:p w14:paraId="2802F4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0)</w:t>
      </w:r>
    </w:p>
    <w:p w14:paraId="147BF41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0Dh, 0Ah, </w:t>
      </w:r>
      <w:r>
        <w:rPr>
          <w:rFonts w:ascii="Consolas" w:hAnsi="Consolas" w:cs="Consolas"/>
          <w:noProof w:val="0"/>
          <w:color w:val="A31515"/>
          <w:sz w:val="19"/>
          <w:szCs w:val="19"/>
          <w:lang w:val="vi-VN"/>
        </w:rPr>
        <w:t>'So thu nhat: '</w:t>
      </w:r>
      <w:r>
        <w:rPr>
          <w:rFonts w:ascii="Consolas" w:hAnsi="Consolas" w:cs="Consolas"/>
          <w:noProof w:val="0"/>
          <w:color w:val="000000"/>
          <w:sz w:val="19"/>
          <w:szCs w:val="19"/>
          <w:lang w:val="vi-VN"/>
        </w:rPr>
        <w:t>,0</w:t>
      </w:r>
    </w:p>
    <w:p w14:paraId="725083E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So thu hai: '</w:t>
      </w:r>
      <w:r>
        <w:rPr>
          <w:rFonts w:ascii="Consolas" w:hAnsi="Consolas" w:cs="Consolas"/>
          <w:noProof w:val="0"/>
          <w:color w:val="000000"/>
          <w:sz w:val="19"/>
          <w:szCs w:val="19"/>
          <w:lang w:val="vi-VN"/>
        </w:rPr>
        <w:t>,0</w:t>
      </w:r>
    </w:p>
    <w:p w14:paraId="15E020F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Uoc chung lon nhat cua 2 so: '</w:t>
      </w:r>
      <w:r>
        <w:rPr>
          <w:rFonts w:ascii="Consolas" w:hAnsi="Consolas" w:cs="Consolas"/>
          <w:noProof w:val="0"/>
          <w:color w:val="000000"/>
          <w:sz w:val="19"/>
          <w:szCs w:val="19"/>
          <w:lang w:val="vi-VN"/>
        </w:rPr>
        <w:t>,0</w:t>
      </w:r>
    </w:p>
    <w:p w14:paraId="525C54B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0Dh, 0Ah, 0Dh, 0Ah,</w:t>
      </w:r>
      <w:r>
        <w:rPr>
          <w:rFonts w:ascii="Consolas" w:hAnsi="Consolas" w:cs="Consolas"/>
          <w:noProof w:val="0"/>
          <w:color w:val="A31515"/>
          <w:sz w:val="19"/>
          <w:szCs w:val="19"/>
          <w:lang w:val="vi-VN"/>
        </w:rPr>
        <w:t>'----------------- Tiep tuc (y/n) : '</w:t>
      </w:r>
      <w:r>
        <w:rPr>
          <w:rFonts w:ascii="Consolas" w:hAnsi="Consolas" w:cs="Consolas"/>
          <w:noProof w:val="0"/>
          <w:color w:val="000000"/>
          <w:sz w:val="19"/>
          <w:szCs w:val="19"/>
          <w:lang w:val="vi-VN"/>
        </w:rPr>
        <w:t>,0</w:t>
      </w:r>
    </w:p>
    <w:p w14:paraId="3B2A5C1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31C1BB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85F7C1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122864E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32B4F1D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62AF078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FC1470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64CF723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val1, </w:t>
      </w:r>
      <w:r>
        <w:rPr>
          <w:rFonts w:ascii="Consolas" w:hAnsi="Consolas" w:cs="Consolas"/>
          <w:noProof w:val="0"/>
          <w:color w:val="0000FF"/>
          <w:sz w:val="19"/>
          <w:szCs w:val="19"/>
          <w:lang w:val="vi-VN"/>
        </w:rPr>
        <w:t>EAX</w:t>
      </w:r>
    </w:p>
    <w:p w14:paraId="055EC178"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1F30BF42"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C26165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C3355B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686BB54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val2, </w:t>
      </w:r>
      <w:r>
        <w:rPr>
          <w:rFonts w:ascii="Consolas" w:hAnsi="Consolas" w:cs="Consolas"/>
          <w:noProof w:val="0"/>
          <w:color w:val="0000FF"/>
          <w:sz w:val="19"/>
          <w:szCs w:val="19"/>
          <w:lang w:val="vi-VN"/>
        </w:rPr>
        <w:t>EAX</w:t>
      </w:r>
    </w:p>
    <w:p w14:paraId="07164B4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7D5368A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UCLN</w:t>
      </w:r>
    </w:p>
    <w:p w14:paraId="03E33B98"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3F71F72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12248C0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F1DE7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5958409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29B2257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325311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7E4966E"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576BDD2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601080F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exit</w:t>
      </w:r>
    </w:p>
    <w:p w14:paraId="7430E629"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2FAAF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363CDD4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UCLN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580120F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1</w:t>
      </w:r>
    </w:p>
    <w:p w14:paraId="3E5A847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val1 &lt; 0</w:t>
      </w:r>
    </w:p>
    <w:p w14:paraId="31988FD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4D1FC7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6CE921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7DC7F6D6"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val2</w:t>
      </w:r>
    </w:p>
    <w:p w14:paraId="7B55788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val2 &lt; 0</w:t>
      </w:r>
    </w:p>
    <w:p w14:paraId="18FEF9DE"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08C46D21"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729B364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477EDB0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68A45D4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0</w:t>
      </w:r>
    </w:p>
    <w:p w14:paraId="049C25B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755EE58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498009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665AD88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t;= 0</w:t>
      </w:r>
    </w:p>
    <w:p w14:paraId="46326832"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D4313D"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UCLN </w:t>
      </w:r>
      <w:r>
        <w:rPr>
          <w:rFonts w:ascii="Consolas" w:hAnsi="Consolas" w:cs="Consolas"/>
          <w:noProof w:val="0"/>
          <w:color w:val="0000FF"/>
          <w:sz w:val="19"/>
          <w:szCs w:val="19"/>
          <w:lang w:val="vi-VN"/>
        </w:rPr>
        <w:t>ENDP</w:t>
      </w:r>
    </w:p>
    <w:p w14:paraId="6571BA4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653A1300" w14:textId="57048D83" w:rsidR="005B6A3F" w:rsidRDefault="00531C4E" w:rsidP="00531C4E">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014DC41" w14:textId="7D5A6202" w:rsidR="005A6B59" w:rsidRDefault="005A6B59" w:rsidP="004F5FE3">
      <w:pPr>
        <w:pStyle w:val="Heading2"/>
      </w:pPr>
      <w:bookmarkStart w:id="31" w:name="_Toc72220757"/>
      <w:r>
        <w:t>Bài 2:</w:t>
      </w:r>
      <w:bookmarkEnd w:id="31"/>
    </w:p>
    <w:p w14:paraId="7CDC1EFE" w14:textId="64B5B241" w:rsidR="005A6B59" w:rsidRDefault="005A6B59" w:rsidP="004F5FE3">
      <w:r>
        <w:t>Viết một thủ tục có tên IsPrime đặt cờ Zero nếu số nguyên 32 bit được truyền vào thanh ghi EAX là số nguyên tố. Tối ưu hóa vòng lặp của chương trình để chạy hiệu quả nhất có thể. Viết chương trình thử nghiệm nhắc người dùng nhập một số nguyên, gọi IsPrime và hiển thị thông báo cho biết giá trị có phải là số nguyên tố hay không. Tiếp tục nhắc người dùng nhập số nguyên và gọi IsPrime</w:t>
      </w:r>
      <w:r w:rsidR="004F5FE3">
        <w:t xml:space="preserve"> </w:t>
      </w:r>
      <w:r>
        <w:t>cho đến khi người dùng nhập -1</w:t>
      </w:r>
    </w:p>
    <w:p w14:paraId="5395BF9F" w14:textId="0EF71409" w:rsidR="00531C4E" w:rsidRDefault="00531C4E" w:rsidP="00531C4E">
      <w:pPr>
        <w:pStyle w:val="Trali"/>
      </w:pPr>
      <w:r>
        <w:t>Trả lời:</w:t>
      </w:r>
    </w:p>
    <w:p w14:paraId="347D30A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41C0F5A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229CBFD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27963F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nguyen: '</w:t>
      </w:r>
      <w:r>
        <w:rPr>
          <w:rFonts w:ascii="Consolas" w:hAnsi="Consolas" w:cs="Consolas"/>
          <w:noProof w:val="0"/>
          <w:color w:val="000000"/>
          <w:sz w:val="19"/>
          <w:szCs w:val="19"/>
          <w:lang w:val="vi-VN"/>
        </w:rPr>
        <w:t>,0</w:t>
      </w:r>
    </w:p>
    <w:p w14:paraId="35FCDD0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hong phai so nguyen to!'</w:t>
      </w:r>
      <w:r>
        <w:rPr>
          <w:rFonts w:ascii="Consolas" w:hAnsi="Consolas" w:cs="Consolas"/>
          <w:noProof w:val="0"/>
          <w:color w:val="000000"/>
          <w:sz w:val="19"/>
          <w:szCs w:val="19"/>
          <w:lang w:val="vi-VN"/>
        </w:rPr>
        <w:t>, 0Dh, 0Ah, 0Dh, 0Ah, 0</w:t>
      </w:r>
    </w:p>
    <w:p w14:paraId="40B8881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La so nguyen to!'</w:t>
      </w:r>
      <w:r>
        <w:rPr>
          <w:rFonts w:ascii="Consolas" w:hAnsi="Consolas" w:cs="Consolas"/>
          <w:noProof w:val="0"/>
          <w:color w:val="000000"/>
          <w:sz w:val="19"/>
          <w:szCs w:val="19"/>
          <w:lang w:val="vi-VN"/>
        </w:rPr>
        <w:t>,0Dh,0Ah, 0Dh, 0Ah,0</w:t>
      </w:r>
    </w:p>
    <w:p w14:paraId="0249FB2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B34D95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583A89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06E797A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iepTuc:</w:t>
      </w:r>
      <w:r>
        <w:rPr>
          <w:rFonts w:ascii="Consolas" w:hAnsi="Consolas" w:cs="Consolas"/>
          <w:noProof w:val="0"/>
          <w:color w:val="000000"/>
          <w:sz w:val="19"/>
          <w:szCs w:val="19"/>
          <w:lang w:val="vi-VN"/>
        </w:rPr>
        <w:tab/>
      </w:r>
    </w:p>
    <w:p w14:paraId="7DB2941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6E9660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2FB91E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081A0F3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AC6437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w:t>
      </w:r>
    </w:p>
    <w:p w14:paraId="5317FE1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T</w:t>
      </w:r>
    </w:p>
    <w:p w14:paraId="5A7AEA3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3877BBC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46BE143"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IsPrime</w:t>
      </w:r>
    </w:p>
    <w:p w14:paraId="19ADBFF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9AA9E3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Z</w:t>
      </w:r>
      <w:r>
        <w:rPr>
          <w:rFonts w:ascii="Consolas" w:hAnsi="Consolas" w:cs="Consolas"/>
          <w:noProof w:val="0"/>
          <w:color w:val="000000"/>
          <w:sz w:val="19"/>
          <w:szCs w:val="19"/>
          <w:lang w:val="vi-VN"/>
        </w:rPr>
        <w:t xml:space="preserve"> SoNguyenTo</w:t>
      </w:r>
    </w:p>
    <w:p w14:paraId="6185110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hongNguyenTo</w:t>
      </w:r>
    </w:p>
    <w:p w14:paraId="48EC14D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23E82BE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SoNguyenTo:</w:t>
      </w:r>
    </w:p>
    <w:p w14:paraId="1CE95F2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3FF3A53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116379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TiepTuc</w:t>
      </w:r>
    </w:p>
    <w:p w14:paraId="4C5EE143"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EF49F8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KhongNguyenTo:</w:t>
      </w:r>
    </w:p>
    <w:p w14:paraId="399901B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DE2C2A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F53962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TiepTuc</w:t>
      </w:r>
    </w:p>
    <w:p w14:paraId="04B53E0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KT:</w:t>
      </w:r>
    </w:p>
    <w:p w14:paraId="381A3C4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188766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B32D66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8584C3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E6FC9A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IsPrim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AX</w:t>
      </w:r>
    </w:p>
    <w:p w14:paraId="5198854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2</w:t>
      </w:r>
    </w:p>
    <w:p w14:paraId="633CEA4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KSNT</w:t>
      </w:r>
    </w:p>
    <w:p w14:paraId="32F378B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416AA15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4</w:t>
      </w:r>
    </w:p>
    <w:p w14:paraId="32BBEAB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SNT</w:t>
      </w:r>
    </w:p>
    <w:p w14:paraId="6E28F24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3E29E2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D9FF6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2</w:t>
      </w:r>
    </w:p>
    <w:p w14:paraId="212900D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BX</w:t>
      </w:r>
    </w:p>
    <w:p w14:paraId="3D11344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810812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0</w:t>
      </w:r>
    </w:p>
    <w:p w14:paraId="0C36C54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2C3BED8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0</w:t>
      </w:r>
    </w:p>
    <w:p w14:paraId="1214CDC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SNT</w:t>
      </w:r>
    </w:p>
    <w:p w14:paraId="432734C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2211FF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5BD541B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1F46FFA5"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01CA219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SNT:</w:t>
      </w:r>
    </w:p>
    <w:p w14:paraId="4276ECE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76C28D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etThuc</w:t>
      </w:r>
    </w:p>
    <w:p w14:paraId="3B67FB2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1F19E2D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KSNT:</w:t>
      </w:r>
    </w:p>
    <w:p w14:paraId="3F20921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p>
    <w:p w14:paraId="5F90A45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4AFC80D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53E82BB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KetThuc:</w:t>
      </w:r>
    </w:p>
    <w:p w14:paraId="0CE1393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375C958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IsPrime </w:t>
      </w:r>
      <w:r>
        <w:rPr>
          <w:rFonts w:ascii="Consolas" w:hAnsi="Consolas" w:cs="Consolas"/>
          <w:noProof w:val="0"/>
          <w:color w:val="0000FF"/>
          <w:sz w:val="19"/>
          <w:szCs w:val="19"/>
          <w:lang w:val="vi-VN"/>
        </w:rPr>
        <w:t>ENDP</w:t>
      </w:r>
    </w:p>
    <w:p w14:paraId="75E1056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7C84B6D" w14:textId="54992472" w:rsidR="00A463AF" w:rsidRDefault="00A463AF" w:rsidP="00A463A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4642941" w14:textId="02192D32" w:rsidR="004F5FE3" w:rsidRDefault="004F5FE3" w:rsidP="004F5FE3">
      <w:pPr>
        <w:pStyle w:val="Heading2"/>
      </w:pPr>
      <w:bookmarkStart w:id="32" w:name="_Toc72220758"/>
      <w:commentRangeStart w:id="33"/>
      <w:r>
        <w:lastRenderedPageBreak/>
        <w:t>Bài 3:</w:t>
      </w:r>
      <w:bookmarkEnd w:id="32"/>
      <w:commentRangeEnd w:id="33"/>
      <w:r w:rsidR="0067044B">
        <w:rPr>
          <w:rStyle w:val="CommentReference"/>
          <w:rFonts w:eastAsiaTheme="minorHAnsi" w:cstheme="minorBidi"/>
          <w:b w:val="0"/>
          <w:i w:val="0"/>
          <w:color w:val="auto"/>
        </w:rPr>
        <w:commentReference w:id="33"/>
      </w:r>
    </w:p>
    <w:p w14:paraId="7672F164" w14:textId="14E4938E" w:rsidR="004F5FE3" w:rsidRDefault="004F5FE3" w:rsidP="004F5FE3">
      <w:r>
        <w:t>Thời gian của thư mục tệp MS-DOS sử dụng các bit từ 0 đến 4 cho giây, bit 5 đến 10 cho phút và bit 11 đến 15 cho giờ (đồng hồ 24 giờ).</w:t>
      </w:r>
    </w:p>
    <w:p w14:paraId="7EAFC943" w14:textId="77777777" w:rsidR="004F5FE3" w:rsidRDefault="004F5FE3" w:rsidP="004F5FE3">
      <w:r>
        <w:t xml:space="preserve">Ví dụ: giá trị nhị phân sau cho biết thời gian là 02:16:14, ở định dạng hh: mm: ss: 00010 010000 00111 </w:t>
      </w:r>
    </w:p>
    <w:p w14:paraId="3126F0DB" w14:textId="18053064" w:rsidR="004F5FE3" w:rsidRDefault="004F5FE3" w:rsidP="004F5FE3">
      <w:r>
        <w:t>Viết thủ tục có tên ShowFileTime nhận giá trị thời gian tệp nhị phân trong thanh ghi AX và hiển thị thời gian bằng hh : mm: định dạng ss.</w:t>
      </w:r>
    </w:p>
    <w:p w14:paraId="1A1E2341" w14:textId="144EC845" w:rsidR="00313BD2" w:rsidRDefault="00313BD2" w:rsidP="00313BD2">
      <w:pPr>
        <w:pStyle w:val="Trali"/>
      </w:pPr>
      <w:r>
        <w:t>Trả lời:</w:t>
      </w:r>
    </w:p>
    <w:p w14:paraId="314AD88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1F60833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5495965D"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9B6440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hoigian </w:t>
      </w:r>
      <w:r>
        <w:rPr>
          <w:rFonts w:ascii="Consolas" w:hAnsi="Consolas" w:cs="Consolas"/>
          <w:noProof w:val="0"/>
          <w:color w:val="0000FF"/>
          <w:sz w:val="19"/>
          <w:szCs w:val="19"/>
          <w:lang w:val="vi-VN"/>
        </w:rPr>
        <w:t>WORD</w:t>
      </w:r>
      <w:r>
        <w:rPr>
          <w:rFonts w:ascii="Consolas" w:hAnsi="Consolas" w:cs="Consolas"/>
          <w:noProof w:val="0"/>
          <w:color w:val="000000"/>
          <w:sz w:val="19"/>
          <w:szCs w:val="19"/>
          <w:lang w:val="vi-VN"/>
        </w:rPr>
        <w:t xml:space="preserve"> 0001001000000111b</w:t>
      </w:r>
    </w:p>
    <w:p w14:paraId="305C9D0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hoi gian quy doi: '</w:t>
      </w:r>
      <w:r>
        <w:rPr>
          <w:rFonts w:ascii="Consolas" w:hAnsi="Consolas" w:cs="Consolas"/>
          <w:noProof w:val="0"/>
          <w:color w:val="000000"/>
          <w:sz w:val="19"/>
          <w:szCs w:val="19"/>
          <w:lang w:val="vi-VN"/>
        </w:rPr>
        <w:t>,0</w:t>
      </w:r>
    </w:p>
    <w:p w14:paraId="6C000EBF"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 '</w:t>
      </w:r>
      <w:r>
        <w:rPr>
          <w:rFonts w:ascii="Consolas" w:hAnsi="Consolas" w:cs="Consolas"/>
          <w:noProof w:val="0"/>
          <w:color w:val="000000"/>
          <w:sz w:val="19"/>
          <w:szCs w:val="19"/>
          <w:lang w:val="vi-VN"/>
        </w:rPr>
        <w:t>,0</w:t>
      </w:r>
    </w:p>
    <w:p w14:paraId="594297F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ACDC69C"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49389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X</w:t>
      </w:r>
      <w:r>
        <w:rPr>
          <w:rFonts w:ascii="Consolas" w:hAnsi="Consolas" w:cs="Consolas"/>
          <w:noProof w:val="0"/>
          <w:color w:val="000000"/>
          <w:sz w:val="19"/>
          <w:szCs w:val="19"/>
          <w:lang w:val="vi-VN"/>
        </w:rPr>
        <w:t>, thoigian</w:t>
      </w:r>
    </w:p>
    <w:p w14:paraId="5B0DFF9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ShowFileTime</w:t>
      </w:r>
    </w:p>
    <w:p w14:paraId="4313C10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7E16D6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E2F014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7C50DA1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howFileTim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w:t>
      </w:r>
    </w:p>
    <w:p w14:paraId="44CC2B6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67AAEAE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p>
    <w:p w14:paraId="2302BF3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B6E814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1961D0D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X</w:t>
      </w:r>
    </w:p>
    <w:p w14:paraId="5895985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7E02A32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H</w:t>
      </w:r>
    </w:p>
    <w:p w14:paraId="46396BE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H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3</w:t>
      </w:r>
    </w:p>
    <w:p w14:paraId="23EC5B7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3D7D13E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1</w:t>
      </w:r>
    </w:p>
    <w:p w14:paraId="02718FE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59AAB54F"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4FA857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1:</w:t>
      </w:r>
    </w:p>
    <w:p w14:paraId="19DF4169"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24DD137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03F95A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25D7CC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788352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4F6C241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X</w:t>
      </w:r>
    </w:p>
    <w:p w14:paraId="02B130B2"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H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X</w:t>
      </w:r>
      <w:r>
        <w:rPr>
          <w:rFonts w:ascii="Consolas" w:hAnsi="Consolas" w:cs="Consolas"/>
          <w:noProof w:val="0"/>
          <w:color w:val="000000"/>
          <w:sz w:val="19"/>
          <w:szCs w:val="19"/>
          <w:lang w:val="vi-VN"/>
        </w:rPr>
        <w:t>, 5</w:t>
      </w:r>
    </w:p>
    <w:p w14:paraId="62A5C1D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0111111b</w:t>
      </w:r>
    </w:p>
    <w:p w14:paraId="0C09BF7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6D02A30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2</w:t>
      </w:r>
    </w:p>
    <w:p w14:paraId="19350DE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2362050C"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268597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2 :</w:t>
      </w:r>
    </w:p>
    <w:p w14:paraId="783C848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44B5945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5081E2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37A7F0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D6767B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73019D5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p>
    <w:p w14:paraId="1FFEA4C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0011111b</w:t>
      </w:r>
    </w:p>
    <w:p w14:paraId="0703E50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3B75C749"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3</w:t>
      </w:r>
    </w:p>
    <w:p w14:paraId="306B068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4E615B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9DB57C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3 :</w:t>
      </w:r>
    </w:p>
    <w:p w14:paraId="4EC27E4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16722FC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359E8BB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1E623FA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3A30932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howFileTime </w:t>
      </w:r>
      <w:r>
        <w:rPr>
          <w:rFonts w:ascii="Consolas" w:hAnsi="Consolas" w:cs="Consolas"/>
          <w:noProof w:val="0"/>
          <w:color w:val="0000FF"/>
          <w:sz w:val="19"/>
          <w:szCs w:val="19"/>
          <w:lang w:val="vi-VN"/>
        </w:rPr>
        <w:t>ENDP</w:t>
      </w:r>
    </w:p>
    <w:p w14:paraId="748B175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2D65B2FE" w14:textId="170A3C78" w:rsidR="00313BD2" w:rsidRDefault="004715CE" w:rsidP="004715CE">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880D193" w14:textId="499EE313" w:rsidR="008B6A96" w:rsidRDefault="008B6A96" w:rsidP="00544725">
      <w:pPr>
        <w:pStyle w:val="Heading2"/>
      </w:pPr>
      <w:bookmarkStart w:id="34" w:name="_Toc72220759"/>
      <w:r>
        <w:t>Bài 4:</w:t>
      </w:r>
      <w:bookmarkEnd w:id="34"/>
    </w:p>
    <w:p w14:paraId="684B3757" w14:textId="2F7867EE" w:rsidR="008B6A96" w:rsidRDefault="00E62295" w:rsidP="004F5FE3">
      <w:r>
        <w:drawing>
          <wp:anchor distT="0" distB="0" distL="114300" distR="114300" simplePos="0" relativeHeight="251660288" behindDoc="0" locked="0" layoutInCell="1" allowOverlap="1" wp14:anchorId="3BF80DDC" wp14:editId="18C31AC3">
            <wp:simplePos x="0" y="0"/>
            <wp:positionH relativeFrom="column">
              <wp:posOffset>523875</wp:posOffset>
            </wp:positionH>
            <wp:positionV relativeFrom="paragraph">
              <wp:posOffset>1318895</wp:posOffset>
            </wp:positionV>
            <wp:extent cx="4762500"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500"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8B6A96" w:rsidRPr="008B6A96">
        <w:t>Viết một chương trình thực hiện mã hóa đơn giản bằng cách xoay mỗi byte bản rõ một số vị trí khác nhau theo các hướng khác nhau. Ví dụ: trong mảng sau đại diện cho khóa mã hóa, giá trị âm cho biết xoay sang trái và giá trị dương cho biết xoay sang phải. Số nguyên ở mỗi vị trí cho biết độ lớn của chuyển động quay:</w:t>
      </w:r>
    </w:p>
    <w:p w14:paraId="678E60D3" w14:textId="7EBE8A5A" w:rsidR="008B6A96" w:rsidRDefault="008B6A96" w:rsidP="00E62295">
      <w:pPr>
        <w:jc w:val="center"/>
      </w:pPr>
    </w:p>
    <w:p w14:paraId="6ECE98D3" w14:textId="22396C88" w:rsidR="004715CE" w:rsidRDefault="004715CE" w:rsidP="004715CE">
      <w:pPr>
        <w:pStyle w:val="Trali"/>
      </w:pPr>
      <w:r>
        <w:t>Trả lời:</w:t>
      </w:r>
    </w:p>
    <w:p w14:paraId="35374D4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59BF64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6B43F40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28F6BD5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y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2, 4, 1, 0, -3, 5, 2, -4, -4, 6</w:t>
      </w:r>
    </w:p>
    <w:p w14:paraId="1CCB716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banRo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43CB37D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tQua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 )</w:t>
      </w:r>
    </w:p>
    <w:p w14:paraId="662B0E3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ban ro: '</w:t>
      </w:r>
      <w:r>
        <w:rPr>
          <w:rFonts w:ascii="Consolas" w:hAnsi="Consolas" w:cs="Consolas"/>
          <w:noProof w:val="0"/>
          <w:color w:val="000000"/>
          <w:sz w:val="19"/>
          <w:szCs w:val="19"/>
          <w:lang w:val="vi-VN"/>
        </w:rPr>
        <w:t>,0</w:t>
      </w:r>
    </w:p>
    <w:p w14:paraId="1CCE757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377DCD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03E64A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4A7376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E0525D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6895E2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banRo</w:t>
      </w:r>
    </w:p>
    <w:p w14:paraId="3EEDEF1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50</w:t>
      </w:r>
    </w:p>
    <w:p w14:paraId="48F9EE9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374206C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7B0A821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MaHoa</w:t>
      </w:r>
    </w:p>
    <w:p w14:paraId="5D2D93F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3892E61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7692CFE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93DF9C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tQua</w:t>
      </w:r>
    </w:p>
    <w:p w14:paraId="59A417B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72DB76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FE16C3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601619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7E0A593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commentRangeStart w:id="35"/>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w:t>
      </w:r>
      <w:commentRangeEnd w:id="35"/>
      <w:r w:rsidR="005869B1">
        <w:rPr>
          <w:rStyle w:val="CommentReference"/>
        </w:rPr>
        <w:commentReference w:id="35"/>
      </w:r>
    </w:p>
    <w:p w14:paraId="6E0E628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mảng bản rõ</w:t>
      </w:r>
    </w:p>
    <w:p w14:paraId="38E5FE0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mảng key</w:t>
      </w:r>
    </w:p>
    <w:p w14:paraId="6A50170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ke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ều dài mảng key</w:t>
      </w:r>
    </w:p>
    <w:p w14:paraId="1D91683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AX</w:t>
      </w:r>
    </w:p>
    <w:p w14:paraId="6E58416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r>
        <w:rPr>
          <w:rFonts w:ascii="Consolas" w:hAnsi="Consolas" w:cs="Consolas"/>
          <w:noProof w:val="0"/>
          <w:color w:val="000000"/>
          <w:sz w:val="19"/>
          <w:szCs w:val="19"/>
          <w:lang w:val="vi-VN"/>
        </w:rPr>
        <w:t>, banRo[</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w:t>
      </w:r>
    </w:p>
    <w:p w14:paraId="4AD0E49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p>
    <w:p w14:paraId="4ADDE06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key[</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w:t>
      </w:r>
    </w:p>
    <w:p w14:paraId="3CF692B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w:t>
      </w:r>
    </w:p>
    <w:p w14:paraId="5A66E19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XoayTrai</w:t>
      </w:r>
    </w:p>
    <w:p w14:paraId="37E8AA9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ROR</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73E5CCD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L1</w:t>
      </w:r>
    </w:p>
    <w:p w14:paraId="51F0D18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XoayTrai:</w:t>
      </w:r>
    </w:p>
    <w:p w14:paraId="1EA274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595900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ROL</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4685EFB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L1:</w:t>
      </w:r>
    </w:p>
    <w:p w14:paraId="1B4B563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34366D8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p>
    <w:p w14:paraId="27153BD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DX</w:t>
      </w:r>
    </w:p>
    <w:p w14:paraId="74A6B3B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0</w:t>
      </w:r>
    </w:p>
    <w:p w14:paraId="3A48C42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1498E14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8066E7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0</w:t>
      </w:r>
    </w:p>
    <w:p w14:paraId="39C82A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4F24080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ENDP</w:t>
      </w:r>
    </w:p>
    <w:p w14:paraId="3454383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10055275" w14:textId="1DFDDA72" w:rsidR="004715CE" w:rsidRDefault="00AC442C" w:rsidP="00AC442C">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59DBC2E" w14:textId="71CD663A" w:rsidR="008B6A96" w:rsidRDefault="00544725" w:rsidP="00544725">
      <w:pPr>
        <w:pStyle w:val="Heading2"/>
      </w:pPr>
      <w:bookmarkStart w:id="36" w:name="_Toc72220760"/>
      <w:r>
        <w:t>Bài 5:</w:t>
      </w:r>
      <w:bookmarkEnd w:id="36"/>
    </w:p>
    <w:p w14:paraId="1E1E147E" w14:textId="2EB204EE" w:rsidR="00544725" w:rsidRDefault="00544725" w:rsidP="004F5FE3">
      <w:r>
        <w:t>Viết một thủ tục tính tích từ 1-n với N nhập vào từ bàn phím</w:t>
      </w:r>
    </w:p>
    <w:p w14:paraId="7E73FD2B" w14:textId="047977AF" w:rsidR="00AC442C" w:rsidRDefault="00AC442C" w:rsidP="00AC442C">
      <w:pPr>
        <w:pStyle w:val="Trali"/>
      </w:pPr>
      <w:r>
        <w:t>Trar loiwf:</w:t>
      </w:r>
    </w:p>
    <w:p w14:paraId="4FA29DE9"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C90D979"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4BF3CB0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2C09DB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n = '</w:t>
      </w:r>
      <w:r>
        <w:rPr>
          <w:rFonts w:ascii="Consolas" w:hAnsi="Consolas" w:cs="Consolas"/>
          <w:noProof w:val="0"/>
          <w:color w:val="000000"/>
          <w:sz w:val="19"/>
          <w:szCs w:val="19"/>
          <w:lang w:val="vi-VN"/>
        </w:rPr>
        <w:t>, 0</w:t>
      </w:r>
    </w:p>
    <w:p w14:paraId="12703F7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ich tu 1 den n la: '</w:t>
      </w:r>
      <w:r>
        <w:rPr>
          <w:rFonts w:ascii="Consolas" w:hAnsi="Consolas" w:cs="Consolas"/>
          <w:noProof w:val="0"/>
          <w:color w:val="000000"/>
          <w:sz w:val="19"/>
          <w:szCs w:val="19"/>
          <w:lang w:val="vi-VN"/>
        </w:rPr>
        <w:t>, 0</w:t>
      </w:r>
    </w:p>
    <w:p w14:paraId="773F8FF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C8311D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B4FF23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50C200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D3512D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6820B6B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4A0D96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065052D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2872FB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73E540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1D2959A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0</w:t>
      </w:r>
    </w:p>
    <w:p w14:paraId="5660DA0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C98CBC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6CCF7D7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Tich</w:t>
      </w:r>
    </w:p>
    <w:p w14:paraId="6F0C4F8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4655165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947B98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5FA5AF1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723BA60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55E3B9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3B217EF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Tinh tich tu 1 den n voi n =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uu vao </w:t>
      </w:r>
      <w:r>
        <w:rPr>
          <w:rFonts w:ascii="Consolas" w:hAnsi="Consolas" w:cs="Consolas"/>
          <w:noProof w:val="0"/>
          <w:color w:val="0000FF"/>
          <w:sz w:val="19"/>
          <w:szCs w:val="19"/>
          <w:lang w:val="vi-VN"/>
        </w:rPr>
        <w:t>EAX</w:t>
      </w:r>
    </w:p>
    <w:p w14:paraId="0F1021C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Tich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8ED49B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commentRangeStart w:id="37"/>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commentRangeEnd w:id="37"/>
      <w:r w:rsidR="005869B1">
        <w:rPr>
          <w:rStyle w:val="CommentReference"/>
        </w:rPr>
        <w:commentReference w:id="37"/>
      </w:r>
    </w:p>
    <w:p w14:paraId="423159E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p>
    <w:p w14:paraId="7A51DE5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1</w:t>
      </w:r>
    </w:p>
    <w:p w14:paraId="31CB5BA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CX</w:t>
      </w:r>
    </w:p>
    <w:p w14:paraId="61885B1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471BE63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145A8E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712A5C4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01243BB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Tich </w:t>
      </w:r>
      <w:r>
        <w:rPr>
          <w:rFonts w:ascii="Consolas" w:hAnsi="Consolas" w:cs="Consolas"/>
          <w:noProof w:val="0"/>
          <w:color w:val="0000FF"/>
          <w:sz w:val="19"/>
          <w:szCs w:val="19"/>
          <w:lang w:val="vi-VN"/>
        </w:rPr>
        <w:t>ENDP</w:t>
      </w:r>
    </w:p>
    <w:p w14:paraId="6613761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42F11F6F" w14:textId="13A5C99E" w:rsidR="00AC442C" w:rsidRDefault="00AC442C" w:rsidP="00AC442C">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DC2AFFE" w14:textId="51053EBC" w:rsidR="00544725" w:rsidRPr="00F708E4" w:rsidRDefault="00544725" w:rsidP="00544725">
      <w:pPr>
        <w:pStyle w:val="Heading2"/>
        <w:rPr>
          <w:strike/>
        </w:rPr>
      </w:pPr>
      <w:bookmarkStart w:id="38" w:name="_Toc72220761"/>
      <w:r w:rsidRPr="00F708E4">
        <w:rPr>
          <w:strike/>
        </w:rPr>
        <w:t>Bài 6:</w:t>
      </w:r>
      <w:bookmarkEnd w:id="38"/>
      <w:r w:rsidRPr="00F708E4">
        <w:rPr>
          <w:strike/>
        </w:rPr>
        <w:t xml:space="preserve"> </w:t>
      </w:r>
      <w:r w:rsidRPr="00F708E4">
        <w:rPr>
          <w:strike/>
        </w:rPr>
        <w:tab/>
      </w:r>
    </w:p>
    <w:p w14:paraId="16F8DED1" w14:textId="61CA3BE8" w:rsidR="00544725" w:rsidRDefault="00544725" w:rsidP="004F5FE3">
      <w:r w:rsidRPr="00F708E4">
        <w:rPr>
          <w:strike/>
        </w:rPr>
        <w:t>T Viết một thủ tục tính tổng của dãy số từ 1/1 đến 1/n</w:t>
      </w:r>
    </w:p>
    <w:p w14:paraId="1879688E" w14:textId="5508FC02" w:rsidR="00E62295" w:rsidRDefault="00E62295" w:rsidP="00707F17">
      <w:pPr>
        <w:pStyle w:val="Heading2"/>
      </w:pPr>
      <w:bookmarkStart w:id="39" w:name="_Toc72220762"/>
      <w:r>
        <w:t>Bài 7:</w:t>
      </w:r>
      <w:bookmarkEnd w:id="39"/>
      <w:r>
        <w:t xml:space="preserve"> </w:t>
      </w:r>
    </w:p>
    <w:p w14:paraId="31758943" w14:textId="5A346400" w:rsidR="00E62295" w:rsidRDefault="00E62295" w:rsidP="00E62295">
      <w:r>
        <w:t xml:space="preserve">Viết chương trình tìm </w:t>
      </w:r>
      <w:r w:rsidR="00685539">
        <w:t>BC</w:t>
      </w:r>
      <w:r>
        <w:t>NN của 2 số a, b</w:t>
      </w:r>
    </w:p>
    <w:p w14:paraId="26ED3748" w14:textId="22F91D8A" w:rsidR="00AC442C" w:rsidRDefault="006246BF" w:rsidP="006246BF">
      <w:pPr>
        <w:pStyle w:val="Trali"/>
      </w:pPr>
      <w:r>
        <w:t>Trả lời:</w:t>
      </w:r>
    </w:p>
    <w:p w14:paraId="5543E8B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943A2C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22C86E28"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E36C16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nhat: '</w:t>
      </w:r>
      <w:r>
        <w:rPr>
          <w:rFonts w:ascii="Consolas" w:hAnsi="Consolas" w:cs="Consolas"/>
          <w:noProof w:val="0"/>
          <w:color w:val="000000"/>
          <w:sz w:val="19"/>
          <w:szCs w:val="19"/>
          <w:lang w:val="vi-VN"/>
        </w:rPr>
        <w:t>,0</w:t>
      </w:r>
    </w:p>
    <w:p w14:paraId="15A69A8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hai: '</w:t>
      </w:r>
      <w:r>
        <w:rPr>
          <w:rFonts w:ascii="Consolas" w:hAnsi="Consolas" w:cs="Consolas"/>
          <w:noProof w:val="0"/>
          <w:color w:val="000000"/>
          <w:sz w:val="19"/>
          <w:szCs w:val="19"/>
          <w:lang w:val="vi-VN"/>
        </w:rPr>
        <w:t>,0</w:t>
      </w:r>
    </w:p>
    <w:p w14:paraId="338429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CNN cua 2 so la: '</w:t>
      </w:r>
      <w:r>
        <w:rPr>
          <w:rFonts w:ascii="Consolas" w:hAnsi="Consolas" w:cs="Consolas"/>
          <w:noProof w:val="0"/>
          <w:color w:val="000000"/>
          <w:sz w:val="19"/>
          <w:szCs w:val="19"/>
          <w:lang w:val="vi-VN"/>
        </w:rPr>
        <w:t>,0</w:t>
      </w:r>
    </w:p>
    <w:p w14:paraId="7037283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0F0FE25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F69E06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BD33C0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1B33D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54493B3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872AAE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0212D6D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7C943DC"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F3D208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71577B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2D9F7D6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5A99C568"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BCNN</w:t>
      </w:r>
    </w:p>
    <w:p w14:paraId="5837187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54B1BC4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191F5F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795173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4DA750D9"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26D568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414F8E3"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39D190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0CD4C42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Tich 2 so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va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uu vao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p>
    <w:p w14:paraId="5975097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CNN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79FA090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BX</w:t>
      </w:r>
    </w:p>
    <w:p w14:paraId="08384A3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7284450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759BD1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0</w:t>
      </w:r>
    </w:p>
    <w:p w14:paraId="28B9072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5D53780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66303B6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USH</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3637AE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A6E579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76222E3D"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O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854CEF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0</w:t>
      </w:r>
    </w:p>
    <w:p w14:paraId="0895073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5841A96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6A0BF27C"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CNN </w:t>
      </w:r>
      <w:r>
        <w:rPr>
          <w:rFonts w:ascii="Consolas" w:hAnsi="Consolas" w:cs="Consolas"/>
          <w:noProof w:val="0"/>
          <w:color w:val="0000FF"/>
          <w:sz w:val="19"/>
          <w:szCs w:val="19"/>
          <w:lang w:val="vi-VN"/>
        </w:rPr>
        <w:t>ENDP</w:t>
      </w:r>
    </w:p>
    <w:p w14:paraId="67626FBD"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466586B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49EF0D9A" w14:textId="3FED16C2" w:rsidR="006246BF" w:rsidRDefault="006246BF" w:rsidP="006246B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1488348C" w14:textId="062EECF8" w:rsidR="00E62295" w:rsidRDefault="00E62295" w:rsidP="00707F17">
      <w:pPr>
        <w:pStyle w:val="Heading2"/>
      </w:pPr>
      <w:bookmarkStart w:id="40" w:name="_Toc72220763"/>
      <w:r>
        <w:t>Bài 8:</w:t>
      </w:r>
      <w:bookmarkEnd w:id="40"/>
    </w:p>
    <w:p w14:paraId="2C5D76E2" w14:textId="058EDDE2" w:rsidR="00E62295" w:rsidRDefault="00E62295" w:rsidP="00E62295">
      <w:r>
        <w:t>Nhập vào một số a. Viết một thủ tục kiểm tra xem số a của phải là số hoàn chỉnh không</w:t>
      </w:r>
    </w:p>
    <w:p w14:paraId="54E2CC91" w14:textId="09CEEB87" w:rsidR="006246BF" w:rsidRDefault="006246BF" w:rsidP="006246BF">
      <w:pPr>
        <w:pStyle w:val="Trali"/>
      </w:pPr>
      <w:r>
        <w:t>Trả lời:</w:t>
      </w:r>
    </w:p>
    <w:p w14:paraId="622E4CC5" w14:textId="77777777" w:rsidR="006246BF" w:rsidRDefault="006246BF" w:rsidP="006246BF"/>
    <w:p w14:paraId="3DB5E91A" w14:textId="27D0B9C2" w:rsidR="00707F17" w:rsidRDefault="00707F17" w:rsidP="00707F17">
      <w:pPr>
        <w:pStyle w:val="Heading2"/>
      </w:pPr>
      <w:bookmarkStart w:id="41" w:name="_Toc72220764"/>
      <w:r>
        <w:t>Bài 9:</w:t>
      </w:r>
      <w:bookmarkEnd w:id="41"/>
      <w:r w:rsidRPr="00707F17">
        <w:t xml:space="preserve"> </w:t>
      </w:r>
    </w:p>
    <w:p w14:paraId="38A706EA" w14:textId="534CA07E" w:rsidR="00707F17" w:rsidRDefault="00707F17" w:rsidP="00E62295">
      <w:r w:rsidRPr="00707F17">
        <w:t>Viết chương trình nhập dãy các số nguyên dương từ bàn phím, cho tới khi nhập số âm thì kết thúc nhập, in giá trị lớn nhất</w:t>
      </w:r>
    </w:p>
    <w:p w14:paraId="249B4CF1" w14:textId="0AA0AE39" w:rsidR="00707F17" w:rsidRDefault="00497798" w:rsidP="00497798">
      <w:pPr>
        <w:pStyle w:val="Heading2"/>
      </w:pPr>
      <w:bookmarkStart w:id="42" w:name="_Toc72220765"/>
      <w:r>
        <w:t>Bài 10:</w:t>
      </w:r>
      <w:bookmarkEnd w:id="42"/>
    </w:p>
    <w:p w14:paraId="7D364C8A" w14:textId="77777777" w:rsidR="00497798" w:rsidRDefault="00497798" w:rsidP="00497798">
      <w:r>
        <w:t>Lập trình hợp ngữ theo yêu cầu sau:</w:t>
      </w:r>
    </w:p>
    <w:p w14:paraId="23A99D22" w14:textId="7DCB95D5" w:rsidR="00497798" w:rsidRDefault="00497798" w:rsidP="00B84A28">
      <w:pPr>
        <w:pStyle w:val="ListParagraph"/>
        <w:numPr>
          <w:ilvl w:val="0"/>
          <w:numId w:val="4"/>
        </w:numPr>
      </w:pPr>
      <w:r>
        <w:t>Đếm số ký tự X có trong một String</w:t>
      </w:r>
    </w:p>
    <w:p w14:paraId="1555FA9B" w14:textId="53D95DCA" w:rsidR="00497798" w:rsidRDefault="00497798" w:rsidP="00497798">
      <w:pPr>
        <w:pStyle w:val="Heading2"/>
      </w:pPr>
      <w:bookmarkStart w:id="43" w:name="_Toc72220766"/>
      <w:r>
        <w:t>Bài 11:</w:t>
      </w:r>
      <w:bookmarkEnd w:id="43"/>
    </w:p>
    <w:p w14:paraId="2BFC4689" w14:textId="3ECD2DEB" w:rsidR="00497798" w:rsidRDefault="00497798" w:rsidP="00497798">
      <w:r>
        <w:t>Lập trình hợp ngữ</w:t>
      </w:r>
      <w:r w:rsidR="00B84A28">
        <w:t xml:space="preserve">  </w:t>
      </w:r>
      <w:r w:rsidR="00B84A28" w:rsidRPr="00B84A28">
        <w:t>Triển khai theo thủ tục</w:t>
      </w:r>
      <w:r>
        <w:t xml:space="preserve"> theo yêu cầu sau:</w:t>
      </w:r>
    </w:p>
    <w:p w14:paraId="40F12F37" w14:textId="52DAE88D" w:rsidR="00497798" w:rsidRDefault="00497798" w:rsidP="00B84A28">
      <w:pPr>
        <w:pStyle w:val="ListParagraph"/>
        <w:numPr>
          <w:ilvl w:val="0"/>
          <w:numId w:val="3"/>
        </w:numPr>
      </w:pPr>
      <w:r>
        <w:lastRenderedPageBreak/>
        <w:t>Thay thế ký tự X bằng ký tự Y có trong một String</w:t>
      </w:r>
    </w:p>
    <w:p w14:paraId="09A6960D" w14:textId="256C66AB" w:rsidR="00497798" w:rsidRDefault="00497798" w:rsidP="00497798">
      <w:pPr>
        <w:pStyle w:val="Heading2"/>
      </w:pPr>
      <w:bookmarkStart w:id="44" w:name="_Toc72220767"/>
      <w:r>
        <w:t>Bài 12:</w:t>
      </w:r>
      <w:bookmarkEnd w:id="44"/>
    </w:p>
    <w:p w14:paraId="423440FB" w14:textId="77777777" w:rsidR="00497798" w:rsidRDefault="00497798" w:rsidP="00497798">
      <w:r>
        <w:t>Lập trình hợp ngữ theo yêu cầu sau:</w:t>
      </w:r>
    </w:p>
    <w:p w14:paraId="69ADB479" w14:textId="508231E6" w:rsidR="00497798" w:rsidRDefault="00497798" w:rsidP="00497798">
      <w:r>
        <w:t>-</w:t>
      </w:r>
      <w:r w:rsidR="00B84A28">
        <w:t xml:space="preserve"> </w:t>
      </w:r>
      <w:r>
        <w:t>Thể hiện lại bộ cấu trúc if … then … else của ngôn ngữ C</w:t>
      </w:r>
    </w:p>
    <w:p w14:paraId="2A690373" w14:textId="0A6C7183" w:rsidR="00497798" w:rsidRDefault="00497798" w:rsidP="00497798">
      <w:r>
        <w:t>-</w:t>
      </w:r>
      <w:r w:rsidR="00B84A28">
        <w:t xml:space="preserve"> </w:t>
      </w:r>
      <w:r w:rsidRPr="00497798">
        <w:t>Thể hiện lại cấu trúc while của ngôn ngữ C</w:t>
      </w:r>
    </w:p>
    <w:p w14:paraId="24B2CFD2" w14:textId="4368F861" w:rsidR="00015B74" w:rsidRDefault="00B84A28" w:rsidP="00015B74">
      <w:r>
        <w:t xml:space="preserve">- </w:t>
      </w:r>
      <w:r w:rsidRPr="00B84A28">
        <w:t xml:space="preserve">Thể hiện lại cấu trúc </w:t>
      </w:r>
      <w:r w:rsidR="00C36374">
        <w:t>for</w:t>
      </w:r>
      <w:r w:rsidRPr="00B84A28">
        <w:t xml:space="preserve"> của ngôn ngữ C</w:t>
      </w:r>
    </w:p>
    <w:p w14:paraId="2D0D7010" w14:textId="7004E41F" w:rsidR="00621816" w:rsidRDefault="00621816" w:rsidP="00621816">
      <w:pPr>
        <w:pStyle w:val="Trali"/>
      </w:pPr>
      <w:r>
        <w:t xml:space="preserve">Trả lời: </w:t>
      </w:r>
    </w:p>
    <w:p w14:paraId="06B05E6B" w14:textId="77777777" w:rsidR="00621816" w:rsidRDefault="00621816" w:rsidP="00621816">
      <w:pPr>
        <w:pStyle w:val="Trali"/>
      </w:pPr>
    </w:p>
    <w:p w14:paraId="27DB4295" w14:textId="1F9E473E" w:rsidR="00497798" w:rsidRDefault="00F23BE0" w:rsidP="00F23BE0">
      <w:pPr>
        <w:pStyle w:val="Heading2"/>
      </w:pPr>
      <w:bookmarkStart w:id="45" w:name="_Toc72220768"/>
      <w:r>
        <w:t>Bài 13:</w:t>
      </w:r>
      <w:bookmarkEnd w:id="45"/>
    </w:p>
    <w:p w14:paraId="7FD78DFC" w14:textId="77777777" w:rsidR="00F23BE0" w:rsidRDefault="00F23BE0" w:rsidP="00F23BE0">
      <w:r>
        <w:t>Câu hỏi: Lập trình hợp ngữ theo yêu cầu sau:</w:t>
      </w:r>
    </w:p>
    <w:p w14:paraId="0B6EF09D" w14:textId="77777777" w:rsidR="00F23BE0" w:rsidRDefault="00F23BE0" w:rsidP="00F23BE0">
      <w:r>
        <w:t>-</w:t>
      </w:r>
      <w:r>
        <w:tab/>
        <w:t>Tính tổng của dãy số từ 1 đến n</w:t>
      </w:r>
    </w:p>
    <w:p w14:paraId="292FBBE7" w14:textId="0305EFA6" w:rsidR="00544725" w:rsidRDefault="00F23BE0" w:rsidP="00E25A48">
      <w:r>
        <w:t>-</w:t>
      </w:r>
      <w:r>
        <w:tab/>
        <w:t>Triển khai theo thủ tục</w:t>
      </w:r>
    </w:p>
    <w:p w14:paraId="15C76A01" w14:textId="324AB733" w:rsidR="001E795C" w:rsidRDefault="001E795C" w:rsidP="003B04CF">
      <w:pPr>
        <w:pStyle w:val="Heading1"/>
      </w:pPr>
      <w:bookmarkStart w:id="46" w:name="_Toc72220769"/>
      <w:r>
        <w:t>Chương 8:</w:t>
      </w:r>
      <w:r w:rsidR="00AC5B5A">
        <w:t xml:space="preserve"> Advanced Procedures</w:t>
      </w:r>
      <w:bookmarkEnd w:id="46"/>
    </w:p>
    <w:p w14:paraId="3B86106E" w14:textId="16010C9D" w:rsidR="00957865" w:rsidRDefault="00957865" w:rsidP="00957865">
      <w:pPr>
        <w:pStyle w:val="Heading2"/>
      </w:pPr>
      <w:bookmarkStart w:id="47" w:name="_Toc72220770"/>
      <w:r>
        <w:t>Bài 1:</w:t>
      </w:r>
      <w:bookmarkEnd w:id="47"/>
    </w:p>
    <w:p w14:paraId="51AABEA0" w14:textId="7C754FDF" w:rsidR="001E795C" w:rsidRDefault="001E795C" w:rsidP="00957865">
      <w:r>
        <w:t>Viết một chương trình thử nghiệm sử dụng INVOKE để gọi WriteColorChar và hiển thị một hình vuông màu (10 hàng x 20 cột) với các cặp màu xanh lam xen kẽ và thanh dọc màu trắng. Gọi một thủ tục riêng khi in từng hàng của hình vuông.</w:t>
      </w:r>
    </w:p>
    <w:p w14:paraId="521C2117" w14:textId="028B4503" w:rsidR="00957865" w:rsidRDefault="00957865" w:rsidP="00957865">
      <w:pPr>
        <w:pStyle w:val="Heading2"/>
      </w:pPr>
      <w:bookmarkStart w:id="48" w:name="_Toc72220771"/>
      <w:r>
        <w:t>Bài 2:</w:t>
      </w:r>
      <w:bookmarkEnd w:id="48"/>
    </w:p>
    <w:p w14:paraId="3BF0C8C9" w14:textId="773399B3" w:rsidR="001E795C" w:rsidRDefault="001E795C" w:rsidP="00957865">
      <w:r w:rsidRPr="001E795C">
        <w:t xml:space="preserve">Tạo một mảng các số nguyên được sắp xếp ngẫu nhiên. </w:t>
      </w:r>
      <w:r w:rsidR="0021062C">
        <w:t>Viết Hàm hoán đổỉ Swap</w:t>
      </w:r>
      <w:r w:rsidRPr="001E795C">
        <w:t xml:space="preserve">, hãy viết một vòng lặp trao đổi từng cặp số nguyên liên tiếp trong mảng. </w:t>
      </w:r>
    </w:p>
    <w:p w14:paraId="36E33588" w14:textId="669DD8FD" w:rsidR="001E795C" w:rsidRDefault="00957865" w:rsidP="00957865">
      <w:pPr>
        <w:pStyle w:val="Heading2"/>
      </w:pPr>
      <w:bookmarkStart w:id="49" w:name="_Toc72220772"/>
      <w:r>
        <w:t>Bài 3:</w:t>
      </w:r>
      <w:bookmarkEnd w:id="49"/>
    </w:p>
    <w:p w14:paraId="5ADDC0E4" w14:textId="48403994" w:rsidR="00957865" w:rsidRDefault="00903201" w:rsidP="00957865">
      <w:pPr>
        <w:pStyle w:val="ListParagraph"/>
        <w:ind w:left="1080"/>
      </w:pPr>
      <w:r>
        <w:t>Tính n giai thừa dùng hàm đệ quy</w:t>
      </w:r>
    </w:p>
    <w:p w14:paraId="62EDB5A2" w14:textId="48634EF5" w:rsidR="00903201" w:rsidRDefault="00903201" w:rsidP="0027451B">
      <w:pPr>
        <w:pStyle w:val="Heading2"/>
      </w:pPr>
      <w:bookmarkStart w:id="50" w:name="_Toc72220773"/>
      <w:r>
        <w:lastRenderedPageBreak/>
        <w:t>Bài 4:</w:t>
      </w:r>
      <w:bookmarkEnd w:id="50"/>
    </w:p>
    <w:p w14:paraId="0456BB87" w14:textId="4FAE77A5" w:rsidR="00903201" w:rsidRDefault="00903201" w:rsidP="00903201">
      <w:r>
        <w:tab/>
        <w:t>Nhập vào một mảng gồm n phẩn tử. Viết hàm sắp xếp mảng</w:t>
      </w:r>
    </w:p>
    <w:p w14:paraId="7330CFD4" w14:textId="50C9838D" w:rsidR="0027451B" w:rsidRDefault="0027451B" w:rsidP="0027451B">
      <w:pPr>
        <w:pStyle w:val="Heading2"/>
      </w:pPr>
      <w:bookmarkStart w:id="51" w:name="_Toc72220774"/>
      <w:r>
        <w:t>Bài 5:</w:t>
      </w:r>
      <w:bookmarkEnd w:id="51"/>
    </w:p>
    <w:p w14:paraId="0A24FEF6" w14:textId="63739939" w:rsidR="0027451B" w:rsidRDefault="0027451B" w:rsidP="0027451B">
      <w:r>
        <w:t>Viết chương trình nhập N từ bàn phím. Kiểm tra xem N có là số nguyên tố hay không</w:t>
      </w:r>
    </w:p>
    <w:p w14:paraId="64CA0755" w14:textId="6E470F17" w:rsidR="0027451B" w:rsidRDefault="0027451B" w:rsidP="0027451B">
      <w:pPr>
        <w:pStyle w:val="Heading2"/>
      </w:pPr>
      <w:bookmarkStart w:id="52" w:name="_Toc72220775"/>
      <w:r>
        <w:t>Bài 6:</w:t>
      </w:r>
      <w:bookmarkEnd w:id="52"/>
    </w:p>
    <w:p w14:paraId="5762828A" w14:textId="7D67F71C" w:rsidR="0027451B" w:rsidRDefault="0027451B" w:rsidP="00903201">
      <w:r>
        <w:tab/>
        <w:t>Nhập vào N. Viết hàm in ra các số nguyên tố từ 1 đến N</w:t>
      </w:r>
    </w:p>
    <w:p w14:paraId="187FE86F" w14:textId="18AE8EBE" w:rsidR="0027451B" w:rsidRDefault="0027451B" w:rsidP="0027451B">
      <w:pPr>
        <w:pStyle w:val="Heading2"/>
      </w:pPr>
      <w:bookmarkStart w:id="53" w:name="_Toc72220776"/>
      <w:r>
        <w:t>Bài 7:</w:t>
      </w:r>
      <w:bookmarkEnd w:id="53"/>
    </w:p>
    <w:p w14:paraId="01D9272C" w14:textId="1A62508B" w:rsidR="0027451B" w:rsidRDefault="0027451B" w:rsidP="0027451B">
      <w:r w:rsidRPr="0027451B">
        <w:t>Tìm n số nguyên tố đầu tiên</w:t>
      </w:r>
    </w:p>
    <w:p w14:paraId="68012012" w14:textId="1664A32A" w:rsidR="0027451B" w:rsidRDefault="0027451B" w:rsidP="0027451B">
      <w:pPr>
        <w:pStyle w:val="Heading2"/>
      </w:pPr>
      <w:bookmarkStart w:id="54" w:name="_Toc72220777"/>
      <w:r w:rsidRPr="0027451B">
        <w:t xml:space="preserve">Bài </w:t>
      </w:r>
      <w:r>
        <w:t>8</w:t>
      </w:r>
      <w:r w:rsidRPr="0027451B">
        <w:t>:</w:t>
      </w:r>
      <w:bookmarkEnd w:id="54"/>
      <w:r w:rsidRPr="0027451B">
        <w:t xml:space="preserve"> </w:t>
      </w:r>
    </w:p>
    <w:p w14:paraId="5524DB73" w14:textId="73283188" w:rsidR="0027451B" w:rsidRPr="0027451B" w:rsidRDefault="0027451B" w:rsidP="0027451B">
      <w:r w:rsidRPr="0027451B">
        <w:t>Viết chương trình nhập dãy các số nguyên dương từ bàn phím, cho tới khi nhập số âm thì kết thúc nhập, tìm giá trị lớn nhất</w:t>
      </w:r>
    </w:p>
    <w:p w14:paraId="1F35F271" w14:textId="7114C56E" w:rsidR="0027451B" w:rsidRDefault="0027451B" w:rsidP="0027451B">
      <w:pPr>
        <w:pStyle w:val="Heading2"/>
      </w:pPr>
      <w:bookmarkStart w:id="55" w:name="_Toc72220778"/>
      <w:r w:rsidRPr="0027451B">
        <w:t xml:space="preserve">Bài </w:t>
      </w:r>
      <w:r>
        <w:t>9</w:t>
      </w:r>
      <w:r w:rsidRPr="0027451B">
        <w:t>:</w:t>
      </w:r>
      <w:bookmarkEnd w:id="55"/>
      <w:r w:rsidRPr="0027451B">
        <w:t xml:space="preserve"> </w:t>
      </w:r>
    </w:p>
    <w:p w14:paraId="215C0C83" w14:textId="0E384183" w:rsidR="0027451B" w:rsidRPr="0027451B" w:rsidRDefault="0027451B" w:rsidP="0027451B">
      <w:r w:rsidRPr="0027451B">
        <w:t>Viết chương trình chọn ngẫu nhiên một kí tự c nào đó, cho phép lặp  nhập một kí tự từ bàn phím, nếu trùng với c thì thông báo chọn đúng và kết thúc</w:t>
      </w:r>
    </w:p>
    <w:p w14:paraId="41F53AAD" w14:textId="66588ECB" w:rsidR="0027451B" w:rsidRDefault="0027451B" w:rsidP="0027451B">
      <w:pPr>
        <w:pStyle w:val="Heading2"/>
      </w:pPr>
      <w:bookmarkStart w:id="56" w:name="_Toc72220779"/>
      <w:r w:rsidRPr="0027451B">
        <w:t>Bài 1</w:t>
      </w:r>
      <w:r>
        <w:t>0</w:t>
      </w:r>
      <w:r w:rsidRPr="0027451B">
        <w:t>:</w:t>
      </w:r>
      <w:bookmarkEnd w:id="56"/>
      <w:r w:rsidRPr="0027451B">
        <w:t xml:space="preserve">  </w:t>
      </w:r>
    </w:p>
    <w:p w14:paraId="0807CD20" w14:textId="73A2A733" w:rsidR="0027451B" w:rsidRPr="0027451B" w:rsidRDefault="0027451B" w:rsidP="0027451B">
      <w:r w:rsidRPr="0027451B">
        <w:t>Viết chương in bảng cửu chương ra màn hình</w:t>
      </w:r>
    </w:p>
    <w:p w14:paraId="7E642272" w14:textId="4779791B" w:rsidR="0027451B" w:rsidRPr="0027451B" w:rsidRDefault="0027451B" w:rsidP="0027451B">
      <w:pPr>
        <w:pStyle w:val="Heading2"/>
      </w:pPr>
      <w:bookmarkStart w:id="57" w:name="_Toc72220780"/>
      <w:r>
        <w:rPr>
          <w:lang w:val="pt-BR"/>
        </w:rPr>
        <w:t>Bài 11:</w:t>
      </w:r>
      <w:bookmarkEnd w:id="57"/>
      <w:r>
        <w:rPr>
          <w:lang w:val="pt-BR"/>
        </w:rPr>
        <w:t xml:space="preserve"> </w:t>
      </w:r>
    </w:p>
    <w:p w14:paraId="28793858" w14:textId="271C292B" w:rsidR="0027451B" w:rsidRPr="0027451B" w:rsidRDefault="0027451B" w:rsidP="0027451B">
      <w:r w:rsidRPr="0027451B">
        <w:rPr>
          <w:lang w:val="pt-BR"/>
        </w:rPr>
        <w:t>Viết chương trình nhập vào một xâu ký tự bất kỳ và xoá k ký tự của xâu ký tự bắt đầu từ vị trí thứ n.</w:t>
      </w:r>
    </w:p>
    <w:p w14:paraId="2190E26E" w14:textId="407AFD02" w:rsidR="0027451B" w:rsidRDefault="0027451B" w:rsidP="0027451B">
      <w:pPr>
        <w:pStyle w:val="Heading2"/>
      </w:pPr>
      <w:bookmarkStart w:id="58" w:name="_Toc72220781"/>
      <w:r>
        <w:t>Bài 12:</w:t>
      </w:r>
      <w:bookmarkEnd w:id="58"/>
      <w:r>
        <w:t xml:space="preserve"> </w:t>
      </w:r>
    </w:p>
    <w:p w14:paraId="2C5880E2" w14:textId="4C34D309" w:rsidR="0027451B" w:rsidRPr="0027451B" w:rsidRDefault="0027451B" w:rsidP="0027451B">
      <w:r w:rsidRPr="0027451B">
        <w:t>Nhập xâu họ tên (không quá 40 kí tự), chuẩn hoá xâu đó (kí tự đầu từ viết hoa, các kí tự khác viết thường, các từ cách nhau 1 dấu cách)</w:t>
      </w:r>
    </w:p>
    <w:p w14:paraId="005EB43A" w14:textId="4C5ADE69" w:rsidR="0027451B" w:rsidRDefault="0027451B" w:rsidP="0027451B">
      <w:pPr>
        <w:pStyle w:val="Heading2"/>
      </w:pPr>
      <w:bookmarkStart w:id="59" w:name="_Toc72220782"/>
      <w:r w:rsidRPr="0027451B">
        <w:lastRenderedPageBreak/>
        <w:t xml:space="preserve">Bài </w:t>
      </w:r>
      <w:r>
        <w:t>13</w:t>
      </w:r>
      <w:r w:rsidRPr="0027451B">
        <w:t>:</w:t>
      </w:r>
      <w:bookmarkEnd w:id="59"/>
      <w:r w:rsidRPr="0027451B">
        <w:t xml:space="preserve"> </w:t>
      </w:r>
    </w:p>
    <w:p w14:paraId="5A96ECF4" w14:textId="0AC9F23D" w:rsidR="0027451B" w:rsidRPr="0027451B" w:rsidRDefault="0027451B" w:rsidP="0027451B">
      <w:r w:rsidRPr="0027451B">
        <w:t>Viết hàm nhập mảng, in mảng, hàm sắp xếp mảng.</w:t>
      </w:r>
    </w:p>
    <w:p w14:paraId="48B89294" w14:textId="77777777" w:rsidR="0027451B" w:rsidRDefault="0027451B" w:rsidP="00903201"/>
    <w:p w14:paraId="1EE4C819" w14:textId="77777777" w:rsidR="00903201" w:rsidRPr="005A6B59" w:rsidRDefault="00903201" w:rsidP="00903201"/>
    <w:sectPr w:rsidR="00903201" w:rsidRPr="005A6B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Khải Lợn" w:date="2022-06-30T04:01:00Z" w:initials="KL">
    <w:p w14:paraId="0C251DBB" w14:textId="594118F5" w:rsidR="00A04ECF" w:rsidRDefault="00A04ECF">
      <w:pPr>
        <w:pStyle w:val="CommentText"/>
      </w:pPr>
      <w:r>
        <w:rPr>
          <w:rStyle w:val="CommentReference"/>
        </w:rPr>
        <w:annotationRef/>
      </w:r>
      <w:r>
        <w:t>Nếu muốn kiểm tra xem là chữ không, nhập chữ Y in hoa và check điều keiẹn nhỏ hơn 0</w:t>
      </w:r>
    </w:p>
  </w:comment>
  <w:comment w:id="21" w:author="Khải Lợn" w:date="2022-06-30T04:07:00Z" w:initials="KL">
    <w:p w14:paraId="776B2DDB" w14:textId="7BC51FCC" w:rsidR="00A04ECF" w:rsidRDefault="00A04ECF">
      <w:pPr>
        <w:pStyle w:val="CommentText"/>
      </w:pPr>
      <w:r>
        <w:rPr>
          <w:rStyle w:val="CommentReference"/>
        </w:rPr>
        <w:annotationRef/>
      </w:r>
      <w:r>
        <w:t>Giải thích lại hộ code này và đề bài</w:t>
      </w:r>
    </w:p>
  </w:comment>
  <w:comment w:id="23" w:author="Khải Lợn" w:date="2022-06-30T04:09:00Z" w:initials="KL">
    <w:p w14:paraId="5461D9CE" w14:textId="7E424FA6" w:rsidR="00A04ECF" w:rsidRDefault="00A04ECF">
      <w:pPr>
        <w:pStyle w:val="CommentText"/>
      </w:pPr>
      <w:r>
        <w:rPr>
          <w:rStyle w:val="CommentReference"/>
        </w:rPr>
        <w:annotationRef/>
      </w:r>
      <w:r>
        <w:t>Chưa có code</w:t>
      </w:r>
    </w:p>
  </w:comment>
  <w:comment w:id="26" w:author="Khải Lợn" w:date="2022-06-30T04:24:00Z" w:initials="KL">
    <w:p w14:paraId="48976192" w14:textId="11D17C20" w:rsidR="00A04ECF" w:rsidRDefault="00A04ECF">
      <w:pPr>
        <w:pStyle w:val="CommentText"/>
      </w:pPr>
      <w:r>
        <w:rPr>
          <w:rStyle w:val="CommentReference"/>
        </w:rPr>
        <w:annotationRef/>
      </w:r>
      <w:r>
        <w:t>Giải thích hộ bài này, nếu xảy ra khóa ngắn hơn plain thì sao</w:t>
      </w:r>
    </w:p>
  </w:comment>
  <w:comment w:id="27" w:author="Khải Lợn" w:date="2022-06-30T04:22:00Z" w:initials="KL">
    <w:p w14:paraId="4ED79BA0" w14:textId="77777777" w:rsidR="00A04ECF" w:rsidRDefault="00A04ECF">
      <w:pPr>
        <w:pStyle w:val="CommentText"/>
      </w:pPr>
      <w:r>
        <w:rPr>
          <w:rStyle w:val="CommentReference"/>
        </w:rPr>
        <w:annotationRef/>
      </w:r>
      <w:r>
        <w:t>Tai sao key 8 bit</w:t>
      </w:r>
    </w:p>
    <w:p w14:paraId="6EA5335D" w14:textId="0065721E" w:rsidR="00A04ECF" w:rsidRDefault="00A04ECF">
      <w:pPr>
        <w:pStyle w:val="CommentText"/>
      </w:pPr>
    </w:p>
  </w:comment>
  <w:comment w:id="28" w:author="Khải Lợn" w:date="2022-06-30T04:23:00Z" w:initials="KL">
    <w:p w14:paraId="407A21D8" w14:textId="1A479E7A" w:rsidR="00A04ECF" w:rsidRDefault="00A04ECF">
      <w:pPr>
        <w:pStyle w:val="CommentText"/>
      </w:pPr>
      <w:r>
        <w:rPr>
          <w:rStyle w:val="CommentReference"/>
        </w:rPr>
        <w:annotationRef/>
      </w:r>
      <w:r>
        <w:t>Tại sao phải so khác</w:t>
      </w:r>
    </w:p>
  </w:comment>
  <w:comment w:id="33" w:author="Khải Lợn" w:date="2022-06-30T04:49:00Z" w:initials="KL">
    <w:p w14:paraId="45BDFFD3" w14:textId="33A54BC9" w:rsidR="00A04ECF" w:rsidRDefault="00A04ECF">
      <w:pPr>
        <w:pStyle w:val="CommentText"/>
      </w:pPr>
      <w:r>
        <w:rPr>
          <w:rStyle w:val="CommentReference"/>
        </w:rPr>
        <w:annotationRef/>
      </w:r>
      <w:r>
        <w:t>Ko hiểu bài này, nếu muốn cho chạy vòng lặp và nhập thì lmà thế nào</w:t>
      </w:r>
    </w:p>
  </w:comment>
  <w:comment w:id="35" w:author="Khải Lợn" w:date="2022-06-30T04:52:00Z" w:initials="KL">
    <w:p w14:paraId="6D2EB066" w14:textId="574F704A" w:rsidR="00A04ECF" w:rsidRDefault="00A04ECF">
      <w:pPr>
        <w:pStyle w:val="CommentText"/>
      </w:pPr>
      <w:r>
        <w:rPr>
          <w:rStyle w:val="CommentReference"/>
        </w:rPr>
        <w:annotationRef/>
      </w:r>
      <w:r>
        <w:t>Giải thích lại hàm mã hóa</w:t>
      </w:r>
    </w:p>
  </w:comment>
  <w:comment w:id="37" w:author="Khải Lợn" w:date="2022-06-30T04:55:00Z" w:initials="KL">
    <w:p w14:paraId="1D939B7B" w14:textId="3BA055F5" w:rsidR="00A04ECF" w:rsidRDefault="00A04ECF">
      <w:pPr>
        <w:pStyle w:val="CommentText"/>
      </w:pPr>
      <w:r>
        <w:rPr>
          <w:rStyle w:val="CommentReference"/>
        </w:rPr>
        <w:annotationRef/>
      </w:r>
      <w:r>
        <w:t>Nếu ko push pop ecx mà thay bằng mov edx được khô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251DBB" w15:done="0"/>
  <w15:commentEx w15:paraId="776B2DDB" w15:done="0"/>
  <w15:commentEx w15:paraId="5461D9CE" w15:done="0"/>
  <w15:commentEx w15:paraId="48976192" w15:done="0"/>
  <w15:commentEx w15:paraId="6EA5335D" w15:done="0"/>
  <w15:commentEx w15:paraId="407A21D8" w15:done="0"/>
  <w15:commentEx w15:paraId="45BDFFD3" w15:done="0"/>
  <w15:commentEx w15:paraId="6D2EB066" w15:done="0"/>
  <w15:commentEx w15:paraId="1D939B7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eignot-Dem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629B"/>
    <w:multiLevelType w:val="hybridMultilevel"/>
    <w:tmpl w:val="4A60CFF4"/>
    <w:lvl w:ilvl="0" w:tplc="A7F4AF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421B9D"/>
    <w:multiLevelType w:val="hybridMultilevel"/>
    <w:tmpl w:val="25DE3FBA"/>
    <w:lvl w:ilvl="0" w:tplc="26A612D0">
      <w:start w:val="1"/>
      <w:numFmt w:val="bullet"/>
      <w:lvlText w:val=""/>
      <w:lvlJc w:val="left"/>
      <w:pPr>
        <w:tabs>
          <w:tab w:val="num" w:pos="720"/>
        </w:tabs>
        <w:ind w:left="720" w:hanging="360"/>
      </w:pPr>
      <w:rPr>
        <w:rFonts w:ascii="Wingdings 3" w:hAnsi="Wingdings 3" w:hint="default"/>
      </w:rPr>
    </w:lvl>
    <w:lvl w:ilvl="1" w:tplc="0F10544A" w:tentative="1">
      <w:start w:val="1"/>
      <w:numFmt w:val="bullet"/>
      <w:lvlText w:val=""/>
      <w:lvlJc w:val="left"/>
      <w:pPr>
        <w:tabs>
          <w:tab w:val="num" w:pos="1440"/>
        </w:tabs>
        <w:ind w:left="1440" w:hanging="360"/>
      </w:pPr>
      <w:rPr>
        <w:rFonts w:ascii="Wingdings 3" w:hAnsi="Wingdings 3" w:hint="default"/>
      </w:rPr>
    </w:lvl>
    <w:lvl w:ilvl="2" w:tplc="061A892E" w:tentative="1">
      <w:start w:val="1"/>
      <w:numFmt w:val="bullet"/>
      <w:lvlText w:val=""/>
      <w:lvlJc w:val="left"/>
      <w:pPr>
        <w:tabs>
          <w:tab w:val="num" w:pos="2160"/>
        </w:tabs>
        <w:ind w:left="2160" w:hanging="360"/>
      </w:pPr>
      <w:rPr>
        <w:rFonts w:ascii="Wingdings 3" w:hAnsi="Wingdings 3" w:hint="default"/>
      </w:rPr>
    </w:lvl>
    <w:lvl w:ilvl="3" w:tplc="2D9E6CE2" w:tentative="1">
      <w:start w:val="1"/>
      <w:numFmt w:val="bullet"/>
      <w:lvlText w:val=""/>
      <w:lvlJc w:val="left"/>
      <w:pPr>
        <w:tabs>
          <w:tab w:val="num" w:pos="2880"/>
        </w:tabs>
        <w:ind w:left="2880" w:hanging="360"/>
      </w:pPr>
      <w:rPr>
        <w:rFonts w:ascii="Wingdings 3" w:hAnsi="Wingdings 3" w:hint="default"/>
      </w:rPr>
    </w:lvl>
    <w:lvl w:ilvl="4" w:tplc="A0E620C8" w:tentative="1">
      <w:start w:val="1"/>
      <w:numFmt w:val="bullet"/>
      <w:lvlText w:val=""/>
      <w:lvlJc w:val="left"/>
      <w:pPr>
        <w:tabs>
          <w:tab w:val="num" w:pos="3600"/>
        </w:tabs>
        <w:ind w:left="3600" w:hanging="360"/>
      </w:pPr>
      <w:rPr>
        <w:rFonts w:ascii="Wingdings 3" w:hAnsi="Wingdings 3" w:hint="default"/>
      </w:rPr>
    </w:lvl>
    <w:lvl w:ilvl="5" w:tplc="F04C3496" w:tentative="1">
      <w:start w:val="1"/>
      <w:numFmt w:val="bullet"/>
      <w:lvlText w:val=""/>
      <w:lvlJc w:val="left"/>
      <w:pPr>
        <w:tabs>
          <w:tab w:val="num" w:pos="4320"/>
        </w:tabs>
        <w:ind w:left="4320" w:hanging="360"/>
      </w:pPr>
      <w:rPr>
        <w:rFonts w:ascii="Wingdings 3" w:hAnsi="Wingdings 3" w:hint="default"/>
      </w:rPr>
    </w:lvl>
    <w:lvl w:ilvl="6" w:tplc="CEF2C7A0" w:tentative="1">
      <w:start w:val="1"/>
      <w:numFmt w:val="bullet"/>
      <w:lvlText w:val=""/>
      <w:lvlJc w:val="left"/>
      <w:pPr>
        <w:tabs>
          <w:tab w:val="num" w:pos="5040"/>
        </w:tabs>
        <w:ind w:left="5040" w:hanging="360"/>
      </w:pPr>
      <w:rPr>
        <w:rFonts w:ascii="Wingdings 3" w:hAnsi="Wingdings 3" w:hint="default"/>
      </w:rPr>
    </w:lvl>
    <w:lvl w:ilvl="7" w:tplc="EB76C846" w:tentative="1">
      <w:start w:val="1"/>
      <w:numFmt w:val="bullet"/>
      <w:lvlText w:val=""/>
      <w:lvlJc w:val="left"/>
      <w:pPr>
        <w:tabs>
          <w:tab w:val="num" w:pos="5760"/>
        </w:tabs>
        <w:ind w:left="5760" w:hanging="360"/>
      </w:pPr>
      <w:rPr>
        <w:rFonts w:ascii="Wingdings 3" w:hAnsi="Wingdings 3" w:hint="default"/>
      </w:rPr>
    </w:lvl>
    <w:lvl w:ilvl="8" w:tplc="E0D8551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317446C"/>
    <w:multiLevelType w:val="hybridMultilevel"/>
    <w:tmpl w:val="4650B8F4"/>
    <w:lvl w:ilvl="0" w:tplc="384075E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D63873"/>
    <w:multiLevelType w:val="hybridMultilevel"/>
    <w:tmpl w:val="C33C485C"/>
    <w:lvl w:ilvl="0" w:tplc="418ABA92">
      <w:start w:val="1"/>
      <w:numFmt w:val="bullet"/>
      <w:lvlText w:val=""/>
      <w:lvlJc w:val="left"/>
      <w:pPr>
        <w:tabs>
          <w:tab w:val="num" w:pos="720"/>
        </w:tabs>
        <w:ind w:left="720" w:hanging="360"/>
      </w:pPr>
      <w:rPr>
        <w:rFonts w:ascii="Wingdings 3" w:hAnsi="Wingdings 3" w:hint="default"/>
      </w:rPr>
    </w:lvl>
    <w:lvl w:ilvl="1" w:tplc="F6828F44" w:tentative="1">
      <w:start w:val="1"/>
      <w:numFmt w:val="bullet"/>
      <w:lvlText w:val=""/>
      <w:lvlJc w:val="left"/>
      <w:pPr>
        <w:tabs>
          <w:tab w:val="num" w:pos="1440"/>
        </w:tabs>
        <w:ind w:left="1440" w:hanging="360"/>
      </w:pPr>
      <w:rPr>
        <w:rFonts w:ascii="Wingdings 3" w:hAnsi="Wingdings 3" w:hint="default"/>
      </w:rPr>
    </w:lvl>
    <w:lvl w:ilvl="2" w:tplc="B61A9A6C" w:tentative="1">
      <w:start w:val="1"/>
      <w:numFmt w:val="bullet"/>
      <w:lvlText w:val=""/>
      <w:lvlJc w:val="left"/>
      <w:pPr>
        <w:tabs>
          <w:tab w:val="num" w:pos="2160"/>
        </w:tabs>
        <w:ind w:left="2160" w:hanging="360"/>
      </w:pPr>
      <w:rPr>
        <w:rFonts w:ascii="Wingdings 3" w:hAnsi="Wingdings 3" w:hint="default"/>
      </w:rPr>
    </w:lvl>
    <w:lvl w:ilvl="3" w:tplc="A5F43496" w:tentative="1">
      <w:start w:val="1"/>
      <w:numFmt w:val="bullet"/>
      <w:lvlText w:val=""/>
      <w:lvlJc w:val="left"/>
      <w:pPr>
        <w:tabs>
          <w:tab w:val="num" w:pos="2880"/>
        </w:tabs>
        <w:ind w:left="2880" w:hanging="360"/>
      </w:pPr>
      <w:rPr>
        <w:rFonts w:ascii="Wingdings 3" w:hAnsi="Wingdings 3" w:hint="default"/>
      </w:rPr>
    </w:lvl>
    <w:lvl w:ilvl="4" w:tplc="B07ADE12" w:tentative="1">
      <w:start w:val="1"/>
      <w:numFmt w:val="bullet"/>
      <w:lvlText w:val=""/>
      <w:lvlJc w:val="left"/>
      <w:pPr>
        <w:tabs>
          <w:tab w:val="num" w:pos="3600"/>
        </w:tabs>
        <w:ind w:left="3600" w:hanging="360"/>
      </w:pPr>
      <w:rPr>
        <w:rFonts w:ascii="Wingdings 3" w:hAnsi="Wingdings 3" w:hint="default"/>
      </w:rPr>
    </w:lvl>
    <w:lvl w:ilvl="5" w:tplc="DD30121A" w:tentative="1">
      <w:start w:val="1"/>
      <w:numFmt w:val="bullet"/>
      <w:lvlText w:val=""/>
      <w:lvlJc w:val="left"/>
      <w:pPr>
        <w:tabs>
          <w:tab w:val="num" w:pos="4320"/>
        </w:tabs>
        <w:ind w:left="4320" w:hanging="360"/>
      </w:pPr>
      <w:rPr>
        <w:rFonts w:ascii="Wingdings 3" w:hAnsi="Wingdings 3" w:hint="default"/>
      </w:rPr>
    </w:lvl>
    <w:lvl w:ilvl="6" w:tplc="F3222650" w:tentative="1">
      <w:start w:val="1"/>
      <w:numFmt w:val="bullet"/>
      <w:lvlText w:val=""/>
      <w:lvlJc w:val="left"/>
      <w:pPr>
        <w:tabs>
          <w:tab w:val="num" w:pos="5040"/>
        </w:tabs>
        <w:ind w:left="5040" w:hanging="360"/>
      </w:pPr>
      <w:rPr>
        <w:rFonts w:ascii="Wingdings 3" w:hAnsi="Wingdings 3" w:hint="default"/>
      </w:rPr>
    </w:lvl>
    <w:lvl w:ilvl="7" w:tplc="13F02098" w:tentative="1">
      <w:start w:val="1"/>
      <w:numFmt w:val="bullet"/>
      <w:lvlText w:val=""/>
      <w:lvlJc w:val="left"/>
      <w:pPr>
        <w:tabs>
          <w:tab w:val="num" w:pos="5760"/>
        </w:tabs>
        <w:ind w:left="5760" w:hanging="360"/>
      </w:pPr>
      <w:rPr>
        <w:rFonts w:ascii="Wingdings 3" w:hAnsi="Wingdings 3" w:hint="default"/>
      </w:rPr>
    </w:lvl>
    <w:lvl w:ilvl="8" w:tplc="B1FA39A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0007887"/>
    <w:multiLevelType w:val="hybridMultilevel"/>
    <w:tmpl w:val="8D10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C694C"/>
    <w:multiLevelType w:val="hybridMultilevel"/>
    <w:tmpl w:val="A37AF12A"/>
    <w:lvl w:ilvl="0" w:tplc="A246C516">
      <w:start w:val="1"/>
      <w:numFmt w:val="bullet"/>
      <w:lvlText w:val=""/>
      <w:lvlJc w:val="left"/>
      <w:pPr>
        <w:tabs>
          <w:tab w:val="num" w:pos="720"/>
        </w:tabs>
        <w:ind w:left="720" w:hanging="360"/>
      </w:pPr>
      <w:rPr>
        <w:rFonts w:ascii="Wingdings 3" w:hAnsi="Wingdings 3" w:hint="default"/>
      </w:rPr>
    </w:lvl>
    <w:lvl w:ilvl="1" w:tplc="7A3478A0" w:tentative="1">
      <w:start w:val="1"/>
      <w:numFmt w:val="bullet"/>
      <w:lvlText w:val=""/>
      <w:lvlJc w:val="left"/>
      <w:pPr>
        <w:tabs>
          <w:tab w:val="num" w:pos="1440"/>
        </w:tabs>
        <w:ind w:left="1440" w:hanging="360"/>
      </w:pPr>
      <w:rPr>
        <w:rFonts w:ascii="Wingdings 3" w:hAnsi="Wingdings 3" w:hint="default"/>
      </w:rPr>
    </w:lvl>
    <w:lvl w:ilvl="2" w:tplc="37DA014C" w:tentative="1">
      <w:start w:val="1"/>
      <w:numFmt w:val="bullet"/>
      <w:lvlText w:val=""/>
      <w:lvlJc w:val="left"/>
      <w:pPr>
        <w:tabs>
          <w:tab w:val="num" w:pos="2160"/>
        </w:tabs>
        <w:ind w:left="2160" w:hanging="360"/>
      </w:pPr>
      <w:rPr>
        <w:rFonts w:ascii="Wingdings 3" w:hAnsi="Wingdings 3" w:hint="default"/>
      </w:rPr>
    </w:lvl>
    <w:lvl w:ilvl="3" w:tplc="3A8EDE26" w:tentative="1">
      <w:start w:val="1"/>
      <w:numFmt w:val="bullet"/>
      <w:lvlText w:val=""/>
      <w:lvlJc w:val="left"/>
      <w:pPr>
        <w:tabs>
          <w:tab w:val="num" w:pos="2880"/>
        </w:tabs>
        <w:ind w:left="2880" w:hanging="360"/>
      </w:pPr>
      <w:rPr>
        <w:rFonts w:ascii="Wingdings 3" w:hAnsi="Wingdings 3" w:hint="default"/>
      </w:rPr>
    </w:lvl>
    <w:lvl w:ilvl="4" w:tplc="E8629D0C" w:tentative="1">
      <w:start w:val="1"/>
      <w:numFmt w:val="bullet"/>
      <w:lvlText w:val=""/>
      <w:lvlJc w:val="left"/>
      <w:pPr>
        <w:tabs>
          <w:tab w:val="num" w:pos="3600"/>
        </w:tabs>
        <w:ind w:left="3600" w:hanging="360"/>
      </w:pPr>
      <w:rPr>
        <w:rFonts w:ascii="Wingdings 3" w:hAnsi="Wingdings 3" w:hint="default"/>
      </w:rPr>
    </w:lvl>
    <w:lvl w:ilvl="5" w:tplc="6EBA44D0" w:tentative="1">
      <w:start w:val="1"/>
      <w:numFmt w:val="bullet"/>
      <w:lvlText w:val=""/>
      <w:lvlJc w:val="left"/>
      <w:pPr>
        <w:tabs>
          <w:tab w:val="num" w:pos="4320"/>
        </w:tabs>
        <w:ind w:left="4320" w:hanging="360"/>
      </w:pPr>
      <w:rPr>
        <w:rFonts w:ascii="Wingdings 3" w:hAnsi="Wingdings 3" w:hint="default"/>
      </w:rPr>
    </w:lvl>
    <w:lvl w:ilvl="6" w:tplc="423A3228" w:tentative="1">
      <w:start w:val="1"/>
      <w:numFmt w:val="bullet"/>
      <w:lvlText w:val=""/>
      <w:lvlJc w:val="left"/>
      <w:pPr>
        <w:tabs>
          <w:tab w:val="num" w:pos="5040"/>
        </w:tabs>
        <w:ind w:left="5040" w:hanging="360"/>
      </w:pPr>
      <w:rPr>
        <w:rFonts w:ascii="Wingdings 3" w:hAnsi="Wingdings 3" w:hint="default"/>
      </w:rPr>
    </w:lvl>
    <w:lvl w:ilvl="7" w:tplc="6F08F1D0" w:tentative="1">
      <w:start w:val="1"/>
      <w:numFmt w:val="bullet"/>
      <w:lvlText w:val=""/>
      <w:lvlJc w:val="left"/>
      <w:pPr>
        <w:tabs>
          <w:tab w:val="num" w:pos="5760"/>
        </w:tabs>
        <w:ind w:left="5760" w:hanging="360"/>
      </w:pPr>
      <w:rPr>
        <w:rFonts w:ascii="Wingdings 3" w:hAnsi="Wingdings 3" w:hint="default"/>
      </w:rPr>
    </w:lvl>
    <w:lvl w:ilvl="8" w:tplc="77DA408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51A74157"/>
    <w:multiLevelType w:val="hybridMultilevel"/>
    <w:tmpl w:val="FDE6EEA8"/>
    <w:lvl w:ilvl="0" w:tplc="5AFCF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8B0327"/>
    <w:multiLevelType w:val="hybridMultilevel"/>
    <w:tmpl w:val="30E062BC"/>
    <w:lvl w:ilvl="0" w:tplc="1A743F38">
      <w:start w:val="8"/>
      <w:numFmt w:val="decimal"/>
      <w:lvlText w:val="%1."/>
      <w:lvlJc w:val="left"/>
      <w:pPr>
        <w:tabs>
          <w:tab w:val="num" w:pos="720"/>
        </w:tabs>
        <w:ind w:left="720" w:hanging="360"/>
      </w:pPr>
    </w:lvl>
    <w:lvl w:ilvl="1" w:tplc="91EE04AE" w:tentative="1">
      <w:start w:val="1"/>
      <w:numFmt w:val="decimal"/>
      <w:lvlText w:val="%2."/>
      <w:lvlJc w:val="left"/>
      <w:pPr>
        <w:tabs>
          <w:tab w:val="num" w:pos="1440"/>
        </w:tabs>
        <w:ind w:left="1440" w:hanging="360"/>
      </w:pPr>
    </w:lvl>
    <w:lvl w:ilvl="2" w:tplc="0052CB0E" w:tentative="1">
      <w:start w:val="1"/>
      <w:numFmt w:val="decimal"/>
      <w:lvlText w:val="%3."/>
      <w:lvlJc w:val="left"/>
      <w:pPr>
        <w:tabs>
          <w:tab w:val="num" w:pos="2160"/>
        </w:tabs>
        <w:ind w:left="2160" w:hanging="360"/>
      </w:pPr>
    </w:lvl>
    <w:lvl w:ilvl="3" w:tplc="72B27454" w:tentative="1">
      <w:start w:val="1"/>
      <w:numFmt w:val="decimal"/>
      <w:lvlText w:val="%4."/>
      <w:lvlJc w:val="left"/>
      <w:pPr>
        <w:tabs>
          <w:tab w:val="num" w:pos="2880"/>
        </w:tabs>
        <w:ind w:left="2880" w:hanging="360"/>
      </w:pPr>
    </w:lvl>
    <w:lvl w:ilvl="4" w:tplc="4D08AC50" w:tentative="1">
      <w:start w:val="1"/>
      <w:numFmt w:val="decimal"/>
      <w:lvlText w:val="%5."/>
      <w:lvlJc w:val="left"/>
      <w:pPr>
        <w:tabs>
          <w:tab w:val="num" w:pos="3600"/>
        </w:tabs>
        <w:ind w:left="3600" w:hanging="360"/>
      </w:pPr>
    </w:lvl>
    <w:lvl w:ilvl="5" w:tplc="06D44200" w:tentative="1">
      <w:start w:val="1"/>
      <w:numFmt w:val="decimal"/>
      <w:lvlText w:val="%6."/>
      <w:lvlJc w:val="left"/>
      <w:pPr>
        <w:tabs>
          <w:tab w:val="num" w:pos="4320"/>
        </w:tabs>
        <w:ind w:left="4320" w:hanging="360"/>
      </w:pPr>
    </w:lvl>
    <w:lvl w:ilvl="6" w:tplc="4F86496A" w:tentative="1">
      <w:start w:val="1"/>
      <w:numFmt w:val="decimal"/>
      <w:lvlText w:val="%7."/>
      <w:lvlJc w:val="left"/>
      <w:pPr>
        <w:tabs>
          <w:tab w:val="num" w:pos="5040"/>
        </w:tabs>
        <w:ind w:left="5040" w:hanging="360"/>
      </w:pPr>
    </w:lvl>
    <w:lvl w:ilvl="7" w:tplc="C0C28248" w:tentative="1">
      <w:start w:val="1"/>
      <w:numFmt w:val="decimal"/>
      <w:lvlText w:val="%8."/>
      <w:lvlJc w:val="left"/>
      <w:pPr>
        <w:tabs>
          <w:tab w:val="num" w:pos="5760"/>
        </w:tabs>
        <w:ind w:left="5760" w:hanging="360"/>
      </w:pPr>
    </w:lvl>
    <w:lvl w:ilvl="8" w:tplc="7D280B2C" w:tentative="1">
      <w:start w:val="1"/>
      <w:numFmt w:val="decimal"/>
      <w:lvlText w:val="%9."/>
      <w:lvlJc w:val="left"/>
      <w:pPr>
        <w:tabs>
          <w:tab w:val="num" w:pos="6480"/>
        </w:tabs>
        <w:ind w:left="6480" w:hanging="360"/>
      </w:pPr>
    </w:lvl>
  </w:abstractNum>
  <w:abstractNum w:abstractNumId="8" w15:restartNumberingAfterBreak="0">
    <w:nsid w:val="60C81398"/>
    <w:multiLevelType w:val="hybridMultilevel"/>
    <w:tmpl w:val="A85C59C6"/>
    <w:lvl w:ilvl="0" w:tplc="7E946174">
      <w:start w:val="1"/>
      <w:numFmt w:val="decimal"/>
      <w:lvlText w:val="%1."/>
      <w:lvlJc w:val="left"/>
      <w:pPr>
        <w:tabs>
          <w:tab w:val="num" w:pos="720"/>
        </w:tabs>
        <w:ind w:left="720" w:hanging="360"/>
      </w:pPr>
    </w:lvl>
    <w:lvl w:ilvl="1" w:tplc="3AAE8B34" w:tentative="1">
      <w:start w:val="1"/>
      <w:numFmt w:val="decimal"/>
      <w:lvlText w:val="%2."/>
      <w:lvlJc w:val="left"/>
      <w:pPr>
        <w:tabs>
          <w:tab w:val="num" w:pos="1440"/>
        </w:tabs>
        <w:ind w:left="1440" w:hanging="360"/>
      </w:pPr>
    </w:lvl>
    <w:lvl w:ilvl="2" w:tplc="AD0C14D8" w:tentative="1">
      <w:start w:val="1"/>
      <w:numFmt w:val="decimal"/>
      <w:lvlText w:val="%3."/>
      <w:lvlJc w:val="left"/>
      <w:pPr>
        <w:tabs>
          <w:tab w:val="num" w:pos="2160"/>
        </w:tabs>
        <w:ind w:left="2160" w:hanging="360"/>
      </w:pPr>
    </w:lvl>
    <w:lvl w:ilvl="3" w:tplc="090EAE00" w:tentative="1">
      <w:start w:val="1"/>
      <w:numFmt w:val="decimal"/>
      <w:lvlText w:val="%4."/>
      <w:lvlJc w:val="left"/>
      <w:pPr>
        <w:tabs>
          <w:tab w:val="num" w:pos="2880"/>
        </w:tabs>
        <w:ind w:left="2880" w:hanging="360"/>
      </w:pPr>
    </w:lvl>
    <w:lvl w:ilvl="4" w:tplc="D5FA8442" w:tentative="1">
      <w:start w:val="1"/>
      <w:numFmt w:val="decimal"/>
      <w:lvlText w:val="%5."/>
      <w:lvlJc w:val="left"/>
      <w:pPr>
        <w:tabs>
          <w:tab w:val="num" w:pos="3600"/>
        </w:tabs>
        <w:ind w:left="3600" w:hanging="360"/>
      </w:pPr>
    </w:lvl>
    <w:lvl w:ilvl="5" w:tplc="5224BFC6" w:tentative="1">
      <w:start w:val="1"/>
      <w:numFmt w:val="decimal"/>
      <w:lvlText w:val="%6."/>
      <w:lvlJc w:val="left"/>
      <w:pPr>
        <w:tabs>
          <w:tab w:val="num" w:pos="4320"/>
        </w:tabs>
        <w:ind w:left="4320" w:hanging="360"/>
      </w:pPr>
    </w:lvl>
    <w:lvl w:ilvl="6" w:tplc="8E3059A0" w:tentative="1">
      <w:start w:val="1"/>
      <w:numFmt w:val="decimal"/>
      <w:lvlText w:val="%7."/>
      <w:lvlJc w:val="left"/>
      <w:pPr>
        <w:tabs>
          <w:tab w:val="num" w:pos="5040"/>
        </w:tabs>
        <w:ind w:left="5040" w:hanging="360"/>
      </w:pPr>
    </w:lvl>
    <w:lvl w:ilvl="7" w:tplc="EA9297D0" w:tentative="1">
      <w:start w:val="1"/>
      <w:numFmt w:val="decimal"/>
      <w:lvlText w:val="%8."/>
      <w:lvlJc w:val="left"/>
      <w:pPr>
        <w:tabs>
          <w:tab w:val="num" w:pos="5760"/>
        </w:tabs>
        <w:ind w:left="5760" w:hanging="360"/>
      </w:pPr>
    </w:lvl>
    <w:lvl w:ilvl="8" w:tplc="81DC62B8" w:tentative="1">
      <w:start w:val="1"/>
      <w:numFmt w:val="decimal"/>
      <w:lvlText w:val="%9."/>
      <w:lvlJc w:val="left"/>
      <w:pPr>
        <w:tabs>
          <w:tab w:val="num" w:pos="6480"/>
        </w:tabs>
        <w:ind w:left="6480" w:hanging="360"/>
      </w:pPr>
    </w:lvl>
  </w:abstractNum>
  <w:abstractNum w:abstractNumId="9" w15:restartNumberingAfterBreak="0">
    <w:nsid w:val="79463A93"/>
    <w:multiLevelType w:val="hybridMultilevel"/>
    <w:tmpl w:val="AB3EEADE"/>
    <w:lvl w:ilvl="0" w:tplc="028ABE3E">
      <w:start w:val="1"/>
      <w:numFmt w:val="bullet"/>
      <w:lvlText w:val=""/>
      <w:lvlJc w:val="left"/>
      <w:pPr>
        <w:tabs>
          <w:tab w:val="num" w:pos="720"/>
        </w:tabs>
        <w:ind w:left="720" w:hanging="360"/>
      </w:pPr>
      <w:rPr>
        <w:rFonts w:ascii="Wingdings 3" w:hAnsi="Wingdings 3" w:hint="default"/>
      </w:rPr>
    </w:lvl>
    <w:lvl w:ilvl="1" w:tplc="E47633A4" w:tentative="1">
      <w:start w:val="1"/>
      <w:numFmt w:val="bullet"/>
      <w:lvlText w:val=""/>
      <w:lvlJc w:val="left"/>
      <w:pPr>
        <w:tabs>
          <w:tab w:val="num" w:pos="1440"/>
        </w:tabs>
        <w:ind w:left="1440" w:hanging="360"/>
      </w:pPr>
      <w:rPr>
        <w:rFonts w:ascii="Wingdings 3" w:hAnsi="Wingdings 3" w:hint="default"/>
      </w:rPr>
    </w:lvl>
    <w:lvl w:ilvl="2" w:tplc="A48C26A4" w:tentative="1">
      <w:start w:val="1"/>
      <w:numFmt w:val="bullet"/>
      <w:lvlText w:val=""/>
      <w:lvlJc w:val="left"/>
      <w:pPr>
        <w:tabs>
          <w:tab w:val="num" w:pos="2160"/>
        </w:tabs>
        <w:ind w:left="2160" w:hanging="360"/>
      </w:pPr>
      <w:rPr>
        <w:rFonts w:ascii="Wingdings 3" w:hAnsi="Wingdings 3" w:hint="default"/>
      </w:rPr>
    </w:lvl>
    <w:lvl w:ilvl="3" w:tplc="D952D2D4" w:tentative="1">
      <w:start w:val="1"/>
      <w:numFmt w:val="bullet"/>
      <w:lvlText w:val=""/>
      <w:lvlJc w:val="left"/>
      <w:pPr>
        <w:tabs>
          <w:tab w:val="num" w:pos="2880"/>
        </w:tabs>
        <w:ind w:left="2880" w:hanging="360"/>
      </w:pPr>
      <w:rPr>
        <w:rFonts w:ascii="Wingdings 3" w:hAnsi="Wingdings 3" w:hint="default"/>
      </w:rPr>
    </w:lvl>
    <w:lvl w:ilvl="4" w:tplc="C8D887C0" w:tentative="1">
      <w:start w:val="1"/>
      <w:numFmt w:val="bullet"/>
      <w:lvlText w:val=""/>
      <w:lvlJc w:val="left"/>
      <w:pPr>
        <w:tabs>
          <w:tab w:val="num" w:pos="3600"/>
        </w:tabs>
        <w:ind w:left="3600" w:hanging="360"/>
      </w:pPr>
      <w:rPr>
        <w:rFonts w:ascii="Wingdings 3" w:hAnsi="Wingdings 3" w:hint="default"/>
      </w:rPr>
    </w:lvl>
    <w:lvl w:ilvl="5" w:tplc="735E6352" w:tentative="1">
      <w:start w:val="1"/>
      <w:numFmt w:val="bullet"/>
      <w:lvlText w:val=""/>
      <w:lvlJc w:val="left"/>
      <w:pPr>
        <w:tabs>
          <w:tab w:val="num" w:pos="4320"/>
        </w:tabs>
        <w:ind w:left="4320" w:hanging="360"/>
      </w:pPr>
      <w:rPr>
        <w:rFonts w:ascii="Wingdings 3" w:hAnsi="Wingdings 3" w:hint="default"/>
      </w:rPr>
    </w:lvl>
    <w:lvl w:ilvl="6" w:tplc="C2942F20" w:tentative="1">
      <w:start w:val="1"/>
      <w:numFmt w:val="bullet"/>
      <w:lvlText w:val=""/>
      <w:lvlJc w:val="left"/>
      <w:pPr>
        <w:tabs>
          <w:tab w:val="num" w:pos="5040"/>
        </w:tabs>
        <w:ind w:left="5040" w:hanging="360"/>
      </w:pPr>
      <w:rPr>
        <w:rFonts w:ascii="Wingdings 3" w:hAnsi="Wingdings 3" w:hint="default"/>
      </w:rPr>
    </w:lvl>
    <w:lvl w:ilvl="7" w:tplc="2EFCDB5C" w:tentative="1">
      <w:start w:val="1"/>
      <w:numFmt w:val="bullet"/>
      <w:lvlText w:val=""/>
      <w:lvlJc w:val="left"/>
      <w:pPr>
        <w:tabs>
          <w:tab w:val="num" w:pos="5760"/>
        </w:tabs>
        <w:ind w:left="5760" w:hanging="360"/>
      </w:pPr>
      <w:rPr>
        <w:rFonts w:ascii="Wingdings 3" w:hAnsi="Wingdings 3" w:hint="default"/>
      </w:rPr>
    </w:lvl>
    <w:lvl w:ilvl="8" w:tplc="F2F439A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7CE36F7E"/>
    <w:multiLevelType w:val="hybridMultilevel"/>
    <w:tmpl w:val="FE103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0"/>
  </w:num>
  <w:num w:numId="5">
    <w:abstractNumId w:val="6"/>
  </w:num>
  <w:num w:numId="6">
    <w:abstractNumId w:val="9"/>
  </w:num>
  <w:num w:numId="7">
    <w:abstractNumId w:val="3"/>
  </w:num>
  <w:num w:numId="8">
    <w:abstractNumId w:val="1"/>
  </w:num>
  <w:num w:numId="9">
    <w:abstractNumId w:val="8"/>
  </w:num>
  <w:num w:numId="10">
    <w:abstractNumId w:val="7"/>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ải Lợn">
    <w15:presenceInfo w15:providerId="Windows Live" w15:userId="6080aae2f7a9b3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DS1NDEwNzU1MTRR0lEKTi0uzszPAykwqwUA+0Z2jSwAAAA="/>
  </w:docVars>
  <w:rsids>
    <w:rsidRoot w:val="007C0AD8"/>
    <w:rsid w:val="00015B74"/>
    <w:rsid w:val="000D6E10"/>
    <w:rsid w:val="000F01C0"/>
    <w:rsid w:val="00124ACE"/>
    <w:rsid w:val="001272EF"/>
    <w:rsid w:val="00134327"/>
    <w:rsid w:val="00147245"/>
    <w:rsid w:val="0018522D"/>
    <w:rsid w:val="001B260D"/>
    <w:rsid w:val="001B4A65"/>
    <w:rsid w:val="001E1FF4"/>
    <w:rsid w:val="001E795C"/>
    <w:rsid w:val="0021062C"/>
    <w:rsid w:val="0021722C"/>
    <w:rsid w:val="00220323"/>
    <w:rsid w:val="00253523"/>
    <w:rsid w:val="0027451B"/>
    <w:rsid w:val="00277B89"/>
    <w:rsid w:val="002D3CCD"/>
    <w:rsid w:val="00313BD2"/>
    <w:rsid w:val="003A5B11"/>
    <w:rsid w:val="003B04CF"/>
    <w:rsid w:val="003B2538"/>
    <w:rsid w:val="003C0C5C"/>
    <w:rsid w:val="003C400F"/>
    <w:rsid w:val="003C6165"/>
    <w:rsid w:val="003F53CD"/>
    <w:rsid w:val="00410099"/>
    <w:rsid w:val="00451631"/>
    <w:rsid w:val="004715CE"/>
    <w:rsid w:val="004846EC"/>
    <w:rsid w:val="00497798"/>
    <w:rsid w:val="004B66BB"/>
    <w:rsid w:val="004D2675"/>
    <w:rsid w:val="004D28A2"/>
    <w:rsid w:val="004F5FE3"/>
    <w:rsid w:val="00506829"/>
    <w:rsid w:val="00507621"/>
    <w:rsid w:val="00531C4E"/>
    <w:rsid w:val="00544725"/>
    <w:rsid w:val="00544B7A"/>
    <w:rsid w:val="005869B1"/>
    <w:rsid w:val="005A6B59"/>
    <w:rsid w:val="005B0BD1"/>
    <w:rsid w:val="005B505F"/>
    <w:rsid w:val="005B6A3F"/>
    <w:rsid w:val="005D68E2"/>
    <w:rsid w:val="00621816"/>
    <w:rsid w:val="006246BF"/>
    <w:rsid w:val="00625473"/>
    <w:rsid w:val="006372C8"/>
    <w:rsid w:val="006621F6"/>
    <w:rsid w:val="0067044B"/>
    <w:rsid w:val="00675354"/>
    <w:rsid w:val="00685539"/>
    <w:rsid w:val="00685ED9"/>
    <w:rsid w:val="006957DE"/>
    <w:rsid w:val="006D4B10"/>
    <w:rsid w:val="006F7A5C"/>
    <w:rsid w:val="00707F17"/>
    <w:rsid w:val="00750A9F"/>
    <w:rsid w:val="007A5E59"/>
    <w:rsid w:val="007B4120"/>
    <w:rsid w:val="007C0AD8"/>
    <w:rsid w:val="007D6C5D"/>
    <w:rsid w:val="00860B6A"/>
    <w:rsid w:val="00882503"/>
    <w:rsid w:val="00884E7F"/>
    <w:rsid w:val="008A04E6"/>
    <w:rsid w:val="008B6A96"/>
    <w:rsid w:val="008C0199"/>
    <w:rsid w:val="008D54A0"/>
    <w:rsid w:val="00903201"/>
    <w:rsid w:val="00907EF4"/>
    <w:rsid w:val="009129BF"/>
    <w:rsid w:val="00916D07"/>
    <w:rsid w:val="0093280E"/>
    <w:rsid w:val="00955DED"/>
    <w:rsid w:val="00957865"/>
    <w:rsid w:val="009820EA"/>
    <w:rsid w:val="009C35E4"/>
    <w:rsid w:val="009C69B6"/>
    <w:rsid w:val="00A04ECF"/>
    <w:rsid w:val="00A20E4C"/>
    <w:rsid w:val="00A2713F"/>
    <w:rsid w:val="00A35D2F"/>
    <w:rsid w:val="00A45A5A"/>
    <w:rsid w:val="00A463AF"/>
    <w:rsid w:val="00A657CF"/>
    <w:rsid w:val="00A86498"/>
    <w:rsid w:val="00AA71B4"/>
    <w:rsid w:val="00AC442C"/>
    <w:rsid w:val="00AC5B5A"/>
    <w:rsid w:val="00AE76CB"/>
    <w:rsid w:val="00B1071D"/>
    <w:rsid w:val="00B157F4"/>
    <w:rsid w:val="00B36FFA"/>
    <w:rsid w:val="00B37EEA"/>
    <w:rsid w:val="00B4476F"/>
    <w:rsid w:val="00B66A4B"/>
    <w:rsid w:val="00B84A28"/>
    <w:rsid w:val="00B91895"/>
    <w:rsid w:val="00B9368B"/>
    <w:rsid w:val="00B94D14"/>
    <w:rsid w:val="00BD6344"/>
    <w:rsid w:val="00C0622A"/>
    <w:rsid w:val="00C34584"/>
    <w:rsid w:val="00C36374"/>
    <w:rsid w:val="00C37463"/>
    <w:rsid w:val="00C465B3"/>
    <w:rsid w:val="00C609B5"/>
    <w:rsid w:val="00CA6927"/>
    <w:rsid w:val="00CC3224"/>
    <w:rsid w:val="00D116A7"/>
    <w:rsid w:val="00DB2702"/>
    <w:rsid w:val="00DC08D5"/>
    <w:rsid w:val="00DD5A35"/>
    <w:rsid w:val="00DE55DD"/>
    <w:rsid w:val="00E228E6"/>
    <w:rsid w:val="00E23BFA"/>
    <w:rsid w:val="00E25A48"/>
    <w:rsid w:val="00E62295"/>
    <w:rsid w:val="00E734DC"/>
    <w:rsid w:val="00E96685"/>
    <w:rsid w:val="00EB69F2"/>
    <w:rsid w:val="00F10ABB"/>
    <w:rsid w:val="00F23BE0"/>
    <w:rsid w:val="00F24529"/>
    <w:rsid w:val="00F252E4"/>
    <w:rsid w:val="00F33B86"/>
    <w:rsid w:val="00F51EAB"/>
    <w:rsid w:val="00F51F85"/>
    <w:rsid w:val="00F708E4"/>
    <w:rsid w:val="00F71368"/>
    <w:rsid w:val="00F8062E"/>
    <w:rsid w:val="00F94095"/>
    <w:rsid w:val="00FA41AB"/>
    <w:rsid w:val="00FB1605"/>
    <w:rsid w:val="00FD106B"/>
    <w:rsid w:val="00FD3996"/>
    <w:rsid w:val="00FD5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6B8B1"/>
  <w15:chartTrackingRefBased/>
  <w15:docId w15:val="{9D1BD442-55D9-48F9-8B7F-131C8FEAB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927"/>
    <w:pPr>
      <w:spacing w:line="360" w:lineRule="auto"/>
    </w:pPr>
    <w:rPr>
      <w:rFonts w:ascii="Times New Roman" w:hAnsi="Times New Roman"/>
      <w:noProof/>
      <w:sz w:val="28"/>
    </w:rPr>
  </w:style>
  <w:style w:type="paragraph" w:styleId="Heading1">
    <w:name w:val="heading 1"/>
    <w:basedOn w:val="Normal"/>
    <w:next w:val="Normal"/>
    <w:link w:val="Heading1Char"/>
    <w:uiPriority w:val="9"/>
    <w:qFormat/>
    <w:rsid w:val="00F252E4"/>
    <w:pPr>
      <w:keepNext/>
      <w:keepLines/>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3C0C5C"/>
    <w:pPr>
      <w:keepNext/>
      <w:keepLines/>
      <w:spacing w:before="40" w:after="0"/>
      <w:outlineLvl w:val="1"/>
    </w:pPr>
    <w:rPr>
      <w:rFonts w:eastAsiaTheme="majorEastAsia" w:cstheme="majorBidi"/>
      <w:b/>
      <w:i/>
      <w:color w:val="4472C4" w:themeColor="accent1"/>
      <w:sz w:val="26"/>
      <w:szCs w:val="26"/>
    </w:rPr>
  </w:style>
  <w:style w:type="paragraph" w:styleId="Heading3">
    <w:name w:val="heading 3"/>
    <w:basedOn w:val="Normal"/>
    <w:next w:val="Normal"/>
    <w:link w:val="Heading3Char"/>
    <w:uiPriority w:val="9"/>
    <w:unhideWhenUsed/>
    <w:qFormat/>
    <w:rsid w:val="0054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AD8"/>
    <w:pPr>
      <w:ind w:left="720"/>
      <w:contextualSpacing/>
    </w:pPr>
  </w:style>
  <w:style w:type="character" w:customStyle="1" w:styleId="Heading1Char">
    <w:name w:val="Heading 1 Char"/>
    <w:basedOn w:val="DefaultParagraphFont"/>
    <w:link w:val="Heading1"/>
    <w:uiPriority w:val="9"/>
    <w:rsid w:val="00F252E4"/>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3C0C5C"/>
    <w:rPr>
      <w:rFonts w:ascii="Times New Roman" w:eastAsiaTheme="majorEastAsia" w:hAnsi="Times New Roman" w:cstheme="majorBidi"/>
      <w:b/>
      <w:i/>
      <w:color w:val="4472C4" w:themeColor="accent1"/>
      <w:sz w:val="26"/>
      <w:szCs w:val="26"/>
    </w:rPr>
  </w:style>
  <w:style w:type="character" w:customStyle="1" w:styleId="fontstyle01">
    <w:name w:val="fontstyle01"/>
    <w:basedOn w:val="DefaultParagraphFont"/>
    <w:rsid w:val="00B66A4B"/>
    <w:rPr>
      <w:rFonts w:ascii="Peignot-Demi" w:hAnsi="Peignot-Demi" w:hint="default"/>
      <w:b w:val="0"/>
      <w:bCs w:val="0"/>
      <w:i w:val="0"/>
      <w:iCs w:val="0"/>
      <w:color w:val="242021"/>
      <w:sz w:val="72"/>
      <w:szCs w:val="72"/>
    </w:rPr>
  </w:style>
  <w:style w:type="paragraph" w:styleId="NoSpacing">
    <w:name w:val="No Spacing"/>
    <w:uiPriority w:val="1"/>
    <w:qFormat/>
    <w:rsid w:val="00B4476F"/>
    <w:pPr>
      <w:spacing w:after="0" w:line="240" w:lineRule="auto"/>
      <w:ind w:firstLine="720"/>
    </w:pPr>
    <w:rPr>
      <w:rFonts w:ascii="Times New Roman" w:hAnsi="Times New Roman"/>
      <w:i/>
      <w:color w:val="5B9BD5" w:themeColor="accent5"/>
      <w:sz w:val="28"/>
    </w:rPr>
  </w:style>
  <w:style w:type="paragraph" w:styleId="TOCHeading">
    <w:name w:val="TOC Heading"/>
    <w:basedOn w:val="Heading1"/>
    <w:next w:val="Normal"/>
    <w:uiPriority w:val="39"/>
    <w:unhideWhenUsed/>
    <w:qFormat/>
    <w:rsid w:val="003C6165"/>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3C6165"/>
    <w:pPr>
      <w:spacing w:after="100"/>
    </w:pPr>
  </w:style>
  <w:style w:type="paragraph" w:styleId="TOC2">
    <w:name w:val="toc 2"/>
    <w:basedOn w:val="Normal"/>
    <w:next w:val="Normal"/>
    <w:autoRedefine/>
    <w:uiPriority w:val="39"/>
    <w:unhideWhenUsed/>
    <w:rsid w:val="003C6165"/>
    <w:pPr>
      <w:spacing w:after="100"/>
      <w:ind w:left="280"/>
    </w:pPr>
  </w:style>
  <w:style w:type="character" w:styleId="Hyperlink">
    <w:name w:val="Hyperlink"/>
    <w:basedOn w:val="DefaultParagraphFont"/>
    <w:uiPriority w:val="99"/>
    <w:unhideWhenUsed/>
    <w:rsid w:val="003C6165"/>
    <w:rPr>
      <w:color w:val="0563C1" w:themeColor="hyperlink"/>
      <w:u w:val="single"/>
    </w:rPr>
  </w:style>
  <w:style w:type="character" w:customStyle="1" w:styleId="Heading3Char">
    <w:name w:val="Heading 3 Char"/>
    <w:basedOn w:val="DefaultParagraphFont"/>
    <w:link w:val="Heading3"/>
    <w:uiPriority w:val="9"/>
    <w:rsid w:val="00544725"/>
    <w:rPr>
      <w:rFonts w:asciiTheme="majorHAnsi" w:eastAsiaTheme="majorEastAsia" w:hAnsiTheme="majorHAnsi" w:cstheme="majorBidi"/>
      <w:color w:val="1F3763" w:themeColor="accent1" w:themeShade="7F"/>
      <w:sz w:val="24"/>
      <w:szCs w:val="24"/>
    </w:rPr>
  </w:style>
  <w:style w:type="paragraph" w:customStyle="1" w:styleId="Trali">
    <w:name w:val="Trả lời"/>
    <w:basedOn w:val="Normal"/>
    <w:link w:val="TraliChar"/>
    <w:qFormat/>
    <w:rsid w:val="0021722C"/>
    <w:pPr>
      <w:outlineLvl w:val="2"/>
    </w:pPr>
    <w:rPr>
      <w:b/>
      <w:bCs/>
    </w:rPr>
  </w:style>
  <w:style w:type="character" w:customStyle="1" w:styleId="TraliChar">
    <w:name w:val="Trả lời Char"/>
    <w:basedOn w:val="DefaultParagraphFont"/>
    <w:link w:val="Trali"/>
    <w:rsid w:val="0021722C"/>
    <w:rPr>
      <w:rFonts w:ascii="Times New Roman" w:hAnsi="Times New Roman"/>
      <w:b/>
      <w:bCs/>
      <w:noProof/>
      <w:sz w:val="28"/>
    </w:rPr>
  </w:style>
  <w:style w:type="character" w:styleId="CommentReference">
    <w:name w:val="annotation reference"/>
    <w:basedOn w:val="DefaultParagraphFont"/>
    <w:uiPriority w:val="99"/>
    <w:semiHidden/>
    <w:unhideWhenUsed/>
    <w:rsid w:val="00C37463"/>
    <w:rPr>
      <w:sz w:val="16"/>
      <w:szCs w:val="16"/>
    </w:rPr>
  </w:style>
  <w:style w:type="paragraph" w:styleId="CommentText">
    <w:name w:val="annotation text"/>
    <w:basedOn w:val="Normal"/>
    <w:link w:val="CommentTextChar"/>
    <w:uiPriority w:val="99"/>
    <w:semiHidden/>
    <w:unhideWhenUsed/>
    <w:rsid w:val="00C37463"/>
    <w:pPr>
      <w:spacing w:line="240" w:lineRule="auto"/>
    </w:pPr>
    <w:rPr>
      <w:sz w:val="20"/>
      <w:szCs w:val="20"/>
    </w:rPr>
  </w:style>
  <w:style w:type="character" w:customStyle="1" w:styleId="CommentTextChar">
    <w:name w:val="Comment Text Char"/>
    <w:basedOn w:val="DefaultParagraphFont"/>
    <w:link w:val="CommentText"/>
    <w:uiPriority w:val="99"/>
    <w:semiHidden/>
    <w:rsid w:val="00C3746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37463"/>
    <w:rPr>
      <w:b/>
      <w:bCs/>
    </w:rPr>
  </w:style>
  <w:style w:type="character" w:customStyle="1" w:styleId="CommentSubjectChar">
    <w:name w:val="Comment Subject Char"/>
    <w:basedOn w:val="CommentTextChar"/>
    <w:link w:val="CommentSubject"/>
    <w:uiPriority w:val="99"/>
    <w:semiHidden/>
    <w:rsid w:val="00C37463"/>
    <w:rPr>
      <w:rFonts w:ascii="Times New Roman" w:hAnsi="Times New Roman"/>
      <w:b/>
      <w:bCs/>
      <w:noProof/>
      <w:sz w:val="20"/>
      <w:szCs w:val="20"/>
    </w:rPr>
  </w:style>
  <w:style w:type="paragraph" w:styleId="BalloonText">
    <w:name w:val="Balloon Text"/>
    <w:basedOn w:val="Normal"/>
    <w:link w:val="BalloonTextChar"/>
    <w:uiPriority w:val="99"/>
    <w:semiHidden/>
    <w:unhideWhenUsed/>
    <w:rsid w:val="00C374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463"/>
    <w:rPr>
      <w:rFonts w:ascii="Segoe UI"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8515">
      <w:bodyDiv w:val="1"/>
      <w:marLeft w:val="0"/>
      <w:marRight w:val="0"/>
      <w:marTop w:val="0"/>
      <w:marBottom w:val="0"/>
      <w:divBdr>
        <w:top w:val="none" w:sz="0" w:space="0" w:color="auto"/>
        <w:left w:val="none" w:sz="0" w:space="0" w:color="auto"/>
        <w:bottom w:val="none" w:sz="0" w:space="0" w:color="auto"/>
        <w:right w:val="none" w:sz="0" w:space="0" w:color="auto"/>
      </w:divBdr>
      <w:divsChild>
        <w:div w:id="1645885754">
          <w:marLeft w:val="432"/>
          <w:marRight w:val="0"/>
          <w:marTop w:val="120"/>
          <w:marBottom w:val="0"/>
          <w:divBdr>
            <w:top w:val="none" w:sz="0" w:space="0" w:color="auto"/>
            <w:left w:val="none" w:sz="0" w:space="0" w:color="auto"/>
            <w:bottom w:val="none" w:sz="0" w:space="0" w:color="auto"/>
            <w:right w:val="none" w:sz="0" w:space="0" w:color="auto"/>
          </w:divBdr>
        </w:div>
      </w:divsChild>
    </w:div>
    <w:div w:id="387723282">
      <w:bodyDiv w:val="1"/>
      <w:marLeft w:val="0"/>
      <w:marRight w:val="0"/>
      <w:marTop w:val="0"/>
      <w:marBottom w:val="0"/>
      <w:divBdr>
        <w:top w:val="none" w:sz="0" w:space="0" w:color="auto"/>
        <w:left w:val="none" w:sz="0" w:space="0" w:color="auto"/>
        <w:bottom w:val="none" w:sz="0" w:space="0" w:color="auto"/>
        <w:right w:val="none" w:sz="0" w:space="0" w:color="auto"/>
      </w:divBdr>
    </w:div>
    <w:div w:id="860775178">
      <w:bodyDiv w:val="1"/>
      <w:marLeft w:val="0"/>
      <w:marRight w:val="0"/>
      <w:marTop w:val="0"/>
      <w:marBottom w:val="0"/>
      <w:divBdr>
        <w:top w:val="none" w:sz="0" w:space="0" w:color="auto"/>
        <w:left w:val="none" w:sz="0" w:space="0" w:color="auto"/>
        <w:bottom w:val="none" w:sz="0" w:space="0" w:color="auto"/>
        <w:right w:val="none" w:sz="0" w:space="0" w:color="auto"/>
      </w:divBdr>
    </w:div>
    <w:div w:id="1059985432">
      <w:bodyDiv w:val="1"/>
      <w:marLeft w:val="0"/>
      <w:marRight w:val="0"/>
      <w:marTop w:val="0"/>
      <w:marBottom w:val="0"/>
      <w:divBdr>
        <w:top w:val="none" w:sz="0" w:space="0" w:color="auto"/>
        <w:left w:val="none" w:sz="0" w:space="0" w:color="auto"/>
        <w:bottom w:val="none" w:sz="0" w:space="0" w:color="auto"/>
        <w:right w:val="none" w:sz="0" w:space="0" w:color="auto"/>
      </w:divBdr>
      <w:divsChild>
        <w:div w:id="42141488">
          <w:marLeft w:val="432"/>
          <w:marRight w:val="0"/>
          <w:marTop w:val="120"/>
          <w:marBottom w:val="0"/>
          <w:divBdr>
            <w:top w:val="none" w:sz="0" w:space="0" w:color="auto"/>
            <w:left w:val="none" w:sz="0" w:space="0" w:color="auto"/>
            <w:bottom w:val="none" w:sz="0" w:space="0" w:color="auto"/>
            <w:right w:val="none" w:sz="0" w:space="0" w:color="auto"/>
          </w:divBdr>
        </w:div>
      </w:divsChild>
    </w:div>
    <w:div w:id="1409964551">
      <w:bodyDiv w:val="1"/>
      <w:marLeft w:val="0"/>
      <w:marRight w:val="0"/>
      <w:marTop w:val="0"/>
      <w:marBottom w:val="0"/>
      <w:divBdr>
        <w:top w:val="none" w:sz="0" w:space="0" w:color="auto"/>
        <w:left w:val="none" w:sz="0" w:space="0" w:color="auto"/>
        <w:bottom w:val="none" w:sz="0" w:space="0" w:color="auto"/>
        <w:right w:val="none" w:sz="0" w:space="0" w:color="auto"/>
      </w:divBdr>
      <w:divsChild>
        <w:div w:id="1882551109">
          <w:marLeft w:val="432"/>
          <w:marRight w:val="0"/>
          <w:marTop w:val="120"/>
          <w:marBottom w:val="0"/>
          <w:divBdr>
            <w:top w:val="none" w:sz="0" w:space="0" w:color="auto"/>
            <w:left w:val="none" w:sz="0" w:space="0" w:color="auto"/>
            <w:bottom w:val="none" w:sz="0" w:space="0" w:color="auto"/>
            <w:right w:val="none" w:sz="0" w:space="0" w:color="auto"/>
          </w:divBdr>
        </w:div>
      </w:divsChild>
    </w:div>
    <w:div w:id="1453358899">
      <w:bodyDiv w:val="1"/>
      <w:marLeft w:val="0"/>
      <w:marRight w:val="0"/>
      <w:marTop w:val="0"/>
      <w:marBottom w:val="0"/>
      <w:divBdr>
        <w:top w:val="none" w:sz="0" w:space="0" w:color="auto"/>
        <w:left w:val="none" w:sz="0" w:space="0" w:color="auto"/>
        <w:bottom w:val="none" w:sz="0" w:space="0" w:color="auto"/>
        <w:right w:val="none" w:sz="0" w:space="0" w:color="auto"/>
      </w:divBdr>
    </w:div>
    <w:div w:id="1750038412">
      <w:bodyDiv w:val="1"/>
      <w:marLeft w:val="0"/>
      <w:marRight w:val="0"/>
      <w:marTop w:val="0"/>
      <w:marBottom w:val="0"/>
      <w:divBdr>
        <w:top w:val="none" w:sz="0" w:space="0" w:color="auto"/>
        <w:left w:val="none" w:sz="0" w:space="0" w:color="auto"/>
        <w:bottom w:val="none" w:sz="0" w:space="0" w:color="auto"/>
        <w:right w:val="none" w:sz="0" w:space="0" w:color="auto"/>
      </w:divBdr>
      <w:divsChild>
        <w:div w:id="2008752483">
          <w:marLeft w:val="432"/>
          <w:marRight w:val="0"/>
          <w:marTop w:val="120"/>
          <w:marBottom w:val="0"/>
          <w:divBdr>
            <w:top w:val="none" w:sz="0" w:space="0" w:color="auto"/>
            <w:left w:val="none" w:sz="0" w:space="0" w:color="auto"/>
            <w:bottom w:val="none" w:sz="0" w:space="0" w:color="auto"/>
            <w:right w:val="none" w:sz="0" w:space="0" w:color="auto"/>
          </w:divBdr>
        </w:div>
      </w:divsChild>
    </w:div>
    <w:div w:id="1785924498">
      <w:bodyDiv w:val="1"/>
      <w:marLeft w:val="0"/>
      <w:marRight w:val="0"/>
      <w:marTop w:val="0"/>
      <w:marBottom w:val="0"/>
      <w:divBdr>
        <w:top w:val="none" w:sz="0" w:space="0" w:color="auto"/>
        <w:left w:val="none" w:sz="0" w:space="0" w:color="auto"/>
        <w:bottom w:val="none" w:sz="0" w:space="0" w:color="auto"/>
        <w:right w:val="none" w:sz="0" w:space="0" w:color="auto"/>
      </w:divBdr>
    </w:div>
    <w:div w:id="1862470021">
      <w:bodyDiv w:val="1"/>
      <w:marLeft w:val="0"/>
      <w:marRight w:val="0"/>
      <w:marTop w:val="0"/>
      <w:marBottom w:val="0"/>
      <w:divBdr>
        <w:top w:val="none" w:sz="0" w:space="0" w:color="auto"/>
        <w:left w:val="none" w:sz="0" w:space="0" w:color="auto"/>
        <w:bottom w:val="none" w:sz="0" w:space="0" w:color="auto"/>
        <w:right w:val="none" w:sz="0" w:space="0" w:color="auto"/>
      </w:divBdr>
      <w:divsChild>
        <w:div w:id="1047484198">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51D5DB6-71B4-452F-B67B-D7A968A16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7</TotalTime>
  <Pages>34</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ong Nguyen</dc:creator>
  <cp:keywords/>
  <dc:description/>
  <cp:lastModifiedBy>nguyenphuongdo22@gmail.com</cp:lastModifiedBy>
  <cp:revision>136</cp:revision>
  <dcterms:created xsi:type="dcterms:W3CDTF">2021-03-11T01:59:00Z</dcterms:created>
  <dcterms:modified xsi:type="dcterms:W3CDTF">2023-06-11T15:48:00Z</dcterms:modified>
</cp:coreProperties>
</file>